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4669D" w14:textId="3FED3914" w:rsidR="00D95847" w:rsidRPr="00CC07E0" w:rsidRDefault="00CC07E0" w:rsidP="00CC07E0">
      <w:pPr>
        <w:pStyle w:val="Heading1"/>
        <w:jc w:val="center"/>
        <w:rPr>
          <w:b/>
        </w:rPr>
      </w:pPr>
      <w:r w:rsidRPr="00CC07E0">
        <w:rPr>
          <w:b/>
        </w:rPr>
        <w:t>Assignment 5 – Testing the Word Term Frequencies Calculating Program</w:t>
      </w:r>
    </w:p>
    <w:p w14:paraId="24541F82" w14:textId="77777777" w:rsidR="00CC07E0" w:rsidRDefault="00CC07E0" w:rsidP="00D95847"/>
    <w:p w14:paraId="4C5BA501" w14:textId="0AB38724" w:rsidR="00D95847" w:rsidRPr="007A0332" w:rsidRDefault="00D95847" w:rsidP="00D95847">
      <w:pPr>
        <w:rPr>
          <w:b/>
        </w:rPr>
      </w:pPr>
      <w:r w:rsidRPr="007A0332">
        <w:rPr>
          <w:b/>
        </w:rPr>
        <w:t>RunLog:</w:t>
      </w:r>
    </w:p>
    <w:p w14:paraId="22CDCDC4" w14:textId="2F37D569" w:rsidR="00D95847" w:rsidRDefault="00D95847" w:rsidP="00CC07E0">
      <w:pPr>
        <w:pStyle w:val="ListParagraph"/>
        <w:numPr>
          <w:ilvl w:val="0"/>
          <w:numId w:val="11"/>
        </w:numPr>
      </w:pPr>
      <w:r>
        <w:t>Environment: Windows 10 OS | Run on March 1</w:t>
      </w:r>
      <w:r w:rsidRPr="00CC07E0">
        <w:rPr>
          <w:vertAlign w:val="superscript"/>
        </w:rPr>
        <w:t>st</w:t>
      </w:r>
      <w:r>
        <w:t xml:space="preserve"> 2018 | 11:00PM </w:t>
      </w:r>
      <w:r w:rsidR="006E3524">
        <w:t xml:space="preserve"> || Python pyc file was decompiled and </w:t>
      </w:r>
      <w:r w:rsidR="0011101B">
        <w:t>ran as py file</w:t>
      </w:r>
    </w:p>
    <w:p w14:paraId="0C02E587" w14:textId="79AEC2EF" w:rsidR="00F472F0" w:rsidRPr="00A40B54" w:rsidRDefault="00F472F0" w:rsidP="00CC07E0">
      <w:pPr>
        <w:pStyle w:val="ListParagraph"/>
        <w:numPr>
          <w:ilvl w:val="0"/>
          <w:numId w:val="11"/>
        </w:numPr>
        <w:rPr>
          <w:b/>
        </w:rPr>
      </w:pPr>
      <w:r w:rsidRPr="00A40B54">
        <w:rPr>
          <w:b/>
        </w:rPr>
        <w:t>As of March 2</w:t>
      </w:r>
      <w:r w:rsidRPr="00A40B54">
        <w:rPr>
          <w:b/>
          <w:vertAlign w:val="superscript"/>
        </w:rPr>
        <w:t>nd</w:t>
      </w:r>
      <w:r w:rsidRPr="00A40B54">
        <w:rPr>
          <w:b/>
        </w:rPr>
        <w:t xml:space="preserve"> 2018</w:t>
      </w:r>
    </w:p>
    <w:p w14:paraId="4079469B" w14:textId="69E7F8D4" w:rsidR="00F472F0" w:rsidRDefault="00F472F0" w:rsidP="00F472F0">
      <w:pPr>
        <w:pStyle w:val="ListParagraph"/>
        <w:numPr>
          <w:ilvl w:val="1"/>
          <w:numId w:val="11"/>
        </w:numPr>
      </w:pPr>
      <w:r>
        <w:t>BlackBoxTesting</w:t>
      </w:r>
    </w:p>
    <w:p w14:paraId="308881AE" w14:textId="1F1DB260" w:rsidR="00F472F0" w:rsidRPr="00F472F0" w:rsidRDefault="00F472F0" w:rsidP="00F472F0">
      <w:pPr>
        <w:pStyle w:val="ListParagraph"/>
        <w:numPr>
          <w:ilvl w:val="2"/>
          <w:numId w:val="11"/>
        </w:numPr>
      </w:pPr>
      <w:r>
        <w:t xml:space="preserve">Total Bugs found    :  </w:t>
      </w:r>
      <w:r>
        <w:rPr>
          <w:b/>
        </w:rPr>
        <w:t>5 bugs</w:t>
      </w:r>
      <w:r w:rsidR="006927AC">
        <w:rPr>
          <w:b/>
        </w:rPr>
        <w:t xml:space="preserve"> (Test ID: 2, 5, 6, 9, 11)</w:t>
      </w:r>
    </w:p>
    <w:p w14:paraId="711C8C77" w14:textId="6BCEE5A6" w:rsidR="00F472F0" w:rsidRDefault="00F472F0" w:rsidP="00F472F0">
      <w:pPr>
        <w:pStyle w:val="ListParagraph"/>
        <w:numPr>
          <w:ilvl w:val="2"/>
          <w:numId w:val="11"/>
        </w:numPr>
      </w:pPr>
      <w:r>
        <w:t xml:space="preserve">Total Issues found  :  </w:t>
      </w:r>
      <w:r>
        <w:rPr>
          <w:b/>
        </w:rPr>
        <w:t>1 iss</w:t>
      </w:r>
      <w:r w:rsidR="006927AC">
        <w:rPr>
          <w:b/>
        </w:rPr>
        <w:t>ue (Test ID: 3)</w:t>
      </w:r>
    </w:p>
    <w:p w14:paraId="6F5970F3" w14:textId="630E85B5" w:rsidR="00F472F0" w:rsidRDefault="00F472F0" w:rsidP="00F472F0">
      <w:pPr>
        <w:pStyle w:val="ListParagraph"/>
        <w:numPr>
          <w:ilvl w:val="1"/>
          <w:numId w:val="11"/>
        </w:numPr>
      </w:pPr>
      <w:r>
        <w:t>Stress Testing</w:t>
      </w:r>
    </w:p>
    <w:p w14:paraId="3F2C63B2" w14:textId="3126A3A9" w:rsidR="00A45FD3" w:rsidRDefault="00A45FD3" w:rsidP="00A45FD3">
      <w:pPr>
        <w:pStyle w:val="ListParagraph"/>
        <w:numPr>
          <w:ilvl w:val="2"/>
          <w:numId w:val="11"/>
        </w:numPr>
      </w:pPr>
      <w:r>
        <w:t xml:space="preserve">Total Issues found : </w:t>
      </w:r>
      <w:r>
        <w:rPr>
          <w:b/>
        </w:rPr>
        <w:t xml:space="preserve"> 2 Issues (Test ID: )</w:t>
      </w:r>
    </w:p>
    <w:p w14:paraId="3DFFBA67" w14:textId="4D970B1A" w:rsidR="00F472F0" w:rsidRDefault="00F472F0" w:rsidP="00F472F0">
      <w:pPr>
        <w:pStyle w:val="ListParagraph"/>
        <w:numPr>
          <w:ilvl w:val="1"/>
          <w:numId w:val="11"/>
        </w:numPr>
      </w:pPr>
      <w:r>
        <w:t>Combinational Testing</w:t>
      </w:r>
    </w:p>
    <w:p w14:paraId="3691BBE3" w14:textId="7247CB71" w:rsidR="00F472F0" w:rsidRDefault="00F472F0" w:rsidP="00F472F0">
      <w:pPr>
        <w:pStyle w:val="ListParagraph"/>
        <w:numPr>
          <w:ilvl w:val="1"/>
          <w:numId w:val="11"/>
        </w:numPr>
      </w:pPr>
      <w:r>
        <w:t>Internationalization Testing</w:t>
      </w:r>
    </w:p>
    <w:p w14:paraId="47549620" w14:textId="702C751C" w:rsidR="00992009" w:rsidRDefault="00992009" w:rsidP="00992009">
      <w:pPr>
        <w:pStyle w:val="ListParagraph"/>
        <w:numPr>
          <w:ilvl w:val="0"/>
          <w:numId w:val="11"/>
        </w:numPr>
      </w:pPr>
      <w:r>
        <w:t>Please refer the table on the next page</w:t>
      </w:r>
      <w:r w:rsidR="00EB7236" w:rsidRPr="00EB7236">
        <w:t>.</w:t>
      </w:r>
      <w:r w:rsidR="00BB4DA3" w:rsidRPr="00EB7236">
        <w:rPr>
          <w:color w:val="FF0000"/>
        </w:rPr>
        <w:t xml:space="preserve"> Bugs are red coded</w:t>
      </w:r>
    </w:p>
    <w:tbl>
      <w:tblPr>
        <w:tblpPr w:leftFromText="180" w:rightFromText="180" w:vertAnchor="page" w:horzAnchor="margin" w:tblpXSpec="center" w:tblpY="590"/>
        <w:tblW w:w="154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165"/>
        <w:gridCol w:w="2700"/>
        <w:gridCol w:w="1530"/>
        <w:gridCol w:w="2070"/>
        <w:gridCol w:w="1710"/>
        <w:gridCol w:w="1350"/>
        <w:gridCol w:w="4894"/>
      </w:tblGrid>
      <w:tr w:rsidR="00F472F0" w:rsidRPr="00D95847" w14:paraId="2742AA29" w14:textId="77777777" w:rsidTr="005204F0">
        <w:trPr>
          <w:trHeight w:val="1156"/>
        </w:trPr>
        <w:tc>
          <w:tcPr>
            <w:tcW w:w="1165" w:type="dxa"/>
            <w:tcBorders>
              <w:top w:val="single" w:sz="4" w:space="0" w:color="auto"/>
              <w:left w:val="single" w:sz="4" w:space="0" w:color="auto"/>
              <w:bottom w:val="single" w:sz="4" w:space="0" w:color="auto"/>
              <w:right w:val="single" w:sz="4" w:space="0" w:color="auto"/>
            </w:tcBorders>
            <w:vAlign w:val="bottom"/>
            <w:hideMark/>
          </w:tcPr>
          <w:p w14:paraId="7C0ECBCA" w14:textId="76A4D9B7" w:rsidR="00F472F0" w:rsidRPr="00D95847" w:rsidRDefault="00947FED" w:rsidP="007A0332">
            <w:pPr>
              <w:spacing w:after="0" w:line="240" w:lineRule="auto"/>
              <w:jc w:val="center"/>
              <w:rPr>
                <w:rFonts w:ascii="Tw Cen MT" w:eastAsia="Times New Roman" w:hAnsi="Tw Cen MT" w:cs="Times New Roman"/>
                <w:sz w:val="20"/>
                <w:szCs w:val="20"/>
              </w:rPr>
            </w:pPr>
            <w:r>
              <w:rPr>
                <w:rFonts w:ascii="Tw Cen MT" w:eastAsia="Times New Roman" w:hAnsi="Tw Cen MT" w:cs="Times New Roman"/>
                <w:b/>
                <w:bCs/>
                <w:color w:val="000000"/>
                <w:sz w:val="20"/>
                <w:szCs w:val="20"/>
              </w:rPr>
              <w:lastRenderedPageBreak/>
              <w:t>Test I</w:t>
            </w:r>
            <w:bookmarkStart w:id="0" w:name="_GoBack"/>
            <w:bookmarkEnd w:id="0"/>
            <w:r>
              <w:rPr>
                <w:rFonts w:ascii="Tw Cen MT" w:eastAsia="Times New Roman" w:hAnsi="Tw Cen MT" w:cs="Times New Roman"/>
                <w:b/>
                <w:bCs/>
                <w:color w:val="000000"/>
                <w:sz w:val="20"/>
                <w:szCs w:val="20"/>
              </w:rPr>
              <w:t xml:space="preserve">D || </w:t>
            </w:r>
            <w:r w:rsidR="00F472F0" w:rsidRPr="00D95847">
              <w:rPr>
                <w:rFonts w:ascii="Tw Cen MT" w:eastAsia="Times New Roman" w:hAnsi="Tw Cen MT" w:cs="Times New Roman"/>
                <w:b/>
                <w:bCs/>
                <w:color w:val="000000"/>
                <w:sz w:val="20"/>
                <w:szCs w:val="20"/>
              </w:rPr>
              <w:t>Execution</w:t>
            </w:r>
            <w:r w:rsidR="00F472F0" w:rsidRPr="00D95847">
              <w:rPr>
                <w:rFonts w:ascii="Tw Cen MT" w:eastAsia="Times New Roman" w:hAnsi="Tw Cen MT" w:cs="Times New Roman"/>
                <w:b/>
                <w:bCs/>
                <w:color w:val="000000"/>
                <w:sz w:val="20"/>
                <w:szCs w:val="20"/>
              </w:rPr>
              <w:br/>
              <w:t>Order</w:t>
            </w:r>
            <w:r w:rsidR="00F472F0">
              <w:rPr>
                <w:rFonts w:ascii="Tw Cen MT" w:eastAsia="Times New Roman" w:hAnsi="Tw Cen MT" w:cs="Times New Roman"/>
                <w:b/>
                <w:bCs/>
                <w:color w:val="000000"/>
                <w:sz w:val="20"/>
                <w:szCs w:val="20"/>
              </w:rPr>
              <w:t xml:space="preserve"> || Type</w:t>
            </w:r>
          </w:p>
        </w:tc>
        <w:tc>
          <w:tcPr>
            <w:tcW w:w="2700" w:type="dxa"/>
            <w:tcBorders>
              <w:top w:val="single" w:sz="4" w:space="0" w:color="auto"/>
              <w:left w:val="single" w:sz="4" w:space="0" w:color="auto"/>
              <w:bottom w:val="single" w:sz="4" w:space="0" w:color="auto"/>
              <w:right w:val="single" w:sz="4" w:space="0" w:color="auto"/>
            </w:tcBorders>
            <w:vAlign w:val="bottom"/>
            <w:hideMark/>
          </w:tcPr>
          <w:p w14:paraId="5EAD0A94" w14:textId="00B2EDAF" w:rsidR="00F472F0" w:rsidRPr="00D95847" w:rsidRDefault="00F472F0" w:rsidP="007A0332">
            <w:pPr>
              <w:spacing w:after="0" w:line="240" w:lineRule="auto"/>
              <w:jc w:val="center"/>
              <w:rPr>
                <w:rFonts w:ascii="Tw Cen MT" w:eastAsia="Times New Roman" w:hAnsi="Tw Cen MT" w:cs="Times New Roman"/>
                <w:sz w:val="20"/>
                <w:szCs w:val="20"/>
              </w:rPr>
            </w:pPr>
            <w:r w:rsidRPr="00D95847">
              <w:rPr>
                <w:rFonts w:ascii="Tw Cen MT" w:eastAsia="Times New Roman" w:hAnsi="Tw Cen MT" w:cs="Times New Roman"/>
                <w:b/>
                <w:bCs/>
                <w:color w:val="000000"/>
                <w:sz w:val="20"/>
                <w:szCs w:val="20"/>
              </w:rPr>
              <w:t>Summary</w:t>
            </w:r>
          </w:p>
        </w:tc>
        <w:tc>
          <w:tcPr>
            <w:tcW w:w="1530" w:type="dxa"/>
            <w:tcBorders>
              <w:top w:val="single" w:sz="4" w:space="0" w:color="auto"/>
              <w:left w:val="single" w:sz="4" w:space="0" w:color="auto"/>
              <w:bottom w:val="single" w:sz="4" w:space="0" w:color="auto"/>
              <w:right w:val="single" w:sz="4" w:space="0" w:color="auto"/>
            </w:tcBorders>
            <w:vAlign w:val="bottom"/>
            <w:hideMark/>
          </w:tcPr>
          <w:p w14:paraId="2F7BB5E5" w14:textId="6B54F4E4" w:rsidR="00F472F0" w:rsidRPr="00D95847" w:rsidRDefault="00F472F0" w:rsidP="007A0332">
            <w:pPr>
              <w:spacing w:after="0" w:line="240" w:lineRule="auto"/>
              <w:jc w:val="center"/>
              <w:rPr>
                <w:rFonts w:ascii="Tw Cen MT" w:eastAsia="Times New Roman" w:hAnsi="Tw Cen MT" w:cs="Times New Roman"/>
                <w:sz w:val="20"/>
                <w:szCs w:val="20"/>
              </w:rPr>
            </w:pPr>
            <w:r w:rsidRPr="00D95847">
              <w:rPr>
                <w:rFonts w:ascii="Tw Cen MT" w:eastAsia="Times New Roman" w:hAnsi="Tw Cen MT" w:cs="Times New Roman"/>
                <w:b/>
                <w:bCs/>
                <w:color w:val="000000"/>
                <w:sz w:val="20"/>
                <w:szCs w:val="20"/>
              </w:rPr>
              <w:t>Input</w:t>
            </w:r>
          </w:p>
        </w:tc>
        <w:tc>
          <w:tcPr>
            <w:tcW w:w="2070" w:type="dxa"/>
            <w:tcBorders>
              <w:top w:val="single" w:sz="4" w:space="0" w:color="auto"/>
              <w:left w:val="single" w:sz="4" w:space="0" w:color="auto"/>
              <w:bottom w:val="single" w:sz="4" w:space="0" w:color="auto"/>
              <w:right w:val="single" w:sz="4" w:space="0" w:color="auto"/>
            </w:tcBorders>
            <w:vAlign w:val="bottom"/>
            <w:hideMark/>
          </w:tcPr>
          <w:p w14:paraId="37FDDBC6" w14:textId="77777777" w:rsidR="00F472F0" w:rsidRPr="00D95847" w:rsidRDefault="00F472F0" w:rsidP="007A0332">
            <w:pPr>
              <w:spacing w:after="0" w:line="240" w:lineRule="auto"/>
              <w:jc w:val="center"/>
              <w:rPr>
                <w:rFonts w:ascii="Tw Cen MT" w:eastAsia="Times New Roman" w:hAnsi="Tw Cen MT" w:cs="Times New Roman"/>
                <w:sz w:val="20"/>
                <w:szCs w:val="20"/>
              </w:rPr>
            </w:pPr>
            <w:r w:rsidRPr="00D95847">
              <w:rPr>
                <w:rFonts w:ascii="Tw Cen MT" w:eastAsia="Times New Roman" w:hAnsi="Tw Cen MT" w:cs="Times New Roman"/>
                <w:b/>
                <w:bCs/>
                <w:color w:val="000000"/>
                <w:sz w:val="20"/>
                <w:szCs w:val="20"/>
              </w:rPr>
              <w:t>Expected</w:t>
            </w:r>
            <w:r w:rsidRPr="00D95847">
              <w:rPr>
                <w:rFonts w:ascii="Tw Cen MT" w:eastAsia="Times New Roman" w:hAnsi="Tw Cen MT" w:cs="Times New Roman"/>
                <w:b/>
                <w:bCs/>
                <w:color w:val="000000"/>
                <w:sz w:val="20"/>
                <w:szCs w:val="20"/>
              </w:rPr>
              <w:br/>
              <w:t>Output</w:t>
            </w:r>
          </w:p>
        </w:tc>
        <w:tc>
          <w:tcPr>
            <w:tcW w:w="1710" w:type="dxa"/>
            <w:tcBorders>
              <w:top w:val="single" w:sz="4" w:space="0" w:color="auto"/>
              <w:left w:val="single" w:sz="4" w:space="0" w:color="auto"/>
              <w:bottom w:val="single" w:sz="4" w:space="0" w:color="auto"/>
              <w:right w:val="single" w:sz="4" w:space="0" w:color="auto"/>
            </w:tcBorders>
            <w:vAlign w:val="bottom"/>
            <w:hideMark/>
          </w:tcPr>
          <w:p w14:paraId="20E4FCA5" w14:textId="3543B003" w:rsidR="00F472F0" w:rsidRPr="00D95847" w:rsidRDefault="00F472F0" w:rsidP="007A0332">
            <w:pPr>
              <w:spacing w:after="0" w:line="240" w:lineRule="auto"/>
              <w:jc w:val="center"/>
              <w:rPr>
                <w:rFonts w:ascii="Tw Cen MT" w:eastAsia="Times New Roman" w:hAnsi="Tw Cen MT" w:cs="Times New Roman"/>
                <w:sz w:val="20"/>
                <w:szCs w:val="20"/>
              </w:rPr>
            </w:pPr>
            <w:r w:rsidRPr="00D95847">
              <w:rPr>
                <w:rFonts w:ascii="Tw Cen MT" w:eastAsia="Times New Roman" w:hAnsi="Tw Cen MT" w:cs="Times New Roman"/>
                <w:b/>
                <w:bCs/>
                <w:color w:val="000000"/>
                <w:sz w:val="20"/>
                <w:szCs w:val="20"/>
              </w:rPr>
              <w:t>Procedure</w:t>
            </w:r>
          </w:p>
        </w:tc>
        <w:tc>
          <w:tcPr>
            <w:tcW w:w="1350" w:type="dxa"/>
            <w:tcBorders>
              <w:top w:val="single" w:sz="4" w:space="0" w:color="auto"/>
              <w:left w:val="single" w:sz="4" w:space="0" w:color="auto"/>
              <w:bottom w:val="single" w:sz="4" w:space="0" w:color="auto"/>
              <w:right w:val="single" w:sz="4" w:space="0" w:color="auto"/>
            </w:tcBorders>
            <w:vAlign w:val="bottom"/>
            <w:hideMark/>
          </w:tcPr>
          <w:p w14:paraId="0BBD04E2" w14:textId="77777777" w:rsidR="00F472F0" w:rsidRPr="00D95847" w:rsidRDefault="00F472F0" w:rsidP="007A0332">
            <w:pPr>
              <w:spacing w:after="0" w:line="240" w:lineRule="auto"/>
              <w:jc w:val="center"/>
              <w:rPr>
                <w:rFonts w:ascii="Tw Cen MT" w:eastAsia="Times New Roman" w:hAnsi="Tw Cen MT" w:cs="Times New Roman"/>
                <w:sz w:val="20"/>
                <w:szCs w:val="20"/>
              </w:rPr>
            </w:pPr>
            <w:r w:rsidRPr="00D95847">
              <w:rPr>
                <w:rFonts w:ascii="Tw Cen MT" w:eastAsia="Times New Roman" w:hAnsi="Tw Cen MT" w:cs="Times New Roman"/>
                <w:b/>
                <w:bCs/>
                <w:color w:val="000000"/>
                <w:sz w:val="20"/>
                <w:szCs w:val="20"/>
              </w:rPr>
              <w:t>Test Type</w:t>
            </w:r>
          </w:p>
        </w:tc>
        <w:tc>
          <w:tcPr>
            <w:tcW w:w="4894" w:type="dxa"/>
            <w:tcBorders>
              <w:top w:val="single" w:sz="4" w:space="0" w:color="auto"/>
              <w:left w:val="single" w:sz="4" w:space="0" w:color="auto"/>
              <w:bottom w:val="single" w:sz="4" w:space="0" w:color="auto"/>
              <w:right w:val="single" w:sz="4" w:space="0" w:color="auto"/>
            </w:tcBorders>
            <w:vAlign w:val="bottom"/>
          </w:tcPr>
          <w:p w14:paraId="6D711BC1" w14:textId="77777777" w:rsidR="00F472F0" w:rsidRPr="00D95847" w:rsidRDefault="00F472F0" w:rsidP="007A0332">
            <w:pPr>
              <w:spacing w:after="0" w:line="240" w:lineRule="auto"/>
              <w:jc w:val="center"/>
              <w:rPr>
                <w:rFonts w:ascii="Tw Cen MT" w:eastAsia="Times New Roman" w:hAnsi="Tw Cen MT" w:cs="Times New Roman"/>
                <w:b/>
                <w:bCs/>
                <w:color w:val="000000"/>
                <w:sz w:val="20"/>
                <w:szCs w:val="20"/>
              </w:rPr>
            </w:pPr>
            <w:r>
              <w:rPr>
                <w:rFonts w:ascii="Tw Cen MT" w:eastAsia="Times New Roman" w:hAnsi="Tw Cen MT" w:cs="Times New Roman"/>
                <w:b/>
                <w:bCs/>
                <w:color w:val="000000"/>
                <w:sz w:val="20"/>
                <w:szCs w:val="20"/>
              </w:rPr>
              <w:t>Actual Output</w:t>
            </w:r>
          </w:p>
        </w:tc>
      </w:tr>
      <w:tr w:rsidR="00F472F0" w:rsidRPr="00D95847" w14:paraId="2842C5F4" w14:textId="77777777" w:rsidTr="007A0332">
        <w:trPr>
          <w:trHeight w:val="1645"/>
        </w:trPr>
        <w:tc>
          <w:tcPr>
            <w:tcW w:w="1165" w:type="dxa"/>
            <w:tcBorders>
              <w:top w:val="single" w:sz="4" w:space="0" w:color="auto"/>
              <w:left w:val="single" w:sz="4" w:space="0" w:color="auto"/>
              <w:bottom w:val="single" w:sz="4" w:space="0" w:color="auto"/>
              <w:right w:val="single" w:sz="4" w:space="0" w:color="auto"/>
            </w:tcBorders>
            <w:vAlign w:val="bottom"/>
            <w:hideMark/>
          </w:tcPr>
          <w:p w14:paraId="1EFC7341" w14:textId="5630CD80" w:rsidR="00F472F0" w:rsidRPr="00D95847" w:rsidRDefault="00F472F0" w:rsidP="007A0332">
            <w:pPr>
              <w:spacing w:after="0" w:line="240" w:lineRule="auto"/>
              <w:rPr>
                <w:rFonts w:ascii="Tw Cen MT" w:eastAsia="Times New Roman" w:hAnsi="Tw Cen MT" w:cs="Times New Roman"/>
                <w:sz w:val="20"/>
                <w:szCs w:val="20"/>
              </w:rPr>
            </w:pPr>
            <w:r w:rsidRPr="00D95847">
              <w:rPr>
                <w:rFonts w:ascii="Tw Cen MT" w:eastAsia="Times New Roman" w:hAnsi="Tw Cen MT" w:cs="Times New Roman"/>
                <w:color w:val="000000"/>
                <w:sz w:val="20"/>
                <w:szCs w:val="20"/>
              </w:rPr>
              <w:t xml:space="preserve">1 </w:t>
            </w:r>
            <w:r>
              <w:rPr>
                <w:rFonts w:ascii="Tw Cen MT" w:eastAsia="Times New Roman" w:hAnsi="Tw Cen MT" w:cs="Times New Roman"/>
                <w:color w:val="000000"/>
                <w:sz w:val="20"/>
                <w:szCs w:val="20"/>
              </w:rPr>
              <w:t>|| correct</w:t>
            </w:r>
          </w:p>
        </w:tc>
        <w:tc>
          <w:tcPr>
            <w:tcW w:w="2700" w:type="dxa"/>
            <w:tcBorders>
              <w:top w:val="single" w:sz="4" w:space="0" w:color="auto"/>
              <w:left w:val="single" w:sz="4" w:space="0" w:color="auto"/>
              <w:bottom w:val="single" w:sz="4" w:space="0" w:color="auto"/>
              <w:right w:val="single" w:sz="4" w:space="0" w:color="auto"/>
            </w:tcBorders>
            <w:vAlign w:val="bottom"/>
            <w:hideMark/>
          </w:tcPr>
          <w:p w14:paraId="55DE4187" w14:textId="77777777" w:rsidR="00F472F0" w:rsidRPr="00D95847" w:rsidRDefault="00F472F0" w:rsidP="007A0332">
            <w:pPr>
              <w:spacing w:after="0" w:line="240" w:lineRule="auto"/>
              <w:rPr>
                <w:rFonts w:ascii="Tw Cen MT" w:eastAsia="Times New Roman" w:hAnsi="Tw Cen MT" w:cs="Times New Roman"/>
                <w:sz w:val="20"/>
                <w:szCs w:val="20"/>
              </w:rPr>
            </w:pPr>
            <w:r w:rsidRPr="00D95847">
              <w:rPr>
                <w:rFonts w:ascii="Tw Cen MT" w:eastAsia="Times New Roman" w:hAnsi="Tw Cen MT" w:cs="Times New Roman"/>
                <w:color w:val="000000"/>
                <w:sz w:val="20"/>
                <w:szCs w:val="20"/>
              </w:rPr>
              <w:t>Summary</w:t>
            </w:r>
            <w:r w:rsidRPr="00D95847">
              <w:rPr>
                <w:rFonts w:ascii="Tw Cen MT" w:eastAsia="Times New Roman" w:hAnsi="Tw Cen MT" w:cs="Times New Roman"/>
                <w:color w:val="000000"/>
                <w:sz w:val="20"/>
                <w:szCs w:val="20"/>
              </w:rPr>
              <w:br/>
              <w:t>information</w:t>
            </w:r>
            <w:r w:rsidRPr="00D95847">
              <w:rPr>
                <w:rFonts w:ascii="Tw Cen MT" w:eastAsia="Times New Roman" w:hAnsi="Tw Cen MT" w:cs="Times New Roman"/>
                <w:color w:val="000000"/>
                <w:sz w:val="20"/>
                <w:szCs w:val="20"/>
              </w:rPr>
              <w:br/>
              <w:t>using input</w:t>
            </w:r>
            <w:r w:rsidRPr="00D95847">
              <w:rPr>
                <w:rFonts w:ascii="Tw Cen MT" w:eastAsia="Times New Roman" w:hAnsi="Tw Cen MT" w:cs="Times New Roman"/>
                <w:color w:val="000000"/>
                <w:sz w:val="20"/>
                <w:szCs w:val="20"/>
              </w:rPr>
              <w:br/>
              <w:t>file</w:t>
            </w:r>
          </w:p>
        </w:tc>
        <w:tc>
          <w:tcPr>
            <w:tcW w:w="1530" w:type="dxa"/>
            <w:tcBorders>
              <w:top w:val="single" w:sz="4" w:space="0" w:color="auto"/>
              <w:left w:val="single" w:sz="4" w:space="0" w:color="auto"/>
              <w:bottom w:val="single" w:sz="4" w:space="0" w:color="auto"/>
              <w:right w:val="single" w:sz="4" w:space="0" w:color="auto"/>
            </w:tcBorders>
            <w:vAlign w:val="bottom"/>
            <w:hideMark/>
          </w:tcPr>
          <w:p w14:paraId="4A84CBBB" w14:textId="77777777" w:rsidR="00F472F0" w:rsidRPr="00D95847" w:rsidRDefault="00F472F0" w:rsidP="007A0332">
            <w:pPr>
              <w:spacing w:after="0" w:line="240" w:lineRule="auto"/>
              <w:rPr>
                <w:rFonts w:ascii="Tw Cen MT" w:eastAsia="Times New Roman" w:hAnsi="Tw Cen MT" w:cs="Times New Roman"/>
                <w:sz w:val="20"/>
                <w:szCs w:val="20"/>
              </w:rPr>
            </w:pPr>
            <w:r w:rsidRPr="00D95847">
              <w:rPr>
                <w:rFonts w:ascii="Tw Cen MT" w:eastAsia="Times New Roman" w:hAnsi="Tw Cen MT" w:cs="Times New Roman"/>
                <w:color w:val="000000"/>
                <w:sz w:val="20"/>
                <w:szCs w:val="20"/>
              </w:rPr>
              <w:t>mike.txt</w:t>
            </w:r>
            <w:r w:rsidRPr="00D95847">
              <w:rPr>
                <w:rFonts w:ascii="Tw Cen MT" w:eastAsia="Times New Roman" w:hAnsi="Tw Cen MT" w:cs="Times New Roman"/>
                <w:color w:val="000000"/>
                <w:sz w:val="20"/>
                <w:szCs w:val="20"/>
              </w:rPr>
              <w:br/>
              <w:t>containing</w:t>
            </w:r>
            <w:r w:rsidRPr="00D95847">
              <w:rPr>
                <w:rFonts w:ascii="Tw Cen MT" w:eastAsia="Times New Roman" w:hAnsi="Tw Cen MT" w:cs="Times New Roman"/>
                <w:color w:val="000000"/>
                <w:sz w:val="20"/>
                <w:szCs w:val="20"/>
              </w:rPr>
              <w:br/>
              <w:t>“mike was</w:t>
            </w:r>
            <w:r w:rsidRPr="00D95847">
              <w:rPr>
                <w:rFonts w:ascii="Tw Cen MT" w:eastAsia="Times New Roman" w:hAnsi="Tw Cen MT" w:cs="Times New Roman"/>
                <w:color w:val="000000"/>
                <w:sz w:val="20"/>
                <w:szCs w:val="20"/>
              </w:rPr>
              <w:br/>
              <w:t>here”</w:t>
            </w:r>
          </w:p>
        </w:tc>
        <w:tc>
          <w:tcPr>
            <w:tcW w:w="2070" w:type="dxa"/>
            <w:tcBorders>
              <w:top w:val="single" w:sz="4" w:space="0" w:color="auto"/>
              <w:left w:val="single" w:sz="4" w:space="0" w:color="auto"/>
              <w:bottom w:val="single" w:sz="4" w:space="0" w:color="auto"/>
              <w:right w:val="single" w:sz="4" w:space="0" w:color="auto"/>
            </w:tcBorders>
            <w:vAlign w:val="bottom"/>
            <w:hideMark/>
          </w:tcPr>
          <w:p w14:paraId="6388B027" w14:textId="77777777" w:rsidR="00F472F0" w:rsidRPr="00D95847" w:rsidRDefault="00F472F0" w:rsidP="007A0332">
            <w:pPr>
              <w:spacing w:after="0" w:line="240" w:lineRule="auto"/>
              <w:rPr>
                <w:rFonts w:ascii="Tw Cen MT" w:eastAsia="Times New Roman" w:hAnsi="Tw Cen MT" w:cs="Times New Roman"/>
                <w:sz w:val="20"/>
                <w:szCs w:val="20"/>
              </w:rPr>
            </w:pPr>
            <w:r w:rsidRPr="00D95847">
              <w:rPr>
                <w:rFonts w:ascii="Tw Cen MT" w:eastAsia="Times New Roman" w:hAnsi="Tw Cen MT" w:cs="Times New Roman"/>
                <w:color w:val="000000"/>
                <w:sz w:val="20"/>
                <w:szCs w:val="20"/>
              </w:rPr>
              <w:t>3 tokens</w:t>
            </w:r>
            <w:r w:rsidRPr="00D95847">
              <w:rPr>
                <w:rFonts w:ascii="Tw Cen MT" w:eastAsia="Times New Roman" w:hAnsi="Tw Cen MT" w:cs="Times New Roman"/>
                <w:color w:val="000000"/>
                <w:sz w:val="20"/>
                <w:szCs w:val="20"/>
              </w:rPr>
              <w:br/>
              <w:t>3 unique</w:t>
            </w:r>
            <w:r w:rsidRPr="00D95847">
              <w:rPr>
                <w:rFonts w:ascii="Tw Cen MT" w:eastAsia="Times New Roman" w:hAnsi="Tw Cen MT" w:cs="Times New Roman"/>
                <w:color w:val="000000"/>
                <w:sz w:val="20"/>
                <w:szCs w:val="20"/>
              </w:rPr>
              <w:br/>
              <w:t>tokens</w:t>
            </w:r>
          </w:p>
        </w:tc>
        <w:tc>
          <w:tcPr>
            <w:tcW w:w="1710" w:type="dxa"/>
            <w:tcBorders>
              <w:top w:val="single" w:sz="4" w:space="0" w:color="auto"/>
              <w:left w:val="single" w:sz="4" w:space="0" w:color="auto"/>
              <w:bottom w:val="single" w:sz="4" w:space="0" w:color="auto"/>
              <w:right w:val="single" w:sz="4" w:space="0" w:color="auto"/>
            </w:tcBorders>
            <w:vAlign w:val="bottom"/>
            <w:hideMark/>
          </w:tcPr>
          <w:p w14:paraId="0DDAC59A" w14:textId="77777777" w:rsidR="00F472F0" w:rsidRPr="00D95847" w:rsidRDefault="00F472F0" w:rsidP="007A0332">
            <w:pPr>
              <w:spacing w:after="0" w:line="240" w:lineRule="auto"/>
              <w:rPr>
                <w:rFonts w:ascii="Tw Cen MT" w:eastAsia="Times New Roman" w:hAnsi="Tw Cen MT" w:cs="Times New Roman"/>
                <w:sz w:val="20"/>
                <w:szCs w:val="20"/>
              </w:rPr>
            </w:pPr>
            <w:r w:rsidRPr="00D95847">
              <w:rPr>
                <w:rFonts w:ascii="Tw Cen MT" w:eastAsia="Times New Roman" w:hAnsi="Tw Cen MT" w:cs="Times New Roman"/>
                <w:color w:val="000000"/>
                <w:sz w:val="20"/>
                <w:szCs w:val="20"/>
              </w:rPr>
              <w:t>1. Execute the</w:t>
            </w:r>
            <w:r w:rsidRPr="00D95847">
              <w:rPr>
                <w:rFonts w:ascii="Tw Cen MT" w:eastAsia="Times New Roman" w:hAnsi="Tw Cen MT" w:cs="Times New Roman"/>
                <w:color w:val="000000"/>
                <w:sz w:val="20"/>
                <w:szCs w:val="20"/>
              </w:rPr>
              <w:br/>
              <w:t>command</w:t>
            </w:r>
            <w:r w:rsidRPr="00D95847">
              <w:rPr>
                <w:rFonts w:ascii="Tw Cen MT" w:eastAsia="Times New Roman" w:hAnsi="Tw Cen MT" w:cs="Times New Roman"/>
                <w:color w:val="000000"/>
                <w:sz w:val="20"/>
                <w:szCs w:val="20"/>
              </w:rPr>
              <w:br/>
              <w:t>“python tf.pyc -s -i</w:t>
            </w:r>
            <w:r w:rsidRPr="00D95847">
              <w:rPr>
                <w:rFonts w:ascii="Tw Cen MT" w:eastAsia="Times New Roman" w:hAnsi="Tw Cen MT" w:cs="Times New Roman"/>
                <w:color w:val="000000"/>
                <w:sz w:val="20"/>
                <w:szCs w:val="20"/>
              </w:rPr>
              <w:br/>
              <w:t>mike.txt”</w:t>
            </w:r>
            <w:r w:rsidRPr="00D95847">
              <w:rPr>
                <w:rFonts w:ascii="Tw Cen MT" w:eastAsia="Times New Roman" w:hAnsi="Tw Cen MT" w:cs="Times New Roman"/>
                <w:color w:val="000000"/>
                <w:sz w:val="20"/>
                <w:szCs w:val="20"/>
              </w:rPr>
              <w:br/>
              <w:t>2. Validate output is</w:t>
            </w:r>
            <w:r w:rsidRPr="00D95847">
              <w:rPr>
                <w:rFonts w:ascii="Tw Cen MT" w:eastAsia="Times New Roman" w:hAnsi="Tw Cen MT" w:cs="Times New Roman"/>
                <w:color w:val="000000"/>
                <w:sz w:val="20"/>
                <w:szCs w:val="20"/>
              </w:rPr>
              <w:br/>
              <w:t>correct.</w:t>
            </w:r>
          </w:p>
        </w:tc>
        <w:tc>
          <w:tcPr>
            <w:tcW w:w="1350" w:type="dxa"/>
            <w:tcBorders>
              <w:top w:val="single" w:sz="4" w:space="0" w:color="auto"/>
              <w:left w:val="single" w:sz="4" w:space="0" w:color="auto"/>
              <w:bottom w:val="single" w:sz="4" w:space="0" w:color="auto"/>
              <w:right w:val="single" w:sz="4" w:space="0" w:color="auto"/>
            </w:tcBorders>
            <w:vAlign w:val="bottom"/>
            <w:hideMark/>
          </w:tcPr>
          <w:p w14:paraId="1CDB5AF9" w14:textId="77777777" w:rsidR="00F472F0" w:rsidRPr="00D95847" w:rsidRDefault="00F472F0" w:rsidP="007A0332">
            <w:pPr>
              <w:spacing w:after="0" w:line="240" w:lineRule="auto"/>
              <w:rPr>
                <w:rFonts w:ascii="Tw Cen MT" w:eastAsia="Times New Roman" w:hAnsi="Tw Cen MT" w:cs="Times New Roman"/>
                <w:sz w:val="20"/>
                <w:szCs w:val="20"/>
              </w:rPr>
            </w:pPr>
            <w:r w:rsidRPr="00D95847">
              <w:rPr>
                <w:rFonts w:ascii="Tw Cen MT" w:eastAsia="Times New Roman" w:hAnsi="Tw Cen MT" w:cs="Times New Roman"/>
                <w:color w:val="000000"/>
                <w:sz w:val="20"/>
                <w:szCs w:val="20"/>
              </w:rPr>
              <w:t>Functional</w:t>
            </w:r>
            <w:r w:rsidRPr="00D95847">
              <w:rPr>
                <w:rFonts w:ascii="Tw Cen MT" w:eastAsia="Times New Roman" w:hAnsi="Tw Cen MT" w:cs="Times New Roman"/>
                <w:color w:val="000000"/>
                <w:sz w:val="20"/>
                <w:szCs w:val="20"/>
              </w:rPr>
              <w:br/>
              <w:t>Validation</w:t>
            </w:r>
          </w:p>
        </w:tc>
        <w:tc>
          <w:tcPr>
            <w:tcW w:w="4894" w:type="dxa"/>
            <w:tcBorders>
              <w:top w:val="single" w:sz="4" w:space="0" w:color="auto"/>
              <w:left w:val="single" w:sz="4" w:space="0" w:color="auto"/>
              <w:bottom w:val="single" w:sz="4" w:space="0" w:color="auto"/>
              <w:right w:val="single" w:sz="4" w:space="0" w:color="auto"/>
            </w:tcBorders>
            <w:vAlign w:val="bottom"/>
          </w:tcPr>
          <w:p w14:paraId="263DB483"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r>
      <w:tr w:rsidR="00F472F0" w:rsidRPr="00D95847" w14:paraId="6C89255A"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34D78D6B" w14:textId="15E513D4" w:rsidR="00F472F0" w:rsidRPr="00BB4DA3" w:rsidRDefault="00F472F0" w:rsidP="007A0332">
            <w:pPr>
              <w:spacing w:after="0" w:line="240" w:lineRule="auto"/>
              <w:rPr>
                <w:rFonts w:ascii="Tw Cen MT" w:eastAsia="Times New Roman" w:hAnsi="Tw Cen MT" w:cs="Times New Roman"/>
                <w:color w:val="FF0000"/>
                <w:sz w:val="20"/>
                <w:szCs w:val="20"/>
              </w:rPr>
            </w:pPr>
            <w:r w:rsidRPr="00BB4DA3">
              <w:rPr>
                <w:rFonts w:ascii="Tw Cen MT" w:eastAsia="Times New Roman" w:hAnsi="Tw Cen MT" w:cs="Times New Roman"/>
                <w:color w:val="FF0000"/>
                <w:sz w:val="20"/>
                <w:szCs w:val="20"/>
              </w:rPr>
              <w:t>2</w:t>
            </w:r>
            <w:r w:rsidRPr="00BB4DA3">
              <w:rPr>
                <w:rFonts w:ascii="Tw Cen MT" w:eastAsia="Times New Roman" w:hAnsi="Tw Cen MT" w:cs="Times New Roman"/>
                <w:color w:val="FF0000"/>
                <w:sz w:val="20"/>
                <w:szCs w:val="20"/>
              </w:rPr>
              <w:t xml:space="preserve"> || Incorrect - </w:t>
            </w:r>
            <w:r w:rsidRPr="00BB4DA3">
              <w:rPr>
                <w:rFonts w:ascii="Tw Cen MT" w:eastAsia="Times New Roman" w:hAnsi="Tw Cen MT" w:cs="Times New Roman"/>
                <w:b/>
                <w:color w:val="FF0000"/>
                <w:sz w:val="20"/>
                <w:szCs w:val="20"/>
              </w:rPr>
              <w:t>Bug</w:t>
            </w:r>
          </w:p>
        </w:tc>
        <w:tc>
          <w:tcPr>
            <w:tcW w:w="2700" w:type="dxa"/>
            <w:tcBorders>
              <w:top w:val="single" w:sz="4" w:space="0" w:color="auto"/>
              <w:left w:val="single" w:sz="4" w:space="0" w:color="auto"/>
              <w:bottom w:val="single" w:sz="4" w:space="0" w:color="auto"/>
              <w:right w:val="single" w:sz="4" w:space="0" w:color="auto"/>
            </w:tcBorders>
            <w:vAlign w:val="bottom"/>
          </w:tcPr>
          <w:p w14:paraId="153AF153"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Verbose Mode:</w:t>
            </w:r>
          </w:p>
          <w:p w14:paraId="4C5903CF" w14:textId="3D8F6689" w:rsidR="00F472F0" w:rsidRPr="0011101B"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other language, say Tamil language in input file</w:t>
            </w:r>
          </w:p>
        </w:tc>
        <w:tc>
          <w:tcPr>
            <w:tcW w:w="1530" w:type="dxa"/>
            <w:tcBorders>
              <w:top w:val="single" w:sz="4" w:space="0" w:color="auto"/>
              <w:left w:val="single" w:sz="4" w:space="0" w:color="auto"/>
              <w:bottom w:val="single" w:sz="4" w:space="0" w:color="auto"/>
              <w:right w:val="single" w:sz="4" w:space="0" w:color="auto"/>
            </w:tcBorders>
            <w:vAlign w:val="bottom"/>
          </w:tcPr>
          <w:p w14:paraId="0DF3F00C" w14:textId="7465BC40" w:rsidR="00F472F0" w:rsidRPr="00D95847" w:rsidRDefault="00F472F0" w:rsidP="007A0332">
            <w:pPr>
              <w:spacing w:after="0" w:line="240" w:lineRule="auto"/>
              <w:rPr>
                <w:rFonts w:ascii="Tw Cen MT" w:eastAsia="Times New Roman" w:hAnsi="Tw Cen MT" w:cs="Times New Roman"/>
                <w:color w:val="000000"/>
                <w:sz w:val="20"/>
                <w:szCs w:val="20"/>
              </w:rPr>
            </w:pPr>
            <w:r>
              <w:rPr>
                <w:rFonts w:ascii="Nirmala UI" w:eastAsia="Times New Roman" w:hAnsi="Nirmala UI" w:cs="Nirmala UI"/>
                <w:color w:val="000000"/>
                <w:sz w:val="20"/>
                <w:szCs w:val="20"/>
              </w:rPr>
              <w:t>input.json file containing “</w:t>
            </w:r>
            <w:r w:rsidRPr="0011101B">
              <w:rPr>
                <w:rFonts w:ascii="Nirmala UI" w:eastAsia="Times New Roman" w:hAnsi="Nirmala UI" w:cs="Nirmala UI" w:hint="cs"/>
                <w:color w:val="000000"/>
                <w:sz w:val="20"/>
                <w:szCs w:val="20"/>
              </w:rPr>
              <w:t>தமிழ்</w:t>
            </w:r>
            <w:r>
              <w:rPr>
                <w:rFonts w:ascii="Nirmala UI" w:eastAsia="Times New Roman" w:hAnsi="Nirmala UI" w:cs="Nirmala UI"/>
                <w:color w:val="000000"/>
                <w:sz w:val="20"/>
                <w:szCs w:val="20"/>
              </w:rPr>
              <w:t>”</w:t>
            </w:r>
          </w:p>
        </w:tc>
        <w:tc>
          <w:tcPr>
            <w:tcW w:w="2070" w:type="dxa"/>
            <w:tcBorders>
              <w:top w:val="single" w:sz="4" w:space="0" w:color="auto"/>
              <w:left w:val="single" w:sz="4" w:space="0" w:color="auto"/>
              <w:bottom w:val="single" w:sz="4" w:space="0" w:color="auto"/>
              <w:right w:val="single" w:sz="4" w:space="0" w:color="auto"/>
            </w:tcBorders>
            <w:vAlign w:val="bottom"/>
          </w:tcPr>
          <w:p w14:paraId="624CB9A6" w14:textId="1E031ACE"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Can process only English language statements” since I assume this program does not support different languages</w:t>
            </w:r>
          </w:p>
        </w:tc>
        <w:tc>
          <w:tcPr>
            <w:tcW w:w="1710" w:type="dxa"/>
            <w:tcBorders>
              <w:top w:val="single" w:sz="4" w:space="0" w:color="auto"/>
              <w:left w:val="single" w:sz="4" w:space="0" w:color="auto"/>
              <w:bottom w:val="single" w:sz="4" w:space="0" w:color="auto"/>
              <w:right w:val="single" w:sz="4" w:space="0" w:color="auto"/>
            </w:tcBorders>
            <w:vAlign w:val="bottom"/>
          </w:tcPr>
          <w:p w14:paraId="35E12ADE"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w:t>
            </w:r>
          </w:p>
          <w:p w14:paraId="347B0579" w14:textId="3100746D"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2. Validate output is having info stating “Non-English language not supported”</w:t>
            </w:r>
          </w:p>
        </w:tc>
        <w:tc>
          <w:tcPr>
            <w:tcW w:w="1350" w:type="dxa"/>
            <w:tcBorders>
              <w:top w:val="single" w:sz="4" w:space="0" w:color="auto"/>
              <w:left w:val="single" w:sz="4" w:space="0" w:color="auto"/>
              <w:bottom w:val="single" w:sz="4" w:space="0" w:color="auto"/>
              <w:right w:val="single" w:sz="4" w:space="0" w:color="auto"/>
            </w:tcBorders>
            <w:vAlign w:val="bottom"/>
          </w:tcPr>
          <w:p w14:paraId="6E8DC992" w14:textId="159B0AB1"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and Internationalization Validation</w:t>
            </w:r>
          </w:p>
        </w:tc>
        <w:tc>
          <w:tcPr>
            <w:tcW w:w="4894" w:type="dxa"/>
            <w:tcBorders>
              <w:top w:val="single" w:sz="4" w:space="0" w:color="auto"/>
              <w:left w:val="single" w:sz="4" w:space="0" w:color="auto"/>
              <w:bottom w:val="single" w:sz="4" w:space="0" w:color="auto"/>
              <w:right w:val="single" w:sz="4" w:space="0" w:color="auto"/>
            </w:tcBorders>
            <w:vAlign w:val="bottom"/>
          </w:tcPr>
          <w:p w14:paraId="09694276"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Vivek-Pc@kev MINGW64 /e/Marist/Semester2/SoftwareVerificationAndMaintenance/termFrequency_2_</w:t>
            </w:r>
          </w:p>
          <w:p w14:paraId="26275A8C"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 python termFrequency.py -v</w:t>
            </w:r>
          </w:p>
          <w:p w14:paraId="4EC970BE"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Please enter a file name: input.json</w:t>
            </w:r>
          </w:p>
          <w:p w14:paraId="20F71898"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Debug mode!</w:t>
            </w:r>
          </w:p>
          <w:p w14:paraId="42774474"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Input file: input.json</w:t>
            </w:r>
          </w:p>
          <w:p w14:paraId="7489E9AF"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69D6CCB7"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70788948"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 xml:space="preserve">Whole Input File Content: </w:t>
            </w:r>
            <w:r w:rsidRPr="0011101B">
              <w:rPr>
                <w:rFonts w:ascii="Nirmala UI" w:eastAsia="Times New Roman" w:hAnsi="Nirmala UI" w:cs="Nirmala UI"/>
                <w:color w:val="000000"/>
                <w:sz w:val="20"/>
                <w:szCs w:val="20"/>
              </w:rPr>
              <w:t>தமிழ்</w:t>
            </w:r>
          </w:p>
          <w:p w14:paraId="5B377236"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7925608C"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29F5E062"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w:t>
            </w:r>
          </w:p>
          <w:p w14:paraId="58ADDD73"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21157A6B"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50061517"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Output file: ./termFreqOutput.txt</w:t>
            </w:r>
          </w:p>
          <w:p w14:paraId="1463F25E"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5955BFE9" w14:textId="77777777" w:rsidR="00F472F0" w:rsidRPr="0011101B" w:rsidRDefault="00F472F0" w:rsidP="007A0332">
            <w:pPr>
              <w:spacing w:after="0" w:line="240" w:lineRule="auto"/>
              <w:rPr>
                <w:rFonts w:ascii="Tw Cen MT" w:eastAsia="Times New Roman" w:hAnsi="Tw Cen MT" w:cs="Times New Roman"/>
                <w:color w:val="000000"/>
                <w:sz w:val="20"/>
                <w:szCs w:val="20"/>
              </w:rPr>
            </w:pPr>
          </w:p>
          <w:p w14:paraId="49B03D96"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Term Frequencies:</w:t>
            </w:r>
          </w:p>
          <w:p w14:paraId="09378B92"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w:t>
            </w:r>
            <w:r w:rsidRPr="0011101B">
              <w:rPr>
                <w:rFonts w:ascii="Nirmala UI" w:eastAsia="Times New Roman" w:hAnsi="Nirmala UI" w:cs="Nirmala UI"/>
                <w:color w:val="000000"/>
                <w:sz w:val="20"/>
                <w:szCs w:val="20"/>
              </w:rPr>
              <w:t>தம</w:t>
            </w:r>
            <w:r w:rsidRPr="0011101B">
              <w:rPr>
                <w:rFonts w:ascii="Tw Cen MT" w:eastAsia="Times New Roman" w:hAnsi="Tw Cen MT" w:cs="Times New Roman"/>
                <w:color w:val="000000"/>
                <w:sz w:val="20"/>
                <w:szCs w:val="20"/>
              </w:rPr>
              <w:t>": {"count": "1", "tokenIds": ["0"]}</w:t>
            </w:r>
          </w:p>
          <w:p w14:paraId="32F21EFB"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Traceback (most recent call last):</w:t>
            </w:r>
          </w:p>
          <w:p w14:paraId="0D9B4CD7"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 xml:space="preserve">  File "termFrequency.py", line 170, in &lt;module&gt;</w:t>
            </w:r>
          </w:p>
          <w:p w14:paraId="19DF9CCA"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 xml:space="preserve">    output(i, wordKey[0])</w:t>
            </w:r>
          </w:p>
          <w:p w14:paraId="328EAC34"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 xml:space="preserve">  File "termFrequency.py", line 41, in output</w:t>
            </w:r>
          </w:p>
          <w:p w14:paraId="267110EC"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 xml:space="preserve">    outputFile.write('"%s": {"count": "%s", "tokenIds": %s}' % (wordKey, len(sentenceDict[wordKey]), str(sentenceDict[wordKey]).replace("'", '"')))</w:t>
            </w:r>
          </w:p>
          <w:p w14:paraId="5AA2F2E4"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 xml:space="preserve">  File "C:\DEV\PYTHON3\lib\encodings\cp1252.py", line 19, in encode</w:t>
            </w:r>
          </w:p>
          <w:p w14:paraId="384D07C5" w14:textId="77777777" w:rsidR="00F472F0" w:rsidRPr="0011101B"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lastRenderedPageBreak/>
              <w:t xml:space="preserve">    return codecs.charmap_encode(input,self.errors,encoding_table)[0]</w:t>
            </w:r>
          </w:p>
          <w:p w14:paraId="7E3258E4" w14:textId="7E2FDC77" w:rsidR="00F472F0" w:rsidRPr="00D95847" w:rsidRDefault="00F472F0" w:rsidP="007A0332">
            <w:pPr>
              <w:spacing w:after="0" w:line="240" w:lineRule="auto"/>
              <w:rPr>
                <w:rFonts w:ascii="Tw Cen MT" w:eastAsia="Times New Roman" w:hAnsi="Tw Cen MT" w:cs="Times New Roman"/>
                <w:color w:val="000000"/>
                <w:sz w:val="20"/>
                <w:szCs w:val="20"/>
              </w:rPr>
            </w:pPr>
            <w:r w:rsidRPr="0011101B">
              <w:rPr>
                <w:rFonts w:ascii="Tw Cen MT" w:eastAsia="Times New Roman" w:hAnsi="Tw Cen MT" w:cs="Times New Roman"/>
                <w:color w:val="000000"/>
                <w:sz w:val="20"/>
                <w:szCs w:val="20"/>
              </w:rPr>
              <w:t>UnicodeEncodeError: 'charmap' codec can't encode characters in position 1-2: character maps to &lt;undefined&gt;</w:t>
            </w:r>
          </w:p>
        </w:tc>
      </w:tr>
      <w:tr w:rsidR="00F472F0" w:rsidRPr="00D95847" w14:paraId="0D6CF0A8"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71E28894" w14:textId="3C6A5B04" w:rsidR="00F472F0" w:rsidRDefault="00F472F0" w:rsidP="007A0332">
            <w:pPr>
              <w:spacing w:after="0" w:line="240" w:lineRule="auto"/>
              <w:rPr>
                <w:rFonts w:ascii="Tw Cen MT" w:eastAsia="Times New Roman" w:hAnsi="Tw Cen MT" w:cs="Times New Roman"/>
                <w:color w:val="000000"/>
                <w:sz w:val="20"/>
                <w:szCs w:val="20"/>
              </w:rPr>
            </w:pPr>
            <w:r w:rsidRPr="006927AC">
              <w:rPr>
                <w:rFonts w:ascii="Tw Cen MT" w:eastAsia="Times New Roman" w:hAnsi="Tw Cen MT" w:cs="Times New Roman"/>
                <w:color w:val="C00000"/>
                <w:sz w:val="20"/>
                <w:szCs w:val="20"/>
              </w:rPr>
              <w:lastRenderedPageBreak/>
              <w:t xml:space="preserve">3 || Feature Request || </w:t>
            </w:r>
            <w:r w:rsidRPr="006927AC">
              <w:rPr>
                <w:rFonts w:ascii="Tw Cen MT" w:eastAsia="Times New Roman" w:hAnsi="Tw Cen MT" w:cs="Times New Roman"/>
                <w:b/>
                <w:color w:val="C00000"/>
                <w:sz w:val="20"/>
                <w:szCs w:val="20"/>
              </w:rPr>
              <w:t>Issue</w:t>
            </w:r>
          </w:p>
        </w:tc>
        <w:tc>
          <w:tcPr>
            <w:tcW w:w="2700" w:type="dxa"/>
            <w:tcBorders>
              <w:top w:val="single" w:sz="4" w:space="0" w:color="auto"/>
              <w:left w:val="single" w:sz="4" w:space="0" w:color="auto"/>
              <w:bottom w:val="single" w:sz="4" w:space="0" w:color="auto"/>
              <w:right w:val="single" w:sz="4" w:space="0" w:color="auto"/>
            </w:tcBorders>
            <w:vAlign w:val="bottom"/>
          </w:tcPr>
          <w:p w14:paraId="070A8F04"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Verbose Mode:</w:t>
            </w:r>
          </w:p>
          <w:p w14:paraId="1A9E94B2" w14:textId="7C74F822" w:rsidR="00F472F0" w:rsidRPr="0078233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empty file</w:t>
            </w:r>
          </w:p>
        </w:tc>
        <w:tc>
          <w:tcPr>
            <w:tcW w:w="1530" w:type="dxa"/>
            <w:tcBorders>
              <w:top w:val="single" w:sz="4" w:space="0" w:color="auto"/>
              <w:left w:val="single" w:sz="4" w:space="0" w:color="auto"/>
              <w:bottom w:val="single" w:sz="4" w:space="0" w:color="auto"/>
              <w:right w:val="single" w:sz="4" w:space="0" w:color="auto"/>
            </w:tcBorders>
            <w:vAlign w:val="bottom"/>
          </w:tcPr>
          <w:p w14:paraId="50BB3F1D" w14:textId="5C6A9795"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json file contains nothing</w:t>
            </w:r>
          </w:p>
        </w:tc>
        <w:tc>
          <w:tcPr>
            <w:tcW w:w="2070" w:type="dxa"/>
            <w:tcBorders>
              <w:top w:val="single" w:sz="4" w:space="0" w:color="auto"/>
              <w:left w:val="single" w:sz="4" w:space="0" w:color="auto"/>
              <w:bottom w:val="single" w:sz="4" w:space="0" w:color="auto"/>
              <w:right w:val="single" w:sz="4" w:space="0" w:color="auto"/>
            </w:tcBorders>
            <w:vAlign w:val="bottom"/>
          </w:tcPr>
          <w:p w14:paraId="3A711C31" w14:textId="61C41024"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formation stating like “No input found in the input.json file”</w:t>
            </w:r>
          </w:p>
        </w:tc>
        <w:tc>
          <w:tcPr>
            <w:tcW w:w="1710" w:type="dxa"/>
            <w:tcBorders>
              <w:top w:val="single" w:sz="4" w:space="0" w:color="auto"/>
              <w:left w:val="single" w:sz="4" w:space="0" w:color="auto"/>
              <w:bottom w:val="single" w:sz="4" w:space="0" w:color="auto"/>
              <w:right w:val="single" w:sz="4" w:space="0" w:color="auto"/>
            </w:tcBorders>
            <w:vAlign w:val="bottom"/>
          </w:tcPr>
          <w:p w14:paraId="517CA560"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w:t>
            </w:r>
          </w:p>
          <w:p w14:paraId="205369C8" w14:textId="623090B4"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xml:space="preserve">2. Validate output is having info stating </w:t>
            </w:r>
            <w:r>
              <w:rPr>
                <w:rFonts w:ascii="Tw Cen MT" w:eastAsia="Times New Roman" w:hAnsi="Tw Cen MT" w:cs="Times New Roman"/>
                <w:color w:val="000000"/>
                <w:sz w:val="20"/>
                <w:szCs w:val="20"/>
              </w:rPr>
              <w:t>“File contains no input”</w:t>
            </w:r>
          </w:p>
        </w:tc>
        <w:tc>
          <w:tcPr>
            <w:tcW w:w="1350" w:type="dxa"/>
            <w:tcBorders>
              <w:top w:val="single" w:sz="4" w:space="0" w:color="auto"/>
              <w:left w:val="single" w:sz="4" w:space="0" w:color="auto"/>
              <w:bottom w:val="single" w:sz="4" w:space="0" w:color="auto"/>
              <w:right w:val="single" w:sz="4" w:space="0" w:color="auto"/>
            </w:tcBorders>
            <w:vAlign w:val="bottom"/>
          </w:tcPr>
          <w:p w14:paraId="3B0DD94D" w14:textId="18320A33"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0963834B"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Vivek-Pc@kev MINGW64 /e/Marist/Semester2/SoftwareVerificationAndMaintenance/termFrequency_2_</w:t>
            </w:r>
          </w:p>
          <w:p w14:paraId="49B096B5"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 python termFrequency.py -v</w:t>
            </w:r>
          </w:p>
          <w:p w14:paraId="16927C04"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Please enter a file name: input.json</w:t>
            </w:r>
          </w:p>
          <w:p w14:paraId="0CAC6C44"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Debug mode!</w:t>
            </w:r>
          </w:p>
          <w:p w14:paraId="4DC212C4"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Input file: input.json</w:t>
            </w:r>
          </w:p>
          <w:p w14:paraId="2956CD89" w14:textId="77777777" w:rsidR="00F472F0" w:rsidRPr="00782337" w:rsidRDefault="00F472F0" w:rsidP="007A0332">
            <w:pPr>
              <w:spacing w:after="0" w:line="240" w:lineRule="auto"/>
              <w:rPr>
                <w:rFonts w:ascii="Tw Cen MT" w:eastAsia="Times New Roman" w:hAnsi="Tw Cen MT" w:cs="Times New Roman"/>
                <w:color w:val="000000"/>
                <w:sz w:val="20"/>
                <w:szCs w:val="20"/>
              </w:rPr>
            </w:pPr>
          </w:p>
          <w:p w14:paraId="0217BC91" w14:textId="77777777" w:rsidR="00F472F0" w:rsidRPr="00782337" w:rsidRDefault="00F472F0" w:rsidP="007A0332">
            <w:pPr>
              <w:spacing w:after="0" w:line="240" w:lineRule="auto"/>
              <w:rPr>
                <w:rFonts w:ascii="Tw Cen MT" w:eastAsia="Times New Roman" w:hAnsi="Tw Cen MT" w:cs="Times New Roman"/>
                <w:color w:val="000000"/>
                <w:sz w:val="20"/>
                <w:szCs w:val="20"/>
              </w:rPr>
            </w:pPr>
          </w:p>
          <w:p w14:paraId="63A9B834"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Whole Input File Content:</w:t>
            </w:r>
          </w:p>
          <w:p w14:paraId="010C7F35" w14:textId="77777777" w:rsidR="00F472F0" w:rsidRPr="00782337" w:rsidRDefault="00F472F0" w:rsidP="007A0332">
            <w:pPr>
              <w:spacing w:after="0" w:line="240" w:lineRule="auto"/>
              <w:rPr>
                <w:rFonts w:ascii="Tw Cen MT" w:eastAsia="Times New Roman" w:hAnsi="Tw Cen MT" w:cs="Times New Roman"/>
                <w:color w:val="000000"/>
                <w:sz w:val="20"/>
                <w:szCs w:val="20"/>
              </w:rPr>
            </w:pPr>
          </w:p>
          <w:p w14:paraId="5778D657"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w:t>
            </w:r>
          </w:p>
          <w:p w14:paraId="51C3A963" w14:textId="77777777" w:rsidR="00F472F0" w:rsidRPr="00782337" w:rsidRDefault="00F472F0" w:rsidP="007A0332">
            <w:pPr>
              <w:spacing w:after="0" w:line="240" w:lineRule="auto"/>
              <w:rPr>
                <w:rFonts w:ascii="Tw Cen MT" w:eastAsia="Times New Roman" w:hAnsi="Tw Cen MT" w:cs="Times New Roman"/>
                <w:color w:val="000000"/>
                <w:sz w:val="20"/>
                <w:szCs w:val="20"/>
              </w:rPr>
            </w:pPr>
          </w:p>
          <w:p w14:paraId="5A4621D7" w14:textId="77777777" w:rsidR="00F472F0" w:rsidRPr="00782337" w:rsidRDefault="00F472F0" w:rsidP="007A0332">
            <w:pPr>
              <w:spacing w:after="0" w:line="240" w:lineRule="auto"/>
              <w:rPr>
                <w:rFonts w:ascii="Tw Cen MT" w:eastAsia="Times New Roman" w:hAnsi="Tw Cen MT" w:cs="Times New Roman"/>
                <w:color w:val="000000"/>
                <w:sz w:val="20"/>
                <w:szCs w:val="20"/>
              </w:rPr>
            </w:pPr>
          </w:p>
          <w:p w14:paraId="4F8D1E01" w14:textId="77777777" w:rsidR="00F472F0" w:rsidRPr="0078233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Output file: ./termFreqOutput.txt</w:t>
            </w:r>
          </w:p>
          <w:p w14:paraId="73C4F197" w14:textId="77777777" w:rsidR="00F472F0" w:rsidRPr="00782337" w:rsidRDefault="00F472F0" w:rsidP="007A0332">
            <w:pPr>
              <w:spacing w:after="0" w:line="240" w:lineRule="auto"/>
              <w:rPr>
                <w:rFonts w:ascii="Tw Cen MT" w:eastAsia="Times New Roman" w:hAnsi="Tw Cen MT" w:cs="Times New Roman"/>
                <w:color w:val="000000"/>
                <w:sz w:val="20"/>
                <w:szCs w:val="20"/>
              </w:rPr>
            </w:pPr>
          </w:p>
          <w:p w14:paraId="657516E7" w14:textId="77777777" w:rsidR="00F472F0" w:rsidRPr="00782337" w:rsidRDefault="00F472F0" w:rsidP="007A0332">
            <w:pPr>
              <w:spacing w:after="0" w:line="240" w:lineRule="auto"/>
              <w:rPr>
                <w:rFonts w:ascii="Tw Cen MT" w:eastAsia="Times New Roman" w:hAnsi="Tw Cen MT" w:cs="Times New Roman"/>
                <w:color w:val="000000"/>
                <w:sz w:val="20"/>
                <w:szCs w:val="20"/>
              </w:rPr>
            </w:pPr>
          </w:p>
          <w:p w14:paraId="1D5628EE" w14:textId="57FC8F3B" w:rsidR="00F472F0" w:rsidRPr="00D95847" w:rsidRDefault="00F472F0" w:rsidP="007A0332">
            <w:pPr>
              <w:spacing w:after="0" w:line="240" w:lineRule="auto"/>
              <w:rPr>
                <w:rFonts w:ascii="Tw Cen MT" w:eastAsia="Times New Roman" w:hAnsi="Tw Cen MT" w:cs="Times New Roman"/>
                <w:color w:val="000000"/>
                <w:sz w:val="20"/>
                <w:szCs w:val="20"/>
              </w:rPr>
            </w:pPr>
            <w:r w:rsidRPr="00782337">
              <w:rPr>
                <w:rFonts w:ascii="Tw Cen MT" w:eastAsia="Times New Roman" w:hAnsi="Tw Cen MT" w:cs="Times New Roman"/>
                <w:color w:val="000000"/>
                <w:sz w:val="20"/>
                <w:szCs w:val="20"/>
              </w:rPr>
              <w:t>Term Frequencies:</w:t>
            </w:r>
          </w:p>
        </w:tc>
      </w:tr>
      <w:tr w:rsidR="00F472F0" w:rsidRPr="00D95847" w14:paraId="31EB32B8"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1D7C6CAE" w14:textId="780CDCEB"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xml:space="preserve">4 || Correct Output </w:t>
            </w:r>
          </w:p>
        </w:tc>
        <w:tc>
          <w:tcPr>
            <w:tcW w:w="2700" w:type="dxa"/>
            <w:tcBorders>
              <w:top w:val="single" w:sz="4" w:space="0" w:color="auto"/>
              <w:left w:val="single" w:sz="4" w:space="0" w:color="auto"/>
              <w:bottom w:val="single" w:sz="4" w:space="0" w:color="auto"/>
              <w:right w:val="single" w:sz="4" w:space="0" w:color="auto"/>
            </w:tcBorders>
            <w:vAlign w:val="bottom"/>
          </w:tcPr>
          <w:p w14:paraId="2047B902"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Verbose Mode:</w:t>
            </w:r>
          </w:p>
          <w:p w14:paraId="49620648" w14:textId="29E44883"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Code inside the file</w:t>
            </w:r>
          </w:p>
        </w:tc>
        <w:tc>
          <w:tcPr>
            <w:tcW w:w="1530" w:type="dxa"/>
            <w:tcBorders>
              <w:top w:val="single" w:sz="4" w:space="0" w:color="auto"/>
              <w:left w:val="single" w:sz="4" w:space="0" w:color="auto"/>
              <w:bottom w:val="single" w:sz="4" w:space="0" w:color="auto"/>
              <w:right w:val="single" w:sz="4" w:space="0" w:color="auto"/>
            </w:tcBorders>
            <w:vAlign w:val="bottom"/>
          </w:tcPr>
          <w:p w14:paraId="5097E567" w14:textId="47107614"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json file contains the python programing code</w:t>
            </w:r>
          </w:p>
        </w:tc>
        <w:tc>
          <w:tcPr>
            <w:tcW w:w="2070" w:type="dxa"/>
            <w:tcBorders>
              <w:top w:val="single" w:sz="4" w:space="0" w:color="auto"/>
              <w:left w:val="single" w:sz="4" w:space="0" w:color="auto"/>
              <w:bottom w:val="single" w:sz="4" w:space="0" w:color="auto"/>
              <w:right w:val="single" w:sz="4" w:space="0" w:color="auto"/>
            </w:tcBorders>
            <w:vAlign w:val="bottom"/>
          </w:tcPr>
          <w:p w14:paraId="6E4873D0" w14:textId="0A967DD5"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X tokens with X unique  tokens</w:t>
            </w:r>
          </w:p>
        </w:tc>
        <w:tc>
          <w:tcPr>
            <w:tcW w:w="1710" w:type="dxa"/>
            <w:tcBorders>
              <w:top w:val="single" w:sz="4" w:space="0" w:color="auto"/>
              <w:left w:val="single" w:sz="4" w:space="0" w:color="auto"/>
              <w:bottom w:val="single" w:sz="4" w:space="0" w:color="auto"/>
              <w:right w:val="single" w:sz="4" w:space="0" w:color="auto"/>
            </w:tcBorders>
            <w:vAlign w:val="bottom"/>
          </w:tcPr>
          <w:p w14:paraId="2ABDE165"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w:t>
            </w:r>
          </w:p>
          <w:p w14:paraId="6C8FD2C5" w14:textId="1400B8DA"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2. Validate that output is correct</w:t>
            </w:r>
          </w:p>
        </w:tc>
        <w:tc>
          <w:tcPr>
            <w:tcW w:w="1350" w:type="dxa"/>
            <w:tcBorders>
              <w:top w:val="single" w:sz="4" w:space="0" w:color="auto"/>
              <w:left w:val="single" w:sz="4" w:space="0" w:color="auto"/>
              <w:bottom w:val="single" w:sz="4" w:space="0" w:color="auto"/>
              <w:right w:val="single" w:sz="4" w:space="0" w:color="auto"/>
            </w:tcBorders>
            <w:vAlign w:val="bottom"/>
          </w:tcPr>
          <w:p w14:paraId="6495B218" w14:textId="6F45C52B"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5DDE3D86" w14:textId="6068B203"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factorial python program inside the file and the output came with no issue. This is because, the pgm converts all the inputs inside the input.json file as string and then process them ignoring the symbols</w:t>
            </w:r>
          </w:p>
        </w:tc>
      </w:tr>
      <w:tr w:rsidR="00F472F0" w:rsidRPr="00D95847" w14:paraId="521ED292"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4058F37F" w14:textId="719EE6E5" w:rsidR="00F472F0" w:rsidRDefault="00F472F0" w:rsidP="007A0332">
            <w:pPr>
              <w:spacing w:after="0" w:line="240" w:lineRule="auto"/>
              <w:rPr>
                <w:rFonts w:ascii="Tw Cen MT" w:eastAsia="Times New Roman" w:hAnsi="Tw Cen MT" w:cs="Times New Roman"/>
                <w:color w:val="000000"/>
                <w:sz w:val="20"/>
                <w:szCs w:val="20"/>
              </w:rPr>
            </w:pPr>
            <w:r w:rsidRPr="006927AC">
              <w:rPr>
                <w:rFonts w:ascii="Tw Cen MT" w:eastAsia="Times New Roman" w:hAnsi="Tw Cen MT" w:cs="Times New Roman"/>
                <w:color w:val="FF0000"/>
                <w:sz w:val="20"/>
                <w:szCs w:val="20"/>
              </w:rPr>
              <w:t xml:space="preserve">5 || Incorrect output || </w:t>
            </w:r>
            <w:r w:rsidRPr="006927AC">
              <w:rPr>
                <w:rFonts w:ascii="Tw Cen MT" w:eastAsia="Times New Roman" w:hAnsi="Tw Cen MT" w:cs="Times New Roman"/>
                <w:b/>
                <w:color w:val="FF0000"/>
                <w:sz w:val="20"/>
                <w:szCs w:val="20"/>
              </w:rPr>
              <w:t>Bug</w:t>
            </w:r>
          </w:p>
        </w:tc>
        <w:tc>
          <w:tcPr>
            <w:tcW w:w="2700" w:type="dxa"/>
            <w:tcBorders>
              <w:top w:val="single" w:sz="4" w:space="0" w:color="auto"/>
              <w:left w:val="single" w:sz="4" w:space="0" w:color="auto"/>
              <w:bottom w:val="single" w:sz="4" w:space="0" w:color="auto"/>
              <w:right w:val="single" w:sz="4" w:space="0" w:color="auto"/>
            </w:tcBorders>
            <w:vAlign w:val="bottom"/>
          </w:tcPr>
          <w:p w14:paraId="4B5D8A8E"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Verbose Mode:</w:t>
            </w:r>
          </w:p>
          <w:p w14:paraId="760BDBEB"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combination of symbols to verify the consistency of ignorance. The “_” is not being parsed well</w:t>
            </w:r>
          </w:p>
          <w:p w14:paraId="2F821E43" w14:textId="2467A979"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xml:space="preserve">- The “_” should also be parsed like other symbols. </w:t>
            </w:r>
          </w:p>
        </w:tc>
        <w:tc>
          <w:tcPr>
            <w:tcW w:w="1530" w:type="dxa"/>
            <w:tcBorders>
              <w:top w:val="single" w:sz="4" w:space="0" w:color="auto"/>
              <w:left w:val="single" w:sz="4" w:space="0" w:color="auto"/>
              <w:bottom w:val="single" w:sz="4" w:space="0" w:color="auto"/>
              <w:right w:val="single" w:sz="4" w:space="0" w:color="auto"/>
            </w:tcBorders>
            <w:vAlign w:val="bottom"/>
          </w:tcPr>
          <w:p w14:paraId="5816DF77" w14:textId="77777777" w:rsidR="00F472F0" w:rsidRPr="003B6DF8"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json file contains “</w:t>
            </w:r>
            <w:r w:rsidRPr="003B6DF8">
              <w:rPr>
                <w:rFonts w:ascii="Tw Cen MT" w:eastAsia="Times New Roman" w:hAnsi="Tw Cen MT" w:cs="Times New Roman"/>
                <w:color w:val="000000"/>
                <w:sz w:val="20"/>
                <w:szCs w:val="20"/>
              </w:rPr>
              <w:t>hello_hello hello hello</w:t>
            </w:r>
          </w:p>
          <w:p w14:paraId="0087BCF0"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hai-hai hai hai</w:t>
            </w:r>
          </w:p>
          <w:p w14:paraId="7267FB75"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abc***abc abc abc</w:t>
            </w:r>
          </w:p>
          <w:p w14:paraId="2DCFC2FD" w14:textId="7444A043" w:rsidR="00F472F0" w:rsidRPr="00D95847"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pop(pop) pop pop</w:t>
            </w:r>
            <w:r>
              <w:rPr>
                <w:rFonts w:ascii="Tw Cen MT" w:eastAsia="Times New Roman" w:hAnsi="Tw Cen MT" w:cs="Times New Roman"/>
                <w:color w:val="000000"/>
                <w:sz w:val="20"/>
                <w:szCs w:val="20"/>
              </w:rPr>
              <w:t>”</w:t>
            </w:r>
          </w:p>
        </w:tc>
        <w:tc>
          <w:tcPr>
            <w:tcW w:w="2070" w:type="dxa"/>
            <w:tcBorders>
              <w:top w:val="single" w:sz="4" w:space="0" w:color="auto"/>
              <w:left w:val="single" w:sz="4" w:space="0" w:color="auto"/>
              <w:bottom w:val="single" w:sz="4" w:space="0" w:color="auto"/>
              <w:right w:val="single" w:sz="4" w:space="0" w:color="auto"/>
            </w:tcBorders>
            <w:vAlign w:val="bottom"/>
          </w:tcPr>
          <w:p w14:paraId="167824CD" w14:textId="5A0CF446"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X tokens with X unique tokens should be obtained</w:t>
            </w:r>
          </w:p>
        </w:tc>
        <w:tc>
          <w:tcPr>
            <w:tcW w:w="1710" w:type="dxa"/>
            <w:tcBorders>
              <w:top w:val="single" w:sz="4" w:space="0" w:color="auto"/>
              <w:left w:val="single" w:sz="4" w:space="0" w:color="auto"/>
              <w:bottom w:val="single" w:sz="4" w:space="0" w:color="auto"/>
              <w:right w:val="single" w:sz="4" w:space="0" w:color="auto"/>
            </w:tcBorders>
            <w:vAlign w:val="bottom"/>
          </w:tcPr>
          <w:p w14:paraId="1E8322A3" w14:textId="43FD8B0A"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w:t>
            </w:r>
            <w:r>
              <w:rPr>
                <w:rFonts w:ascii="Tw Cen MT" w:eastAsia="Times New Roman" w:hAnsi="Tw Cen MT" w:cs="Times New Roman"/>
                <w:color w:val="000000"/>
                <w:sz w:val="20"/>
                <w:szCs w:val="20"/>
              </w:rPr>
              <w:t>ermFrequency</w:t>
            </w:r>
            <w:r>
              <w:rPr>
                <w:rFonts w:ascii="Tw Cen MT" w:eastAsia="Times New Roman" w:hAnsi="Tw Cen MT" w:cs="Times New Roman"/>
                <w:color w:val="000000"/>
                <w:sz w:val="20"/>
                <w:szCs w:val="20"/>
              </w:rPr>
              <w:t>.py -v” then</w:t>
            </w:r>
            <w:r>
              <w:rPr>
                <w:rFonts w:ascii="Tw Cen MT" w:eastAsia="Times New Roman" w:hAnsi="Tw Cen MT" w:cs="Times New Roman"/>
                <w:color w:val="000000"/>
                <w:sz w:val="20"/>
                <w:szCs w:val="20"/>
              </w:rPr>
              <w:t xml:space="preserve"> “input.json”</w:t>
            </w:r>
          </w:p>
          <w:p w14:paraId="1A288B7D" w14:textId="55274B43"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2. Validate that the output</w:t>
            </w:r>
          </w:p>
        </w:tc>
        <w:tc>
          <w:tcPr>
            <w:tcW w:w="1350" w:type="dxa"/>
            <w:tcBorders>
              <w:top w:val="single" w:sz="4" w:space="0" w:color="auto"/>
              <w:left w:val="single" w:sz="4" w:space="0" w:color="auto"/>
              <w:bottom w:val="single" w:sz="4" w:space="0" w:color="auto"/>
              <w:right w:val="single" w:sz="4" w:space="0" w:color="auto"/>
            </w:tcBorders>
            <w:vAlign w:val="bottom"/>
          </w:tcPr>
          <w:p w14:paraId="207C0B09" w14:textId="22D0197B"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380F2EEA"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39878B1E"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Vivek-Pc@kev MINGW64 /e/Marist/Semester2/SoftwareVerificationAndMaintenance/termFrequency_2_</w:t>
            </w:r>
          </w:p>
          <w:p w14:paraId="1FF0DC03"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 python termFrequency.py -v</w:t>
            </w:r>
          </w:p>
          <w:p w14:paraId="763517F5"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Please enter a file name: input.json</w:t>
            </w:r>
          </w:p>
          <w:p w14:paraId="6DE50D09"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Debug mode!</w:t>
            </w:r>
          </w:p>
          <w:p w14:paraId="0731F601"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Input file: input.json</w:t>
            </w:r>
          </w:p>
          <w:p w14:paraId="22B72EDA"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688D144B"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07507CCE"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Whole Input File Content: hello_hello hello hello</w:t>
            </w:r>
          </w:p>
          <w:p w14:paraId="35D0B278"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hai-hai hai hai</w:t>
            </w:r>
          </w:p>
          <w:p w14:paraId="225B71F3"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lastRenderedPageBreak/>
              <w:t>abc***abc abc abc</w:t>
            </w:r>
          </w:p>
          <w:p w14:paraId="292F2E47"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pop(pop) pop pop</w:t>
            </w:r>
          </w:p>
          <w:p w14:paraId="120F19B6"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685A0C45"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w:t>
            </w:r>
          </w:p>
          <w:p w14:paraId="619592E6"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4231679B"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7C608E48"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Output file: ./termFreqOutput.txt</w:t>
            </w:r>
          </w:p>
          <w:p w14:paraId="1F3F4C5B"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5A60FD9F" w14:textId="77777777" w:rsidR="00F472F0" w:rsidRPr="003B6DF8" w:rsidRDefault="00F472F0" w:rsidP="007A0332">
            <w:pPr>
              <w:spacing w:after="0" w:line="240" w:lineRule="auto"/>
              <w:rPr>
                <w:rFonts w:ascii="Tw Cen MT" w:eastAsia="Times New Roman" w:hAnsi="Tw Cen MT" w:cs="Times New Roman"/>
                <w:color w:val="000000"/>
                <w:sz w:val="20"/>
                <w:szCs w:val="20"/>
              </w:rPr>
            </w:pPr>
          </w:p>
          <w:p w14:paraId="55EEB04D"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Term Frequencies:</w:t>
            </w:r>
          </w:p>
          <w:p w14:paraId="40EE5742"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hai": {"count": "4", "tokenIds": ["3", "4", "5", "6"]}</w:t>
            </w:r>
          </w:p>
          <w:p w14:paraId="12965E4A"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abc": {"count": "4", "tokenIds": ["7", "8", "9", "10"]}</w:t>
            </w:r>
          </w:p>
          <w:p w14:paraId="2DABF229"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pop": {"count": "4", "tokenIds": ["11", "12", "13", "14"]}</w:t>
            </w:r>
          </w:p>
          <w:p w14:paraId="3875C7FE" w14:textId="77777777" w:rsidR="00F472F0" w:rsidRPr="003B6DF8"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hello": {"count": "2", "tokenIds": ["1", "2"]}</w:t>
            </w:r>
          </w:p>
          <w:p w14:paraId="51C01CD4" w14:textId="19861E7D" w:rsidR="00F472F0" w:rsidRPr="00D95847" w:rsidRDefault="00F472F0" w:rsidP="007A0332">
            <w:pPr>
              <w:spacing w:after="0" w:line="240" w:lineRule="auto"/>
              <w:rPr>
                <w:rFonts w:ascii="Tw Cen MT" w:eastAsia="Times New Roman" w:hAnsi="Tw Cen MT" w:cs="Times New Roman"/>
                <w:color w:val="000000"/>
                <w:sz w:val="20"/>
                <w:szCs w:val="20"/>
              </w:rPr>
            </w:pPr>
            <w:r w:rsidRPr="003B6DF8">
              <w:rPr>
                <w:rFonts w:ascii="Tw Cen MT" w:eastAsia="Times New Roman" w:hAnsi="Tw Cen MT" w:cs="Times New Roman"/>
                <w:color w:val="000000"/>
                <w:sz w:val="20"/>
                <w:szCs w:val="20"/>
              </w:rPr>
              <w:t>"hello_hello": {"count": "1", "tokenIds": ["0"]}</w:t>
            </w:r>
          </w:p>
        </w:tc>
      </w:tr>
      <w:tr w:rsidR="00F472F0" w:rsidRPr="00D95847" w14:paraId="56850BCF"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0A832F4C" w14:textId="5B4D6F48" w:rsidR="00F472F0" w:rsidRPr="00C9189E" w:rsidRDefault="00F472F0" w:rsidP="007A0332">
            <w:pPr>
              <w:spacing w:after="0" w:line="240" w:lineRule="auto"/>
              <w:rPr>
                <w:rFonts w:ascii="Tw Cen MT" w:eastAsia="Times New Roman" w:hAnsi="Tw Cen MT" w:cs="Times New Roman"/>
                <w:b/>
                <w:color w:val="000000"/>
                <w:sz w:val="20"/>
                <w:szCs w:val="20"/>
              </w:rPr>
            </w:pPr>
            <w:r w:rsidRPr="006927AC">
              <w:rPr>
                <w:rFonts w:ascii="Tw Cen MT" w:eastAsia="Times New Roman" w:hAnsi="Tw Cen MT" w:cs="Times New Roman"/>
                <w:color w:val="FF0000"/>
                <w:sz w:val="20"/>
                <w:szCs w:val="20"/>
              </w:rPr>
              <w:lastRenderedPageBreak/>
              <w:t xml:space="preserve">6 || Incorrect output || </w:t>
            </w:r>
            <w:r w:rsidRPr="006927AC">
              <w:rPr>
                <w:rFonts w:ascii="Tw Cen MT" w:eastAsia="Times New Roman" w:hAnsi="Tw Cen MT" w:cs="Times New Roman"/>
                <w:b/>
                <w:color w:val="FF0000"/>
                <w:sz w:val="20"/>
                <w:szCs w:val="20"/>
              </w:rPr>
              <w:t>Bug</w:t>
            </w:r>
          </w:p>
        </w:tc>
        <w:tc>
          <w:tcPr>
            <w:tcW w:w="2700" w:type="dxa"/>
            <w:tcBorders>
              <w:top w:val="single" w:sz="4" w:space="0" w:color="auto"/>
              <w:left w:val="single" w:sz="4" w:space="0" w:color="auto"/>
              <w:bottom w:val="single" w:sz="4" w:space="0" w:color="auto"/>
              <w:right w:val="single" w:sz="4" w:space="0" w:color="auto"/>
            </w:tcBorders>
            <w:vAlign w:val="bottom"/>
          </w:tcPr>
          <w:p w14:paraId="2F3EFA31"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Verbose Mode:</w:t>
            </w:r>
          </w:p>
          <w:p w14:paraId="6DB674AE"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w:t>
            </w:r>
            <w:r w:rsidRPr="00C9189E">
              <w:rPr>
                <w:rFonts w:ascii="Tw Cen MT" w:eastAsia="Times New Roman" w:hAnsi="Tw Cen MT" w:cs="Times New Roman"/>
                <w:color w:val="000000"/>
                <w:sz w:val="20"/>
                <w:szCs w:val="20"/>
              </w:rPr>
              <w:t>U</w:t>
            </w:r>
            <w:r>
              <w:rPr>
                <w:rFonts w:ascii="Tw Cen MT" w:eastAsia="Times New Roman" w:hAnsi="Tw Cen MT" w:cs="Times New Roman"/>
                <w:color w:val="000000"/>
                <w:sz w:val="20"/>
                <w:szCs w:val="20"/>
              </w:rPr>
              <w:t>sed symbols to verify the consistency of ignorance of it.</w:t>
            </w:r>
          </w:p>
          <w:p w14:paraId="6DE6F530"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The “________” symbol used inside the input.json file</w:t>
            </w:r>
          </w:p>
          <w:p w14:paraId="65BA2DAE" w14:textId="45CF1566" w:rsidR="00F472F0" w:rsidRPr="00C9189E"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xml:space="preserve">- Those are still symbols and they are not parsed and ignored. </w:t>
            </w:r>
          </w:p>
        </w:tc>
        <w:tc>
          <w:tcPr>
            <w:tcW w:w="1530" w:type="dxa"/>
            <w:tcBorders>
              <w:top w:val="single" w:sz="4" w:space="0" w:color="auto"/>
              <w:left w:val="single" w:sz="4" w:space="0" w:color="auto"/>
              <w:bottom w:val="single" w:sz="4" w:space="0" w:color="auto"/>
              <w:right w:val="single" w:sz="4" w:space="0" w:color="auto"/>
            </w:tcBorders>
            <w:vAlign w:val="bottom"/>
          </w:tcPr>
          <w:p w14:paraId="1B93CD0B" w14:textId="77777777" w:rsidR="00F472F0" w:rsidRPr="00C9189E"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json file contains “</w:t>
            </w:r>
            <w:r w:rsidRPr="00C9189E">
              <w:rPr>
                <w:rFonts w:ascii="Tw Cen MT" w:eastAsia="Times New Roman" w:hAnsi="Tw Cen MT" w:cs="Times New Roman"/>
                <w:color w:val="000000"/>
                <w:sz w:val="20"/>
                <w:szCs w:val="20"/>
              </w:rPr>
              <w:t>------------------</w:t>
            </w:r>
          </w:p>
          <w:p w14:paraId="102DEDAD"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__________________</w:t>
            </w:r>
          </w:p>
          <w:p w14:paraId="4D03AEAF"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 __ ________ _____ ______ ______ -----____-----_____</w:t>
            </w:r>
          </w:p>
          <w:p w14:paraId="21514931"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t>
            </w:r>
          </w:p>
          <w:p w14:paraId="46719991"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t>
            </w:r>
          </w:p>
          <w:p w14:paraId="32775975" w14:textId="5E5FFB6B" w:rsidR="00F472F0" w:rsidRPr="00D95847"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 ^^^^^^^^^^ ^^^ $$$</w:t>
            </w:r>
            <w:r>
              <w:rPr>
                <w:rFonts w:ascii="Tw Cen MT" w:eastAsia="Times New Roman" w:hAnsi="Tw Cen MT" w:cs="Times New Roman"/>
                <w:color w:val="000000"/>
                <w:sz w:val="20"/>
                <w:szCs w:val="20"/>
              </w:rPr>
              <w:t>”</w:t>
            </w:r>
          </w:p>
        </w:tc>
        <w:tc>
          <w:tcPr>
            <w:tcW w:w="2070" w:type="dxa"/>
            <w:tcBorders>
              <w:top w:val="single" w:sz="4" w:space="0" w:color="auto"/>
              <w:left w:val="single" w:sz="4" w:space="0" w:color="auto"/>
              <w:bottom w:val="single" w:sz="4" w:space="0" w:color="auto"/>
              <w:right w:val="single" w:sz="4" w:space="0" w:color="auto"/>
            </w:tcBorders>
            <w:vAlign w:val="bottom"/>
          </w:tcPr>
          <w:p w14:paraId="27AFB0E7" w14:textId="75A88B3B"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No token output should be obtained</w:t>
            </w:r>
          </w:p>
        </w:tc>
        <w:tc>
          <w:tcPr>
            <w:tcW w:w="1710" w:type="dxa"/>
            <w:tcBorders>
              <w:top w:val="single" w:sz="4" w:space="0" w:color="auto"/>
              <w:left w:val="single" w:sz="4" w:space="0" w:color="auto"/>
              <w:bottom w:val="single" w:sz="4" w:space="0" w:color="auto"/>
              <w:right w:val="single" w:sz="4" w:space="0" w:color="auto"/>
            </w:tcBorders>
            <w:vAlign w:val="bottom"/>
          </w:tcPr>
          <w:p w14:paraId="6ECD5609"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w:t>
            </w:r>
          </w:p>
          <w:p w14:paraId="1A2247C4" w14:textId="3E7E9882"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2. Validate the output</w:t>
            </w:r>
          </w:p>
        </w:tc>
        <w:tc>
          <w:tcPr>
            <w:tcW w:w="1350" w:type="dxa"/>
            <w:tcBorders>
              <w:top w:val="single" w:sz="4" w:space="0" w:color="auto"/>
              <w:left w:val="single" w:sz="4" w:space="0" w:color="auto"/>
              <w:bottom w:val="single" w:sz="4" w:space="0" w:color="auto"/>
              <w:right w:val="single" w:sz="4" w:space="0" w:color="auto"/>
            </w:tcBorders>
            <w:vAlign w:val="bottom"/>
          </w:tcPr>
          <w:p w14:paraId="3027E65F" w14:textId="712255D7"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1DC9CC09"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61A53C99"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Vivek-Pc@kev MINGW64 /e/Marist/Semester2/SoftwareVerificationAndMaintenance/termFrequency_2_</w:t>
            </w:r>
          </w:p>
          <w:p w14:paraId="1B12B6CA"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 python termFrequency.py -v</w:t>
            </w:r>
          </w:p>
          <w:p w14:paraId="37FB2ADD"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Please enter a file name: input.json</w:t>
            </w:r>
          </w:p>
          <w:p w14:paraId="39A84510"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Debug mode!</w:t>
            </w:r>
          </w:p>
          <w:p w14:paraId="076E5C6B"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Input file: input.json</w:t>
            </w:r>
          </w:p>
          <w:p w14:paraId="2FDC3409"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2DC51BD5"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7DC976B1"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hole Input File Content: ------------------</w:t>
            </w:r>
          </w:p>
          <w:p w14:paraId="34DB6CF9"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__________________</w:t>
            </w:r>
          </w:p>
          <w:p w14:paraId="60F04BEB"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 __ ________ _____ ______ ______ -----____-----_____</w:t>
            </w:r>
          </w:p>
          <w:p w14:paraId="7D9D70CD"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t>
            </w:r>
          </w:p>
          <w:p w14:paraId="1BFD6109"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t>
            </w:r>
          </w:p>
          <w:p w14:paraId="628053C9"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 ^^^^^^^^^^ ^^^ $$$</w:t>
            </w:r>
          </w:p>
          <w:p w14:paraId="701B24BA"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5C5CE430"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t>
            </w:r>
          </w:p>
          <w:p w14:paraId="72AADF93"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204FF7F3"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36E7EE55"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Output file: ./termFreqOutput.txt</w:t>
            </w:r>
          </w:p>
          <w:p w14:paraId="7AAF1089"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291A59EC"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72F879D7"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Term Frequencies:</w:t>
            </w:r>
          </w:p>
          <w:p w14:paraId="41671568"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__": {"count": "2", "tokenIds": ["4", "8"]}</w:t>
            </w:r>
          </w:p>
          <w:p w14:paraId="2AAD0AA1"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___": {"count": "2", "tokenIds": ["5", "6"]}</w:t>
            </w:r>
          </w:p>
          <w:p w14:paraId="4B7D7FC7"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lastRenderedPageBreak/>
              <w:t>"_____________________": {"count": "1", "tokenIds": ["0"]}</w:t>
            </w:r>
          </w:p>
          <w:p w14:paraId="289BE576"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 {"count": "1", "tokenIds": ["1"]}</w:t>
            </w:r>
          </w:p>
          <w:p w14:paraId="7FBEB67B"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 {"count": "1", "tokenIds": ["2"]}</w:t>
            </w:r>
          </w:p>
          <w:p w14:paraId="526B8BFC"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_____": {"count": "1", "tokenIds": ["3"]}</w:t>
            </w:r>
          </w:p>
          <w:p w14:paraId="05BD9EE3" w14:textId="02E633C4" w:rsidR="00F472F0" w:rsidRPr="00D95847"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___": {"count": "1", "tokenIds": ["7"]}</w:t>
            </w:r>
          </w:p>
        </w:tc>
      </w:tr>
      <w:tr w:rsidR="00F472F0" w:rsidRPr="00D95847" w14:paraId="5644BF02"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34363233" w14:textId="2C8CB0B6"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7 || correct output</w:t>
            </w:r>
          </w:p>
        </w:tc>
        <w:tc>
          <w:tcPr>
            <w:tcW w:w="2700" w:type="dxa"/>
            <w:tcBorders>
              <w:top w:val="single" w:sz="4" w:space="0" w:color="auto"/>
              <w:left w:val="single" w:sz="4" w:space="0" w:color="auto"/>
              <w:bottom w:val="single" w:sz="4" w:space="0" w:color="auto"/>
              <w:right w:val="single" w:sz="4" w:space="0" w:color="auto"/>
            </w:tcBorders>
            <w:vAlign w:val="bottom"/>
          </w:tcPr>
          <w:p w14:paraId="6F87CB65"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Verbose Mode:</w:t>
            </w:r>
          </w:p>
          <w:p w14:paraId="501891C0"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symbol combinations again to verify the ignorance of it.</w:t>
            </w:r>
          </w:p>
          <w:p w14:paraId="1E309B7B" w14:textId="358ADAC0" w:rsidR="00F472F0" w:rsidRPr="00C9189E" w:rsidRDefault="00F472F0" w:rsidP="007A0332">
            <w:pPr>
              <w:spacing w:after="0" w:line="240" w:lineRule="auto"/>
              <w:rPr>
                <w:rFonts w:ascii="Tw Cen MT" w:eastAsia="Times New Roman" w:hAnsi="Tw Cen MT" w:cs="Times New Roman"/>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vAlign w:val="bottom"/>
          </w:tcPr>
          <w:p w14:paraId="7C6CCDE3" w14:textId="77777777" w:rsidR="00F472F0" w:rsidRPr="00C9189E"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json file contains “</w:t>
            </w:r>
            <w:r w:rsidRPr="00C9189E">
              <w:rPr>
                <w:rFonts w:ascii="Tw Cen MT" w:eastAsia="Times New Roman" w:hAnsi="Tw Cen MT" w:cs="Times New Roman"/>
                <w:color w:val="000000"/>
                <w:sz w:val="20"/>
                <w:szCs w:val="20"/>
              </w:rPr>
              <w:t>[][][][]</w:t>
            </w:r>
          </w:p>
          <w:p w14:paraId="49C98610" w14:textId="63943847" w:rsidR="00F472F0" w:rsidRPr="00D95847"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 xml:space="preserve">'''''' ''''' ;;;;; ;;;; :::: ;::::: .. .. ,, ,,, ??? /// ~~~````` </w:t>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r>
            <w:r w:rsidRPr="00C9189E">
              <w:rPr>
                <w:rFonts w:ascii="Tw Cen MT" w:eastAsia="Times New Roman" w:hAnsi="Tw Cen MT" w:cs="Times New Roman"/>
                <w:color w:val="000000"/>
                <w:sz w:val="20"/>
                <w:szCs w:val="20"/>
              </w:rPr>
              <w:tab/>
              <w:t>!! !! @@ @@ ## $$ % ^ &amp; * ( ) - +=</w:t>
            </w:r>
            <w:r>
              <w:rPr>
                <w:rFonts w:ascii="Tw Cen MT" w:eastAsia="Times New Roman" w:hAnsi="Tw Cen MT" w:cs="Times New Roman"/>
                <w:color w:val="000000"/>
                <w:sz w:val="20"/>
                <w:szCs w:val="20"/>
              </w:rPr>
              <w:t>”</w:t>
            </w:r>
          </w:p>
        </w:tc>
        <w:tc>
          <w:tcPr>
            <w:tcW w:w="2070" w:type="dxa"/>
            <w:tcBorders>
              <w:top w:val="single" w:sz="4" w:space="0" w:color="auto"/>
              <w:left w:val="single" w:sz="4" w:space="0" w:color="auto"/>
              <w:bottom w:val="single" w:sz="4" w:space="0" w:color="auto"/>
              <w:right w:val="single" w:sz="4" w:space="0" w:color="auto"/>
            </w:tcBorders>
            <w:vAlign w:val="bottom"/>
          </w:tcPr>
          <w:p w14:paraId="5328FF7C" w14:textId="22591D9C"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No tokens should be obtained</w:t>
            </w:r>
          </w:p>
        </w:tc>
        <w:tc>
          <w:tcPr>
            <w:tcW w:w="1710" w:type="dxa"/>
            <w:tcBorders>
              <w:top w:val="single" w:sz="4" w:space="0" w:color="auto"/>
              <w:left w:val="single" w:sz="4" w:space="0" w:color="auto"/>
              <w:bottom w:val="single" w:sz="4" w:space="0" w:color="auto"/>
              <w:right w:val="single" w:sz="4" w:space="0" w:color="auto"/>
            </w:tcBorders>
            <w:vAlign w:val="bottom"/>
          </w:tcPr>
          <w:p w14:paraId="1A365C12"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w:t>
            </w:r>
          </w:p>
          <w:p w14:paraId="66DE128F" w14:textId="01804EF3"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2. Validate that the output should contain nothing</w:t>
            </w:r>
          </w:p>
        </w:tc>
        <w:tc>
          <w:tcPr>
            <w:tcW w:w="1350" w:type="dxa"/>
            <w:tcBorders>
              <w:top w:val="single" w:sz="4" w:space="0" w:color="auto"/>
              <w:left w:val="single" w:sz="4" w:space="0" w:color="auto"/>
              <w:bottom w:val="single" w:sz="4" w:space="0" w:color="auto"/>
              <w:right w:val="single" w:sz="4" w:space="0" w:color="auto"/>
            </w:tcBorders>
            <w:vAlign w:val="bottom"/>
          </w:tcPr>
          <w:p w14:paraId="707AE1F8" w14:textId="7A48054E"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3F6D97EE"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Vivek-Pc@kev MINGW64 /e/Marist/Semester2/SoftwareVerificationAndMaintenance/termFrequency_2_</w:t>
            </w:r>
          </w:p>
          <w:p w14:paraId="6A6A69DD"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 python termFrequency.py -v</w:t>
            </w:r>
          </w:p>
          <w:p w14:paraId="0F6C2C6A"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Please enter a file name: input.json</w:t>
            </w:r>
          </w:p>
          <w:p w14:paraId="43F08BEA"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Debug mode!</w:t>
            </w:r>
          </w:p>
          <w:p w14:paraId="7E346CB1"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Input file: input.json</w:t>
            </w:r>
          </w:p>
          <w:p w14:paraId="3C3AB697"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337B9519"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2713BC8C"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hole Input File Content: [][][][]</w:t>
            </w:r>
          </w:p>
          <w:p w14:paraId="3B34FFE1"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 ''''' ;;;;; ;;;; :::: ;::::: .. .. ,, ,,, ??? /// ~~~`````</w:t>
            </w:r>
          </w:p>
          <w:p w14:paraId="7B493D57"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43C3344E"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32BA7E5C"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378E6A16"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6D889F96"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2D5F3647"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38B21424"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22BB7475"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 xml:space="preserve">                                                                                                                                                !! !! @@ @@ ## $$ % ^ &amp; * ( ) _ - +=</w:t>
            </w:r>
          </w:p>
          <w:p w14:paraId="0C6F7C02"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2BF5017D"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w:t>
            </w:r>
          </w:p>
          <w:p w14:paraId="7146EB0E"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48B45F56"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4ABA4BC5"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Output file: ./termFreqOutput.txt</w:t>
            </w:r>
          </w:p>
          <w:p w14:paraId="67F9A320"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6EF3E54E" w14:textId="77777777" w:rsidR="00F472F0" w:rsidRPr="00C9189E" w:rsidRDefault="00F472F0" w:rsidP="007A0332">
            <w:pPr>
              <w:spacing w:after="0" w:line="240" w:lineRule="auto"/>
              <w:rPr>
                <w:rFonts w:ascii="Tw Cen MT" w:eastAsia="Times New Roman" w:hAnsi="Tw Cen MT" w:cs="Times New Roman"/>
                <w:color w:val="000000"/>
                <w:sz w:val="20"/>
                <w:szCs w:val="20"/>
              </w:rPr>
            </w:pPr>
          </w:p>
          <w:p w14:paraId="1DB0C3A5" w14:textId="77777777" w:rsidR="00F472F0" w:rsidRPr="00C9189E"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Term Frequencies:</w:t>
            </w:r>
          </w:p>
          <w:p w14:paraId="353BE81F" w14:textId="214E5068" w:rsidR="00F472F0" w:rsidRPr="00D95847" w:rsidRDefault="00F472F0" w:rsidP="007A0332">
            <w:pPr>
              <w:spacing w:after="0" w:line="240" w:lineRule="auto"/>
              <w:rPr>
                <w:rFonts w:ascii="Tw Cen MT" w:eastAsia="Times New Roman" w:hAnsi="Tw Cen MT" w:cs="Times New Roman"/>
                <w:color w:val="000000"/>
                <w:sz w:val="20"/>
                <w:szCs w:val="20"/>
              </w:rPr>
            </w:pPr>
            <w:r w:rsidRPr="00C9189E">
              <w:rPr>
                <w:rFonts w:ascii="Tw Cen MT" w:eastAsia="Times New Roman" w:hAnsi="Tw Cen MT" w:cs="Times New Roman"/>
                <w:color w:val="000000"/>
                <w:sz w:val="20"/>
                <w:szCs w:val="20"/>
              </w:rPr>
              <w:t>"_": {"count": "1", "tokenIds": ["0"]}</w:t>
            </w:r>
          </w:p>
        </w:tc>
      </w:tr>
      <w:tr w:rsidR="00F472F0" w:rsidRPr="00D95847" w14:paraId="39BEAE23"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4B9D15D6" w14:textId="460B8FE5"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8 || correct output</w:t>
            </w:r>
          </w:p>
        </w:tc>
        <w:tc>
          <w:tcPr>
            <w:tcW w:w="2700" w:type="dxa"/>
            <w:tcBorders>
              <w:top w:val="single" w:sz="4" w:space="0" w:color="auto"/>
              <w:left w:val="single" w:sz="4" w:space="0" w:color="auto"/>
              <w:bottom w:val="single" w:sz="4" w:space="0" w:color="auto"/>
              <w:right w:val="single" w:sz="4" w:space="0" w:color="auto"/>
            </w:tcBorders>
            <w:vAlign w:val="bottom"/>
          </w:tcPr>
          <w:p w14:paraId="73496BD4"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Output file mode usage -o</w:t>
            </w:r>
          </w:p>
          <w:p w14:paraId="645B99D7" w14:textId="3231B2D3" w:rsidR="00F472F0" w:rsidRPr="004B415A"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the input file that contains few bigger values</w:t>
            </w:r>
          </w:p>
        </w:tc>
        <w:tc>
          <w:tcPr>
            <w:tcW w:w="1530" w:type="dxa"/>
            <w:tcBorders>
              <w:top w:val="single" w:sz="4" w:space="0" w:color="auto"/>
              <w:left w:val="single" w:sz="4" w:space="0" w:color="auto"/>
              <w:bottom w:val="single" w:sz="4" w:space="0" w:color="auto"/>
              <w:right w:val="single" w:sz="4" w:space="0" w:color="auto"/>
            </w:tcBorders>
            <w:vAlign w:val="bottom"/>
          </w:tcPr>
          <w:p w14:paraId="2929CAE9" w14:textId="608F28EB" w:rsidR="00F472F0" w:rsidRPr="00D95847" w:rsidRDefault="00F472F0" w:rsidP="007A0332">
            <w:pPr>
              <w:spacing w:after="0" w:line="240" w:lineRule="auto"/>
              <w:rPr>
                <w:rFonts w:ascii="Tw Cen MT" w:eastAsia="Times New Roman" w:hAnsi="Tw Cen MT" w:cs="Times New Roman"/>
                <w:color w:val="000000"/>
                <w:sz w:val="20"/>
                <w:szCs w:val="20"/>
              </w:rPr>
            </w:pPr>
            <w:r>
              <w:t>Input.txt contains 3,880,800 words with 50,409 lines</w:t>
            </w:r>
          </w:p>
        </w:tc>
        <w:tc>
          <w:tcPr>
            <w:tcW w:w="2070" w:type="dxa"/>
            <w:tcBorders>
              <w:top w:val="single" w:sz="4" w:space="0" w:color="auto"/>
              <w:left w:val="single" w:sz="4" w:space="0" w:color="auto"/>
              <w:bottom w:val="single" w:sz="4" w:space="0" w:color="auto"/>
              <w:right w:val="single" w:sz="4" w:space="0" w:color="auto"/>
            </w:tcBorders>
            <w:vAlign w:val="bottom"/>
          </w:tcPr>
          <w:p w14:paraId="435A2582" w14:textId="4FBD78AE"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X tokens</w:t>
            </w:r>
          </w:p>
        </w:tc>
        <w:tc>
          <w:tcPr>
            <w:tcW w:w="1710" w:type="dxa"/>
            <w:tcBorders>
              <w:top w:val="single" w:sz="4" w:space="0" w:color="auto"/>
              <w:left w:val="single" w:sz="4" w:space="0" w:color="auto"/>
              <w:bottom w:val="single" w:sz="4" w:space="0" w:color="auto"/>
              <w:right w:val="single" w:sz="4" w:space="0" w:color="auto"/>
            </w:tcBorders>
            <w:vAlign w:val="bottom"/>
          </w:tcPr>
          <w:p w14:paraId="0F1F9BAE"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745DD666" w14:textId="5FC58514"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2. Verify that the given output file is obtained with no issues</w:t>
            </w:r>
          </w:p>
        </w:tc>
        <w:tc>
          <w:tcPr>
            <w:tcW w:w="1350" w:type="dxa"/>
            <w:tcBorders>
              <w:top w:val="single" w:sz="4" w:space="0" w:color="auto"/>
              <w:left w:val="single" w:sz="4" w:space="0" w:color="auto"/>
              <w:bottom w:val="single" w:sz="4" w:space="0" w:color="auto"/>
              <w:right w:val="single" w:sz="4" w:space="0" w:color="auto"/>
            </w:tcBorders>
            <w:vAlign w:val="bottom"/>
          </w:tcPr>
          <w:p w14:paraId="4EF6EFA7" w14:textId="0D84446C"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20957B5C" w14:textId="77777777" w:rsidR="00F472F0" w:rsidRPr="004B415A" w:rsidRDefault="00F472F0" w:rsidP="007A0332">
            <w:pPr>
              <w:spacing w:after="0" w:line="240" w:lineRule="auto"/>
              <w:rPr>
                <w:rFonts w:ascii="Tw Cen MT" w:eastAsia="Times New Roman" w:hAnsi="Tw Cen MT" w:cs="Times New Roman"/>
                <w:color w:val="000000"/>
                <w:sz w:val="20"/>
                <w:szCs w:val="20"/>
              </w:rPr>
            </w:pPr>
            <w:r w:rsidRPr="004B415A">
              <w:rPr>
                <w:rFonts w:ascii="Tw Cen MT" w:eastAsia="Times New Roman" w:hAnsi="Tw Cen MT" w:cs="Times New Roman"/>
                <w:color w:val="000000"/>
                <w:sz w:val="20"/>
                <w:szCs w:val="20"/>
              </w:rPr>
              <w:t>Vivek-Pc@kev MINGW64 /e/Marist/Semester2/SoftwareVerificationAndMaintenance/termFrequency_2_</w:t>
            </w:r>
          </w:p>
          <w:p w14:paraId="21AA43BA" w14:textId="77777777" w:rsidR="00F472F0" w:rsidRPr="004B415A" w:rsidRDefault="00F472F0" w:rsidP="007A0332">
            <w:pPr>
              <w:spacing w:after="0" w:line="240" w:lineRule="auto"/>
              <w:rPr>
                <w:rFonts w:ascii="Tw Cen MT" w:eastAsia="Times New Roman" w:hAnsi="Tw Cen MT" w:cs="Times New Roman"/>
                <w:color w:val="000000"/>
                <w:sz w:val="20"/>
                <w:szCs w:val="20"/>
              </w:rPr>
            </w:pPr>
            <w:r w:rsidRPr="004B415A">
              <w:rPr>
                <w:rFonts w:ascii="Tw Cen MT" w:eastAsia="Times New Roman" w:hAnsi="Tw Cen MT" w:cs="Times New Roman"/>
                <w:color w:val="000000"/>
                <w:sz w:val="20"/>
                <w:szCs w:val="20"/>
              </w:rPr>
              <w:t>$ python termFrequency.py -o term.txt</w:t>
            </w:r>
          </w:p>
          <w:p w14:paraId="1BF4FF1A" w14:textId="77777777" w:rsidR="00F472F0" w:rsidRPr="004B415A" w:rsidRDefault="00F472F0" w:rsidP="007A0332">
            <w:pPr>
              <w:spacing w:after="0" w:line="240" w:lineRule="auto"/>
              <w:rPr>
                <w:rFonts w:ascii="Tw Cen MT" w:eastAsia="Times New Roman" w:hAnsi="Tw Cen MT" w:cs="Times New Roman"/>
                <w:color w:val="000000"/>
                <w:sz w:val="20"/>
                <w:szCs w:val="20"/>
              </w:rPr>
            </w:pPr>
            <w:r w:rsidRPr="004B415A">
              <w:rPr>
                <w:rFonts w:ascii="Tw Cen MT" w:eastAsia="Times New Roman" w:hAnsi="Tw Cen MT" w:cs="Times New Roman"/>
                <w:color w:val="000000"/>
                <w:sz w:val="20"/>
                <w:szCs w:val="20"/>
              </w:rPr>
              <w:t>Time Before inputting the fileName:  2018-03-02 12:41:22.169234</w:t>
            </w:r>
          </w:p>
          <w:p w14:paraId="20EB5BB1" w14:textId="77777777" w:rsidR="00F472F0" w:rsidRPr="004B415A" w:rsidRDefault="00F472F0" w:rsidP="007A0332">
            <w:pPr>
              <w:spacing w:after="0" w:line="240" w:lineRule="auto"/>
              <w:rPr>
                <w:rFonts w:ascii="Tw Cen MT" w:eastAsia="Times New Roman" w:hAnsi="Tw Cen MT" w:cs="Times New Roman"/>
                <w:color w:val="000000"/>
                <w:sz w:val="20"/>
                <w:szCs w:val="20"/>
              </w:rPr>
            </w:pPr>
            <w:r w:rsidRPr="004B415A">
              <w:rPr>
                <w:rFonts w:ascii="Tw Cen MT" w:eastAsia="Times New Roman" w:hAnsi="Tw Cen MT" w:cs="Times New Roman"/>
                <w:color w:val="000000"/>
                <w:sz w:val="20"/>
                <w:szCs w:val="20"/>
              </w:rPr>
              <w:t>Please enter a file name: input.txt</w:t>
            </w:r>
          </w:p>
          <w:p w14:paraId="00296794" w14:textId="77777777" w:rsidR="00F472F0" w:rsidRPr="004B415A" w:rsidRDefault="00F472F0" w:rsidP="007A0332">
            <w:pPr>
              <w:spacing w:after="0" w:line="240" w:lineRule="auto"/>
              <w:rPr>
                <w:rFonts w:ascii="Tw Cen MT" w:eastAsia="Times New Roman" w:hAnsi="Tw Cen MT" w:cs="Times New Roman"/>
                <w:color w:val="000000"/>
                <w:sz w:val="20"/>
                <w:szCs w:val="20"/>
              </w:rPr>
            </w:pPr>
            <w:r w:rsidRPr="004B415A">
              <w:rPr>
                <w:rFonts w:ascii="Tw Cen MT" w:eastAsia="Times New Roman" w:hAnsi="Tw Cen MT" w:cs="Times New Roman"/>
                <w:color w:val="000000"/>
                <w:sz w:val="20"/>
                <w:szCs w:val="20"/>
              </w:rPr>
              <w:lastRenderedPageBreak/>
              <w:t>Time Before completing the file write function:  2018-03-02 12:41:38.581536</w:t>
            </w:r>
          </w:p>
          <w:p w14:paraId="7254C962" w14:textId="4F7736D0" w:rsidR="00F472F0" w:rsidRPr="00D95847" w:rsidRDefault="00F472F0" w:rsidP="007A0332">
            <w:pPr>
              <w:spacing w:after="0" w:line="240" w:lineRule="auto"/>
              <w:rPr>
                <w:rFonts w:ascii="Tw Cen MT" w:eastAsia="Times New Roman" w:hAnsi="Tw Cen MT" w:cs="Times New Roman"/>
                <w:color w:val="000000"/>
                <w:sz w:val="20"/>
                <w:szCs w:val="20"/>
              </w:rPr>
            </w:pPr>
            <w:r w:rsidRPr="004B415A">
              <w:rPr>
                <w:rFonts w:ascii="Tw Cen MT" w:eastAsia="Times New Roman" w:hAnsi="Tw Cen MT" w:cs="Times New Roman"/>
                <w:color w:val="000000"/>
                <w:sz w:val="20"/>
                <w:szCs w:val="20"/>
              </w:rPr>
              <w:t>Time After completing the file write function:  2018-03-02 12:41:38.586522</w:t>
            </w:r>
          </w:p>
        </w:tc>
      </w:tr>
      <w:tr w:rsidR="00F472F0" w:rsidRPr="00D95847" w14:paraId="3DFF9945"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5B414523" w14:textId="43635EC6" w:rsidR="00F472F0" w:rsidRPr="004B415A" w:rsidRDefault="00F472F0" w:rsidP="007A0332">
            <w:pPr>
              <w:spacing w:after="0" w:line="240" w:lineRule="auto"/>
              <w:rPr>
                <w:rFonts w:ascii="Tw Cen MT" w:eastAsia="Times New Roman" w:hAnsi="Tw Cen MT" w:cs="Times New Roman"/>
                <w:b/>
                <w:color w:val="000000"/>
                <w:sz w:val="20"/>
                <w:szCs w:val="20"/>
              </w:rPr>
            </w:pPr>
            <w:r w:rsidRPr="006927AC">
              <w:rPr>
                <w:rFonts w:ascii="Tw Cen MT" w:eastAsia="Times New Roman" w:hAnsi="Tw Cen MT" w:cs="Times New Roman"/>
                <w:color w:val="FF0000"/>
                <w:sz w:val="20"/>
                <w:szCs w:val="20"/>
              </w:rPr>
              <w:lastRenderedPageBreak/>
              <w:t xml:space="preserve">9 || Incorrect Output || </w:t>
            </w:r>
            <w:r w:rsidRPr="006927AC">
              <w:rPr>
                <w:rFonts w:ascii="Tw Cen MT" w:eastAsia="Times New Roman" w:hAnsi="Tw Cen MT" w:cs="Times New Roman"/>
                <w:b/>
                <w:color w:val="FF0000"/>
                <w:sz w:val="20"/>
                <w:szCs w:val="20"/>
              </w:rPr>
              <w:t>Bug</w:t>
            </w:r>
          </w:p>
        </w:tc>
        <w:tc>
          <w:tcPr>
            <w:tcW w:w="2700" w:type="dxa"/>
            <w:tcBorders>
              <w:top w:val="single" w:sz="4" w:space="0" w:color="auto"/>
              <w:left w:val="single" w:sz="4" w:space="0" w:color="auto"/>
              <w:bottom w:val="single" w:sz="4" w:space="0" w:color="auto"/>
              <w:right w:val="single" w:sz="4" w:space="0" w:color="auto"/>
            </w:tcBorders>
            <w:vAlign w:val="bottom"/>
          </w:tcPr>
          <w:p w14:paraId="38D0674A"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Output file mode usage with other options -d -s</w:t>
            </w:r>
          </w:p>
          <w:p w14:paraId="0493E554"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the output file mode along with other options like -d or -s or both -d -s along with -o while executing the command, the given output file not created</w:t>
            </w:r>
          </w:p>
          <w:p w14:paraId="59AF481B"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xml:space="preserve">- For example, </w:t>
            </w:r>
          </w:p>
          <w:p w14:paraId="5FF3E4B8" w14:textId="1625EEC0"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b/>
                <w:color w:val="000000"/>
                <w:sz w:val="20"/>
                <w:szCs w:val="20"/>
              </w:rPr>
              <w:t xml:space="preserve">Positive case: </w:t>
            </w:r>
            <w:r>
              <w:rPr>
                <w:rFonts w:ascii="Tw Cen MT" w:eastAsia="Times New Roman" w:hAnsi="Tw Cen MT" w:cs="Times New Roman"/>
                <w:color w:val="000000"/>
                <w:sz w:val="20"/>
                <w:szCs w:val="20"/>
              </w:rPr>
              <w:t>refer 8 above</w:t>
            </w:r>
          </w:p>
          <w:p w14:paraId="4844E64F" w14:textId="3C57D624" w:rsidR="00F472F0" w:rsidRDefault="00F472F0" w:rsidP="007A0332">
            <w:pPr>
              <w:spacing w:after="0" w:line="240" w:lineRule="auto"/>
              <w:rPr>
                <w:rFonts w:ascii="Tw Cen MT" w:eastAsia="Times New Roman" w:hAnsi="Tw Cen MT" w:cs="Times New Roman"/>
                <w:color w:val="000000"/>
                <w:sz w:val="20"/>
                <w:szCs w:val="20"/>
              </w:rPr>
            </w:pPr>
            <w:r w:rsidRPr="00562E51">
              <w:rPr>
                <w:rFonts w:ascii="Tw Cen MT" w:eastAsia="Times New Roman" w:hAnsi="Tw Cen MT" w:cs="Times New Roman"/>
                <w:color w:val="000000"/>
                <w:sz w:val="20"/>
                <w:szCs w:val="20"/>
              </w:rPr>
              <w:t>$ python termFrequency.py -o output.txt</w:t>
            </w:r>
          </w:p>
          <w:p w14:paraId="10BEEBD6" w14:textId="5D8E9B7D"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When above command used, the output.txt file is created with no issues.</w:t>
            </w:r>
          </w:p>
          <w:p w14:paraId="79571285" w14:textId="77777777" w:rsidR="00F472F0" w:rsidRDefault="00F472F0" w:rsidP="007A0332">
            <w:pPr>
              <w:spacing w:after="0" w:line="240" w:lineRule="auto"/>
              <w:rPr>
                <w:rFonts w:ascii="Tw Cen MT" w:eastAsia="Times New Roman" w:hAnsi="Tw Cen MT" w:cs="Times New Roman"/>
                <w:b/>
                <w:color w:val="000000"/>
                <w:sz w:val="20"/>
                <w:szCs w:val="20"/>
              </w:rPr>
            </w:pPr>
            <w:r>
              <w:rPr>
                <w:rFonts w:ascii="Tw Cen MT" w:eastAsia="Times New Roman" w:hAnsi="Tw Cen MT" w:cs="Times New Roman"/>
                <w:b/>
                <w:color w:val="000000"/>
                <w:sz w:val="20"/>
                <w:szCs w:val="20"/>
              </w:rPr>
              <w:t>Negative case:</w:t>
            </w:r>
          </w:p>
          <w:p w14:paraId="023D4E28" w14:textId="77777777" w:rsidR="00F472F0" w:rsidRDefault="00F472F0" w:rsidP="007A0332">
            <w:pPr>
              <w:spacing w:after="0" w:line="240" w:lineRule="auto"/>
              <w:rPr>
                <w:rFonts w:ascii="Tw Cen MT" w:eastAsia="Times New Roman" w:hAnsi="Tw Cen MT" w:cs="Times New Roman"/>
                <w:color w:val="000000"/>
                <w:sz w:val="20"/>
                <w:szCs w:val="20"/>
              </w:rPr>
            </w:pPr>
            <w:r w:rsidRPr="004B415A">
              <w:rPr>
                <w:rFonts w:ascii="Tw Cen MT" w:eastAsia="Times New Roman" w:hAnsi="Tw Cen MT" w:cs="Times New Roman"/>
                <w:color w:val="000000"/>
                <w:sz w:val="20"/>
                <w:szCs w:val="20"/>
              </w:rPr>
              <w:t>$ python termFrequency.py -o -d -s output.txt</w:t>
            </w:r>
          </w:p>
          <w:p w14:paraId="72063AA3" w14:textId="7A2CDA62" w:rsidR="00F472F0" w:rsidRPr="00FD7611"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Now, when this command executed, the output.txt file is not created.</w:t>
            </w:r>
          </w:p>
        </w:tc>
        <w:tc>
          <w:tcPr>
            <w:tcW w:w="1530" w:type="dxa"/>
            <w:tcBorders>
              <w:top w:val="single" w:sz="4" w:space="0" w:color="auto"/>
              <w:left w:val="single" w:sz="4" w:space="0" w:color="auto"/>
              <w:bottom w:val="single" w:sz="4" w:space="0" w:color="auto"/>
              <w:right w:val="single" w:sz="4" w:space="0" w:color="auto"/>
            </w:tcBorders>
            <w:vAlign w:val="bottom"/>
          </w:tcPr>
          <w:p w14:paraId="740460C5" w14:textId="7CF04390"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txt contains “</w:t>
            </w:r>
            <w:r w:rsidRPr="00DA7F24">
              <w:rPr>
                <w:rFonts w:ascii="Tw Cen MT" w:eastAsia="Times New Roman" w:hAnsi="Tw Cen MT" w:cs="Times New Roman"/>
                <w:color w:val="000000"/>
                <w:sz w:val="20"/>
                <w:szCs w:val="20"/>
              </w:rPr>
              <w:t>Hello hai hello world hai hello</w:t>
            </w:r>
            <w:r>
              <w:rPr>
                <w:rFonts w:ascii="Tw Cen MT" w:eastAsia="Times New Roman" w:hAnsi="Tw Cen MT" w:cs="Times New Roman"/>
                <w:color w:val="000000"/>
                <w:sz w:val="20"/>
                <w:szCs w:val="20"/>
              </w:rPr>
              <w:t>”</w:t>
            </w:r>
          </w:p>
        </w:tc>
        <w:tc>
          <w:tcPr>
            <w:tcW w:w="2070" w:type="dxa"/>
            <w:tcBorders>
              <w:top w:val="single" w:sz="4" w:space="0" w:color="auto"/>
              <w:left w:val="single" w:sz="4" w:space="0" w:color="auto"/>
              <w:bottom w:val="single" w:sz="4" w:space="0" w:color="auto"/>
              <w:right w:val="single" w:sz="4" w:space="0" w:color="auto"/>
            </w:tcBorders>
            <w:vAlign w:val="bottom"/>
          </w:tcPr>
          <w:p w14:paraId="67015296" w14:textId="021DF117"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X tokens</w:t>
            </w:r>
          </w:p>
        </w:tc>
        <w:tc>
          <w:tcPr>
            <w:tcW w:w="1710" w:type="dxa"/>
            <w:tcBorders>
              <w:top w:val="single" w:sz="4" w:space="0" w:color="auto"/>
              <w:left w:val="single" w:sz="4" w:space="0" w:color="auto"/>
              <w:bottom w:val="single" w:sz="4" w:space="0" w:color="auto"/>
              <w:right w:val="single" w:sz="4" w:space="0" w:color="auto"/>
            </w:tcBorders>
            <w:vAlign w:val="bottom"/>
          </w:tcPr>
          <w:p w14:paraId="12C2EA43"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38CA296C"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vAlign w:val="bottom"/>
          </w:tcPr>
          <w:p w14:paraId="3EA3E169" w14:textId="01FC0BF9"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6D8034D5"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Vivek-Pc@kev MINGW64 /e/Marist/Semester2/SoftwareVerificationAndMaintenance/termFrequency_2_</w:t>
            </w:r>
          </w:p>
          <w:p w14:paraId="6A77CF47"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 python termFrequency.py -o -d -s output.txt</w:t>
            </w:r>
          </w:p>
          <w:p w14:paraId="1157D965"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Before inputting the fileName:  2018-03-02 12:52:58.017764</w:t>
            </w:r>
          </w:p>
          <w:p w14:paraId="723BC22B"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Please enter a file name: input.txt</w:t>
            </w:r>
          </w:p>
          <w:p w14:paraId="7994DA96"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Before completing the file write function:  2018-03-02 12:53:00.341114</w:t>
            </w:r>
          </w:p>
          <w:p w14:paraId="5E92AD24"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After completing the file write function:  2018-03-02 12:53:00.346119</w:t>
            </w:r>
          </w:p>
          <w:p w14:paraId="3C0939A3"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Summary:</w:t>
            </w:r>
          </w:p>
          <w:p w14:paraId="48F4E9D9"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okens:  9</w:t>
            </w:r>
          </w:p>
          <w:p w14:paraId="76BBF62E"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Unique Tokens:  6</w:t>
            </w:r>
          </w:p>
          <w:p w14:paraId="23E04670"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Max Fequency:  ('hello', 3)</w:t>
            </w:r>
          </w:p>
          <w:p w14:paraId="300B566E" w14:textId="6DFAF6C0" w:rsidR="00F472F0" w:rsidRPr="00D95847"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Min Fequency:  1</w:t>
            </w:r>
          </w:p>
        </w:tc>
      </w:tr>
      <w:tr w:rsidR="00F472F0" w:rsidRPr="00D95847" w14:paraId="1265A8DE"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59368264" w14:textId="36570C86"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0 || Correct Code</w:t>
            </w:r>
          </w:p>
        </w:tc>
        <w:tc>
          <w:tcPr>
            <w:tcW w:w="2700" w:type="dxa"/>
            <w:tcBorders>
              <w:top w:val="single" w:sz="4" w:space="0" w:color="auto"/>
              <w:left w:val="single" w:sz="4" w:space="0" w:color="auto"/>
              <w:bottom w:val="single" w:sz="4" w:space="0" w:color="auto"/>
              <w:right w:val="single" w:sz="4" w:space="0" w:color="auto"/>
            </w:tcBorders>
            <w:vAlign w:val="bottom"/>
          </w:tcPr>
          <w:p w14:paraId="14D632E9"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Verbose mode with -a sorting feature testing</w:t>
            </w:r>
          </w:p>
          <w:p w14:paraId="1B351DF5" w14:textId="1847BF83"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the input.txt file containing the unsorted words</w:t>
            </w:r>
          </w:p>
        </w:tc>
        <w:tc>
          <w:tcPr>
            <w:tcW w:w="1530" w:type="dxa"/>
            <w:tcBorders>
              <w:top w:val="single" w:sz="4" w:space="0" w:color="auto"/>
              <w:left w:val="single" w:sz="4" w:space="0" w:color="auto"/>
              <w:bottom w:val="single" w:sz="4" w:space="0" w:color="auto"/>
              <w:right w:val="single" w:sz="4" w:space="0" w:color="auto"/>
            </w:tcBorders>
            <w:vAlign w:val="bottom"/>
          </w:tcPr>
          <w:p w14:paraId="5FCAFB7F" w14:textId="45BC19E9"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txt contains “</w:t>
            </w:r>
          </w:p>
        </w:tc>
        <w:tc>
          <w:tcPr>
            <w:tcW w:w="2070" w:type="dxa"/>
            <w:tcBorders>
              <w:top w:val="single" w:sz="4" w:space="0" w:color="auto"/>
              <w:left w:val="single" w:sz="4" w:space="0" w:color="auto"/>
              <w:bottom w:val="single" w:sz="4" w:space="0" w:color="auto"/>
              <w:right w:val="single" w:sz="4" w:space="0" w:color="auto"/>
            </w:tcBorders>
            <w:vAlign w:val="bottom"/>
          </w:tcPr>
          <w:p w14:paraId="091F1985" w14:textId="2202DB81"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X tokens</w:t>
            </w:r>
          </w:p>
        </w:tc>
        <w:tc>
          <w:tcPr>
            <w:tcW w:w="1710" w:type="dxa"/>
            <w:tcBorders>
              <w:top w:val="single" w:sz="4" w:space="0" w:color="auto"/>
              <w:left w:val="single" w:sz="4" w:space="0" w:color="auto"/>
              <w:bottom w:val="single" w:sz="4" w:space="0" w:color="auto"/>
              <w:right w:val="single" w:sz="4" w:space="0" w:color="auto"/>
            </w:tcBorders>
            <w:vAlign w:val="bottom"/>
          </w:tcPr>
          <w:p w14:paraId="4A80EA20"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0922C9C1"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vAlign w:val="bottom"/>
          </w:tcPr>
          <w:p w14:paraId="16A29AB4" w14:textId="6AD4EADA" w:rsidR="00F472F0" w:rsidRPr="00D95847"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Functional Tesging</w:t>
            </w:r>
          </w:p>
        </w:tc>
        <w:tc>
          <w:tcPr>
            <w:tcW w:w="4894" w:type="dxa"/>
            <w:tcBorders>
              <w:top w:val="single" w:sz="4" w:space="0" w:color="auto"/>
              <w:left w:val="single" w:sz="4" w:space="0" w:color="auto"/>
              <w:bottom w:val="single" w:sz="4" w:space="0" w:color="auto"/>
              <w:right w:val="single" w:sz="4" w:space="0" w:color="auto"/>
            </w:tcBorders>
            <w:vAlign w:val="bottom"/>
          </w:tcPr>
          <w:p w14:paraId="0AB22201"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Vivek-Pc@kev MINGW64 /e/Marist/Semester2/SoftwareVerificationAndMaintenance/termFrequency_2_</w:t>
            </w:r>
          </w:p>
          <w:p w14:paraId="6ECF3AA8"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 python termFrequency.py -v</w:t>
            </w:r>
          </w:p>
          <w:p w14:paraId="1F0A2503"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Before inputting the fileName:  2018-03-02 12:57:01.796715</w:t>
            </w:r>
          </w:p>
          <w:p w14:paraId="633A9FCE"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Please enter a file name: input.txt</w:t>
            </w:r>
          </w:p>
          <w:p w14:paraId="5B11991F"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Debug mode!</w:t>
            </w:r>
          </w:p>
          <w:p w14:paraId="4D2C1AB2"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Input file: input.txt</w:t>
            </w:r>
          </w:p>
          <w:p w14:paraId="3008EFBD"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61E1EDAA"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336781F4"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 xml:space="preserve">Whole Input File Content: </w:t>
            </w:r>
            <w:r w:rsidRPr="00DA7F24">
              <w:rPr>
                <w:rFonts w:ascii="Tahoma" w:eastAsia="Times New Roman" w:hAnsi="Tahoma" w:cs="Tahoma"/>
                <w:color w:val="000000"/>
                <w:sz w:val="20"/>
                <w:szCs w:val="20"/>
              </w:rPr>
              <w:t>﻿</w:t>
            </w:r>
            <w:r w:rsidRPr="00DA7F24">
              <w:rPr>
                <w:rFonts w:ascii="Tw Cen MT" w:eastAsia="Times New Roman" w:hAnsi="Tw Cen MT" w:cs="Times New Roman"/>
                <w:color w:val="000000"/>
                <w:sz w:val="20"/>
                <w:szCs w:val="20"/>
              </w:rPr>
              <w:t>Hello Ada Joey Ada Hello</w:t>
            </w:r>
          </w:p>
          <w:p w14:paraId="24F13666"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54C0A8D7"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w:t>
            </w:r>
          </w:p>
          <w:p w14:paraId="7E1A2C60"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4D254AC5"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2AB256FD"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Output file: ./termFreqOutput.txt</w:t>
            </w:r>
          </w:p>
          <w:p w14:paraId="16BFDF36"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59E2D00A"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6D53FD07"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erm Frequencies:</w:t>
            </w:r>
          </w:p>
          <w:p w14:paraId="4A1ED6E0"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hello": {"count": "2", "tokenIds": ["0", "4"]}</w:t>
            </w:r>
          </w:p>
          <w:p w14:paraId="1C26276B"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ada": {"count": "2", "tokenIds": ["1", "3"]}</w:t>
            </w:r>
          </w:p>
          <w:p w14:paraId="7EC2F7C1"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joey": {"count": "1", "tokenIds": ["2"]}</w:t>
            </w:r>
          </w:p>
          <w:p w14:paraId="18A796AF"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Before completing the file write function:  2018-03-02 12:57:03.437732</w:t>
            </w:r>
          </w:p>
          <w:p w14:paraId="704C7CE1"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After completing the file write function:  2018-03-02 12:57:03.442211</w:t>
            </w:r>
          </w:p>
          <w:p w14:paraId="415FC49D"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1206A510"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Vivek-Pc@kev MINGW64 /e/Marist/Semester2/SoftwareVerificationAndMaintenance/termFrequency_2_</w:t>
            </w:r>
          </w:p>
          <w:p w14:paraId="23F70B1D"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 python termFrequency.py -v -a</w:t>
            </w:r>
          </w:p>
          <w:p w14:paraId="57722922"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Before inputting the fileName:  2018-03-02 12:57:32.105676</w:t>
            </w:r>
          </w:p>
          <w:p w14:paraId="51A0CFC6"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Please enter a file name: input.txt</w:t>
            </w:r>
          </w:p>
          <w:p w14:paraId="214FB147"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Debug mode!</w:t>
            </w:r>
          </w:p>
          <w:p w14:paraId="0950BC2D"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Input file: input.txt</w:t>
            </w:r>
          </w:p>
          <w:p w14:paraId="794FB37B"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01A56B2D"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420D49A1"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 xml:space="preserve">Whole Input File Content: </w:t>
            </w:r>
            <w:r w:rsidRPr="00DA7F24">
              <w:rPr>
                <w:rFonts w:ascii="Tahoma" w:eastAsia="Times New Roman" w:hAnsi="Tahoma" w:cs="Tahoma"/>
                <w:color w:val="000000"/>
                <w:sz w:val="20"/>
                <w:szCs w:val="20"/>
              </w:rPr>
              <w:t>﻿</w:t>
            </w:r>
            <w:r w:rsidRPr="00DA7F24">
              <w:rPr>
                <w:rFonts w:ascii="Tw Cen MT" w:eastAsia="Times New Roman" w:hAnsi="Tw Cen MT" w:cs="Times New Roman"/>
                <w:color w:val="000000"/>
                <w:sz w:val="20"/>
                <w:szCs w:val="20"/>
              </w:rPr>
              <w:t>Hello Ada Joey Ada Hello</w:t>
            </w:r>
          </w:p>
          <w:p w14:paraId="12CE8CBE"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18FA1F81"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w:t>
            </w:r>
          </w:p>
          <w:p w14:paraId="4E976078"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205CB5CF"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1FB7945A"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Output file: ./termFreqOutput.txt</w:t>
            </w:r>
          </w:p>
          <w:p w14:paraId="60C3057A"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34B60FC8" w14:textId="77777777" w:rsidR="00F472F0" w:rsidRPr="00DA7F24" w:rsidRDefault="00F472F0" w:rsidP="007A0332">
            <w:pPr>
              <w:spacing w:after="0" w:line="240" w:lineRule="auto"/>
              <w:rPr>
                <w:rFonts w:ascii="Tw Cen MT" w:eastAsia="Times New Roman" w:hAnsi="Tw Cen MT" w:cs="Times New Roman"/>
                <w:color w:val="000000"/>
                <w:sz w:val="20"/>
                <w:szCs w:val="20"/>
              </w:rPr>
            </w:pPr>
          </w:p>
          <w:p w14:paraId="47884C2A"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erm Frequencies:</w:t>
            </w:r>
          </w:p>
          <w:p w14:paraId="52DEBF4C"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ada": {"count": "2", "tokenIds": ["1", "3"]}</w:t>
            </w:r>
          </w:p>
          <w:p w14:paraId="465DB0DC"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hello": {"count": "2", "tokenIds": ["0", "4"]}</w:t>
            </w:r>
          </w:p>
          <w:p w14:paraId="1356B121"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joey": {"count": "1", "tokenIds": ["2"]}</w:t>
            </w:r>
          </w:p>
          <w:p w14:paraId="7FD60438" w14:textId="77777777" w:rsidR="00F472F0" w:rsidRPr="00DA7F24"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Before completing the file write function:  2018-03-02 12:57:36.949347</w:t>
            </w:r>
          </w:p>
          <w:p w14:paraId="77159798" w14:textId="506CD240" w:rsidR="00F472F0" w:rsidRPr="00D95847" w:rsidRDefault="00F472F0" w:rsidP="007A0332">
            <w:pPr>
              <w:spacing w:after="0" w:line="240" w:lineRule="auto"/>
              <w:rPr>
                <w:rFonts w:ascii="Tw Cen MT" w:eastAsia="Times New Roman" w:hAnsi="Tw Cen MT" w:cs="Times New Roman"/>
                <w:color w:val="000000"/>
                <w:sz w:val="20"/>
                <w:szCs w:val="20"/>
              </w:rPr>
            </w:pPr>
            <w:r w:rsidRPr="00DA7F24">
              <w:rPr>
                <w:rFonts w:ascii="Tw Cen MT" w:eastAsia="Times New Roman" w:hAnsi="Tw Cen MT" w:cs="Times New Roman"/>
                <w:color w:val="000000"/>
                <w:sz w:val="20"/>
                <w:szCs w:val="20"/>
              </w:rPr>
              <w:t>Time After completing the file write function:  2018-03-02 12:57:36.954351</w:t>
            </w:r>
          </w:p>
        </w:tc>
      </w:tr>
      <w:tr w:rsidR="00F472F0" w:rsidRPr="00D95847" w14:paraId="3090403C"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5C8BB3CC" w14:textId="03ED9239" w:rsidR="00F472F0" w:rsidRPr="00DA7F24" w:rsidRDefault="00F472F0" w:rsidP="007A0332">
            <w:pPr>
              <w:spacing w:after="0" w:line="240" w:lineRule="auto"/>
              <w:rPr>
                <w:rFonts w:ascii="Tw Cen MT" w:eastAsia="Times New Roman" w:hAnsi="Tw Cen MT" w:cs="Times New Roman"/>
                <w:b/>
                <w:color w:val="000000"/>
                <w:sz w:val="20"/>
                <w:szCs w:val="20"/>
              </w:rPr>
            </w:pPr>
            <w:r w:rsidRPr="006927AC">
              <w:rPr>
                <w:rFonts w:ascii="Tw Cen MT" w:eastAsia="Times New Roman" w:hAnsi="Tw Cen MT" w:cs="Times New Roman"/>
                <w:color w:val="FF0000"/>
                <w:sz w:val="20"/>
                <w:szCs w:val="20"/>
              </w:rPr>
              <w:lastRenderedPageBreak/>
              <w:t xml:space="preserve">11 || Incorrect Output || </w:t>
            </w:r>
            <w:r w:rsidRPr="006927AC">
              <w:rPr>
                <w:rFonts w:ascii="Tw Cen MT" w:eastAsia="Times New Roman" w:hAnsi="Tw Cen MT" w:cs="Times New Roman"/>
                <w:b/>
                <w:color w:val="FF0000"/>
                <w:sz w:val="20"/>
                <w:szCs w:val="20"/>
              </w:rPr>
              <w:t>Bug</w:t>
            </w:r>
          </w:p>
        </w:tc>
        <w:tc>
          <w:tcPr>
            <w:tcW w:w="2700" w:type="dxa"/>
            <w:tcBorders>
              <w:top w:val="single" w:sz="4" w:space="0" w:color="auto"/>
              <w:left w:val="single" w:sz="4" w:space="0" w:color="auto"/>
              <w:bottom w:val="single" w:sz="4" w:space="0" w:color="auto"/>
              <w:right w:val="single" w:sz="4" w:space="0" w:color="auto"/>
            </w:tcBorders>
            <w:vAlign w:val="bottom"/>
          </w:tcPr>
          <w:p w14:paraId="625F39CB"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Input Mode</w:t>
            </w:r>
          </w:p>
          <w:p w14:paraId="1D2ED1FC"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Used the input mode and inputted the words</w:t>
            </w:r>
          </w:p>
          <w:p w14:paraId="6001908E"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 The input is being received again and again</w:t>
            </w:r>
          </w:p>
          <w:p w14:paraId="6D6F4DFE"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There should be a way to stop accepting and process the input given.</w:t>
            </w:r>
          </w:p>
          <w:p w14:paraId="767D6E86" w14:textId="375FB353"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vAlign w:val="bottom"/>
          </w:tcPr>
          <w:p w14:paraId="37B4C9E2" w14:textId="77777777" w:rsidR="00F472F0" w:rsidRPr="00BC32EC"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 xml:space="preserve">Inputting in the command console like </w:t>
            </w:r>
            <w:r>
              <w:rPr>
                <w:rFonts w:ascii="Tw Cen MT" w:eastAsia="Times New Roman" w:hAnsi="Tw Cen MT" w:cs="Times New Roman"/>
                <w:color w:val="000000"/>
                <w:sz w:val="20"/>
                <w:szCs w:val="20"/>
              </w:rPr>
              <w:lastRenderedPageBreak/>
              <w:t>“</w:t>
            </w:r>
            <w:r w:rsidRPr="00BC32EC">
              <w:rPr>
                <w:rFonts w:ascii="Tw Cen MT" w:eastAsia="Times New Roman" w:hAnsi="Tw Cen MT" w:cs="Times New Roman"/>
                <w:color w:val="000000"/>
                <w:sz w:val="20"/>
                <w:szCs w:val="20"/>
              </w:rPr>
              <w:t>Hello world hello world</w:t>
            </w:r>
          </w:p>
          <w:p w14:paraId="2DB1C290" w14:textId="77777777" w:rsidR="00F472F0" w:rsidRPr="00BC32EC" w:rsidRDefault="00F472F0" w:rsidP="007A0332">
            <w:pPr>
              <w:spacing w:after="0" w:line="240" w:lineRule="auto"/>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still accepting the input</w:t>
            </w:r>
          </w:p>
          <w:p w14:paraId="45060D94" w14:textId="11339F21" w:rsidR="00F472F0" w:rsidRPr="00D95847" w:rsidRDefault="00F472F0" w:rsidP="007A0332">
            <w:pPr>
              <w:spacing w:after="0" w:line="240" w:lineRule="auto"/>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not valid...!!!</w:t>
            </w:r>
            <w:r>
              <w:rPr>
                <w:rFonts w:ascii="Tw Cen MT" w:eastAsia="Times New Roman" w:hAnsi="Tw Cen MT" w:cs="Times New Roman"/>
                <w:color w:val="000000"/>
                <w:sz w:val="20"/>
                <w:szCs w:val="20"/>
              </w:rPr>
              <w:t>”</w:t>
            </w:r>
          </w:p>
        </w:tc>
        <w:tc>
          <w:tcPr>
            <w:tcW w:w="2070" w:type="dxa"/>
            <w:tcBorders>
              <w:top w:val="single" w:sz="4" w:space="0" w:color="auto"/>
              <w:left w:val="single" w:sz="4" w:space="0" w:color="auto"/>
              <w:bottom w:val="single" w:sz="4" w:space="0" w:color="auto"/>
              <w:right w:val="single" w:sz="4" w:space="0" w:color="auto"/>
            </w:tcBorders>
            <w:vAlign w:val="bottom"/>
          </w:tcPr>
          <w:p w14:paraId="1443CD32" w14:textId="1127649C" w:rsidR="00F472F0" w:rsidRPr="00D95847" w:rsidRDefault="00F472F0" w:rsidP="007A0332">
            <w:pPr>
              <w:spacing w:after="0" w:line="240" w:lineRule="auto"/>
              <w:jc w:val="cente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X tokens</w:t>
            </w:r>
          </w:p>
        </w:tc>
        <w:tc>
          <w:tcPr>
            <w:tcW w:w="1710" w:type="dxa"/>
            <w:tcBorders>
              <w:top w:val="single" w:sz="4" w:space="0" w:color="auto"/>
              <w:left w:val="single" w:sz="4" w:space="0" w:color="auto"/>
              <w:bottom w:val="single" w:sz="4" w:space="0" w:color="auto"/>
              <w:right w:val="single" w:sz="4" w:space="0" w:color="auto"/>
            </w:tcBorders>
            <w:vAlign w:val="bottom"/>
          </w:tcPr>
          <w:p w14:paraId="148510DD" w14:textId="77777777" w:rsidR="00F472F0" w:rsidRDefault="00F472F0" w:rsidP="007A0332">
            <w:pPr>
              <w:spacing w:after="0" w:line="240" w:lineRule="auto"/>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 xml:space="preserve">1. Execute the command “python termFrequency.py -v” then </w:t>
            </w:r>
            <w:r>
              <w:rPr>
                <w:rFonts w:ascii="Tw Cen MT" w:eastAsia="Times New Roman" w:hAnsi="Tw Cen MT" w:cs="Times New Roman"/>
                <w:color w:val="000000"/>
                <w:sz w:val="20"/>
                <w:szCs w:val="20"/>
              </w:rPr>
              <w:lastRenderedPageBreak/>
              <w:t>“input.json” and validate the output</w:t>
            </w:r>
          </w:p>
          <w:p w14:paraId="0823B642" w14:textId="4047E279" w:rsidR="00F472F0" w:rsidRPr="00D95847" w:rsidRDefault="00F472F0" w:rsidP="007A0332">
            <w:pPr>
              <w:spacing w:after="0" w:line="240" w:lineRule="auto"/>
              <w:jc w:val="center"/>
              <w:rPr>
                <w:rFonts w:ascii="Tw Cen MT" w:eastAsia="Times New Roman" w:hAnsi="Tw Cen MT" w:cs="Times New Roman"/>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vAlign w:val="bottom"/>
          </w:tcPr>
          <w:p w14:paraId="5D13B334" w14:textId="4115A368" w:rsidR="00F472F0" w:rsidRPr="00D95847" w:rsidRDefault="00F472F0" w:rsidP="007A0332">
            <w:pPr>
              <w:spacing w:after="0" w:line="240" w:lineRule="auto"/>
              <w:jc w:val="cente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Functional Testing</w:t>
            </w:r>
          </w:p>
        </w:tc>
        <w:tc>
          <w:tcPr>
            <w:tcW w:w="4894" w:type="dxa"/>
            <w:tcBorders>
              <w:top w:val="single" w:sz="4" w:space="0" w:color="auto"/>
              <w:left w:val="single" w:sz="4" w:space="0" w:color="auto"/>
              <w:bottom w:val="single" w:sz="4" w:space="0" w:color="auto"/>
              <w:right w:val="single" w:sz="4" w:space="0" w:color="auto"/>
            </w:tcBorders>
            <w:vAlign w:val="bottom"/>
          </w:tcPr>
          <w:p w14:paraId="5BD13FF5"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p>
          <w:p w14:paraId="058F7952"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Vivek-Pc@kev MINGW64 /e/Marist/Semester2/SoftwareVerificationAndMaintenance/termFrequency_2_</w:t>
            </w:r>
          </w:p>
          <w:p w14:paraId="6C2DE4B3"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lastRenderedPageBreak/>
              <w:t>$ python termFrequency.py -n</w:t>
            </w:r>
          </w:p>
          <w:p w14:paraId="37ABA3C9"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Hello world hello world</w:t>
            </w:r>
          </w:p>
          <w:p w14:paraId="4EB71A21"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still accepting the input</w:t>
            </w:r>
          </w:p>
          <w:p w14:paraId="61724219"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not valid...!!!</w:t>
            </w:r>
          </w:p>
          <w:p w14:paraId="775E9850"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Traceback (most recent call last):</w:t>
            </w:r>
          </w:p>
          <w:p w14:paraId="03063019"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 xml:space="preserve">  File "termFrequency.py", line 125, in &lt;module&gt;</w:t>
            </w:r>
          </w:p>
          <w:p w14:paraId="1F6FEC73" w14:textId="77777777" w:rsidR="00F472F0" w:rsidRPr="00BC32EC"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 xml:space="preserve">    content = sys.stdin.read()</w:t>
            </w:r>
          </w:p>
          <w:p w14:paraId="57CEB8B1" w14:textId="23CEC88E" w:rsidR="00F472F0" w:rsidRPr="00D95847" w:rsidRDefault="00F472F0" w:rsidP="007A0332">
            <w:pPr>
              <w:spacing w:after="0" w:line="240" w:lineRule="auto"/>
              <w:jc w:val="center"/>
              <w:rPr>
                <w:rFonts w:ascii="Tw Cen MT" w:eastAsia="Times New Roman" w:hAnsi="Tw Cen MT" w:cs="Times New Roman"/>
                <w:color w:val="000000"/>
                <w:sz w:val="20"/>
                <w:szCs w:val="20"/>
              </w:rPr>
            </w:pPr>
            <w:r w:rsidRPr="00BC32EC">
              <w:rPr>
                <w:rFonts w:ascii="Tw Cen MT" w:eastAsia="Times New Roman" w:hAnsi="Tw Cen MT" w:cs="Times New Roman"/>
                <w:color w:val="000000"/>
                <w:sz w:val="20"/>
                <w:szCs w:val="20"/>
              </w:rPr>
              <w:t>KeyboardInterrupt</w:t>
            </w:r>
          </w:p>
        </w:tc>
      </w:tr>
      <w:tr w:rsidR="00F472F0" w:rsidRPr="00D95847" w14:paraId="688A8E44"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481E0A44" w14:textId="1BB8D900" w:rsidR="00F472F0" w:rsidRDefault="00F472F0" w:rsidP="007A0332">
            <w:pPr>
              <w:spacing w:after="0" w:line="240" w:lineRule="auto"/>
              <w:rPr>
                <w:rFonts w:ascii="Tw Cen MT" w:eastAsia="Times New Roman" w:hAnsi="Tw Cen MT" w:cs="Times New Roman"/>
                <w:color w:val="000000"/>
                <w:sz w:val="20"/>
                <w:szCs w:val="20"/>
              </w:rPr>
            </w:pPr>
          </w:p>
        </w:tc>
        <w:tc>
          <w:tcPr>
            <w:tcW w:w="2700" w:type="dxa"/>
            <w:tcBorders>
              <w:top w:val="single" w:sz="4" w:space="0" w:color="auto"/>
              <w:left w:val="single" w:sz="4" w:space="0" w:color="auto"/>
              <w:bottom w:val="single" w:sz="4" w:space="0" w:color="auto"/>
              <w:right w:val="single" w:sz="4" w:space="0" w:color="auto"/>
            </w:tcBorders>
            <w:vAlign w:val="bottom"/>
          </w:tcPr>
          <w:p w14:paraId="437CAAD2"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vAlign w:val="bottom"/>
          </w:tcPr>
          <w:p w14:paraId="20B20525"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vAlign w:val="bottom"/>
          </w:tcPr>
          <w:p w14:paraId="687C2186"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vAlign w:val="bottom"/>
          </w:tcPr>
          <w:p w14:paraId="7D1EFDA6"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vAlign w:val="bottom"/>
          </w:tcPr>
          <w:p w14:paraId="28F5BFB1"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4894" w:type="dxa"/>
            <w:tcBorders>
              <w:top w:val="single" w:sz="4" w:space="0" w:color="auto"/>
              <w:left w:val="single" w:sz="4" w:space="0" w:color="auto"/>
              <w:bottom w:val="single" w:sz="4" w:space="0" w:color="auto"/>
              <w:right w:val="single" w:sz="4" w:space="0" w:color="auto"/>
            </w:tcBorders>
            <w:vAlign w:val="bottom"/>
          </w:tcPr>
          <w:p w14:paraId="76C7C2D6"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r>
      <w:tr w:rsidR="00F472F0" w:rsidRPr="00D95847" w14:paraId="03F0232B"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4B3610FF" w14:textId="77777777" w:rsidR="00F472F0" w:rsidRDefault="00F472F0" w:rsidP="007A0332">
            <w:pPr>
              <w:spacing w:after="0" w:line="240" w:lineRule="auto"/>
              <w:rPr>
                <w:rFonts w:ascii="Tw Cen MT" w:eastAsia="Times New Roman" w:hAnsi="Tw Cen MT" w:cs="Times New Roman"/>
                <w:color w:val="000000"/>
                <w:sz w:val="20"/>
                <w:szCs w:val="20"/>
              </w:rPr>
            </w:pPr>
          </w:p>
        </w:tc>
        <w:tc>
          <w:tcPr>
            <w:tcW w:w="2700" w:type="dxa"/>
            <w:tcBorders>
              <w:top w:val="single" w:sz="4" w:space="0" w:color="auto"/>
              <w:left w:val="single" w:sz="4" w:space="0" w:color="auto"/>
              <w:bottom w:val="single" w:sz="4" w:space="0" w:color="auto"/>
              <w:right w:val="single" w:sz="4" w:space="0" w:color="auto"/>
            </w:tcBorders>
            <w:vAlign w:val="bottom"/>
          </w:tcPr>
          <w:p w14:paraId="7436E844"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vAlign w:val="bottom"/>
          </w:tcPr>
          <w:p w14:paraId="79796C8A"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vAlign w:val="bottom"/>
          </w:tcPr>
          <w:p w14:paraId="4245E371"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vAlign w:val="bottom"/>
          </w:tcPr>
          <w:p w14:paraId="0E3342E4"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vAlign w:val="bottom"/>
          </w:tcPr>
          <w:p w14:paraId="5F99DA53"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4894" w:type="dxa"/>
            <w:tcBorders>
              <w:top w:val="single" w:sz="4" w:space="0" w:color="auto"/>
              <w:left w:val="single" w:sz="4" w:space="0" w:color="auto"/>
              <w:bottom w:val="single" w:sz="4" w:space="0" w:color="auto"/>
              <w:right w:val="single" w:sz="4" w:space="0" w:color="auto"/>
            </w:tcBorders>
            <w:vAlign w:val="bottom"/>
          </w:tcPr>
          <w:p w14:paraId="2C599684"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r>
      <w:tr w:rsidR="00F472F0" w:rsidRPr="00D95847" w14:paraId="3AC4D264" w14:textId="77777777" w:rsidTr="007A0332">
        <w:trPr>
          <w:trHeight w:val="271"/>
        </w:trPr>
        <w:tc>
          <w:tcPr>
            <w:tcW w:w="1165" w:type="dxa"/>
            <w:tcBorders>
              <w:top w:val="single" w:sz="4" w:space="0" w:color="auto"/>
              <w:left w:val="single" w:sz="4" w:space="0" w:color="auto"/>
              <w:bottom w:val="single" w:sz="4" w:space="0" w:color="auto"/>
              <w:right w:val="single" w:sz="4" w:space="0" w:color="auto"/>
            </w:tcBorders>
            <w:vAlign w:val="bottom"/>
          </w:tcPr>
          <w:p w14:paraId="49DCAB73" w14:textId="77777777" w:rsidR="00F472F0" w:rsidRDefault="00F472F0" w:rsidP="007A0332">
            <w:pPr>
              <w:spacing w:after="0" w:line="240" w:lineRule="auto"/>
              <w:rPr>
                <w:rFonts w:ascii="Tw Cen MT" w:eastAsia="Times New Roman" w:hAnsi="Tw Cen MT" w:cs="Times New Roman"/>
                <w:color w:val="000000"/>
                <w:sz w:val="20"/>
                <w:szCs w:val="20"/>
              </w:rPr>
            </w:pPr>
          </w:p>
        </w:tc>
        <w:tc>
          <w:tcPr>
            <w:tcW w:w="2700" w:type="dxa"/>
            <w:tcBorders>
              <w:top w:val="single" w:sz="4" w:space="0" w:color="auto"/>
              <w:left w:val="single" w:sz="4" w:space="0" w:color="auto"/>
              <w:bottom w:val="single" w:sz="4" w:space="0" w:color="auto"/>
              <w:right w:val="single" w:sz="4" w:space="0" w:color="auto"/>
            </w:tcBorders>
            <w:vAlign w:val="bottom"/>
          </w:tcPr>
          <w:p w14:paraId="31AA37D7"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530" w:type="dxa"/>
            <w:tcBorders>
              <w:top w:val="single" w:sz="4" w:space="0" w:color="auto"/>
              <w:left w:val="single" w:sz="4" w:space="0" w:color="auto"/>
              <w:bottom w:val="single" w:sz="4" w:space="0" w:color="auto"/>
              <w:right w:val="single" w:sz="4" w:space="0" w:color="auto"/>
            </w:tcBorders>
            <w:vAlign w:val="bottom"/>
          </w:tcPr>
          <w:p w14:paraId="6A2CFD82"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2070" w:type="dxa"/>
            <w:tcBorders>
              <w:top w:val="single" w:sz="4" w:space="0" w:color="auto"/>
              <w:left w:val="single" w:sz="4" w:space="0" w:color="auto"/>
              <w:bottom w:val="single" w:sz="4" w:space="0" w:color="auto"/>
              <w:right w:val="single" w:sz="4" w:space="0" w:color="auto"/>
            </w:tcBorders>
            <w:vAlign w:val="bottom"/>
          </w:tcPr>
          <w:p w14:paraId="5B064C3A"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710" w:type="dxa"/>
            <w:tcBorders>
              <w:top w:val="single" w:sz="4" w:space="0" w:color="auto"/>
              <w:left w:val="single" w:sz="4" w:space="0" w:color="auto"/>
              <w:bottom w:val="single" w:sz="4" w:space="0" w:color="auto"/>
              <w:right w:val="single" w:sz="4" w:space="0" w:color="auto"/>
            </w:tcBorders>
            <w:vAlign w:val="bottom"/>
          </w:tcPr>
          <w:p w14:paraId="1BA72B68"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1350" w:type="dxa"/>
            <w:tcBorders>
              <w:top w:val="single" w:sz="4" w:space="0" w:color="auto"/>
              <w:left w:val="single" w:sz="4" w:space="0" w:color="auto"/>
              <w:bottom w:val="single" w:sz="4" w:space="0" w:color="auto"/>
              <w:right w:val="single" w:sz="4" w:space="0" w:color="auto"/>
            </w:tcBorders>
            <w:vAlign w:val="bottom"/>
          </w:tcPr>
          <w:p w14:paraId="7739028E"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c>
          <w:tcPr>
            <w:tcW w:w="4894" w:type="dxa"/>
            <w:tcBorders>
              <w:top w:val="single" w:sz="4" w:space="0" w:color="auto"/>
              <w:left w:val="single" w:sz="4" w:space="0" w:color="auto"/>
              <w:bottom w:val="single" w:sz="4" w:space="0" w:color="auto"/>
              <w:right w:val="single" w:sz="4" w:space="0" w:color="auto"/>
            </w:tcBorders>
            <w:vAlign w:val="bottom"/>
          </w:tcPr>
          <w:p w14:paraId="6123F041" w14:textId="77777777" w:rsidR="00F472F0" w:rsidRPr="00D95847" w:rsidRDefault="00F472F0" w:rsidP="007A0332">
            <w:pPr>
              <w:spacing w:after="0" w:line="240" w:lineRule="auto"/>
              <w:rPr>
                <w:rFonts w:ascii="Tw Cen MT" w:eastAsia="Times New Roman" w:hAnsi="Tw Cen MT" w:cs="Times New Roman"/>
                <w:color w:val="000000"/>
                <w:sz w:val="20"/>
                <w:szCs w:val="20"/>
              </w:rPr>
            </w:pPr>
          </w:p>
        </w:tc>
      </w:tr>
    </w:tbl>
    <w:p w14:paraId="645F9876" w14:textId="77777777" w:rsidR="00D95847" w:rsidRDefault="00D95847" w:rsidP="00D95847"/>
    <w:p w14:paraId="4740A8F7" w14:textId="77777777" w:rsidR="00D95847" w:rsidRDefault="00D95847" w:rsidP="00D95847"/>
    <w:p w14:paraId="37127373" w14:textId="59E3C1CA" w:rsidR="00D95847" w:rsidRDefault="00D95847" w:rsidP="00D95847"/>
    <w:tbl>
      <w:tblPr>
        <w:tblStyle w:val="TableGrid"/>
        <w:tblW w:w="15295" w:type="dxa"/>
        <w:tblInd w:w="-1170" w:type="dxa"/>
        <w:tblLayout w:type="fixed"/>
        <w:tblLook w:val="04A0" w:firstRow="1" w:lastRow="0" w:firstColumn="1" w:lastColumn="0" w:noHBand="0" w:noVBand="1"/>
      </w:tblPr>
      <w:tblGrid>
        <w:gridCol w:w="547"/>
        <w:gridCol w:w="1161"/>
        <w:gridCol w:w="1368"/>
        <w:gridCol w:w="1278"/>
        <w:gridCol w:w="1211"/>
        <w:gridCol w:w="3160"/>
        <w:gridCol w:w="6570"/>
      </w:tblGrid>
      <w:tr w:rsidR="00A45FD3" w14:paraId="00834EA3" w14:textId="77777777" w:rsidTr="00BF039D">
        <w:trPr>
          <w:trHeight w:val="273"/>
        </w:trPr>
        <w:tc>
          <w:tcPr>
            <w:tcW w:w="15295" w:type="dxa"/>
            <w:gridSpan w:val="7"/>
            <w:vAlign w:val="bottom"/>
          </w:tcPr>
          <w:p w14:paraId="58C45F27" w14:textId="6D4456BF" w:rsidR="00A45FD3" w:rsidRPr="00A45FD3" w:rsidRDefault="00A45FD3" w:rsidP="00A45FD3">
            <w:pPr>
              <w:jc w:val="center"/>
              <w:rPr>
                <w:rFonts w:ascii="Tw Cen MT" w:eastAsia="Times New Roman" w:hAnsi="Tw Cen MT" w:cs="Times New Roman"/>
                <w:b/>
                <w:bCs/>
                <w:color w:val="000000"/>
                <w:sz w:val="40"/>
                <w:szCs w:val="20"/>
              </w:rPr>
            </w:pPr>
            <w:r w:rsidRPr="00A45FD3">
              <w:rPr>
                <w:rFonts w:ascii="Tw Cen MT" w:eastAsia="Times New Roman" w:hAnsi="Tw Cen MT" w:cs="Times New Roman"/>
                <w:b/>
                <w:bCs/>
                <w:color w:val="000000"/>
                <w:sz w:val="40"/>
                <w:szCs w:val="20"/>
              </w:rPr>
              <w:t>STRESS TESTING</w:t>
            </w:r>
          </w:p>
        </w:tc>
      </w:tr>
      <w:tr w:rsidR="006B6506" w14:paraId="260BE9F9" w14:textId="77777777" w:rsidTr="006B6506">
        <w:trPr>
          <w:trHeight w:val="273"/>
        </w:trPr>
        <w:tc>
          <w:tcPr>
            <w:tcW w:w="547" w:type="dxa"/>
            <w:vAlign w:val="bottom"/>
          </w:tcPr>
          <w:p w14:paraId="0CCBE31C" w14:textId="5980D114" w:rsidR="006B6506" w:rsidRDefault="006B6506" w:rsidP="008A58EF">
            <w:r w:rsidRPr="00D95847">
              <w:rPr>
                <w:rFonts w:ascii="Tw Cen MT" w:eastAsia="Times New Roman" w:hAnsi="Tw Cen MT" w:cs="Times New Roman"/>
                <w:b/>
                <w:bCs/>
                <w:color w:val="000000"/>
                <w:sz w:val="20"/>
                <w:szCs w:val="20"/>
              </w:rPr>
              <w:t>Test</w:t>
            </w:r>
            <w:r w:rsidRPr="00D95847">
              <w:rPr>
                <w:rFonts w:ascii="Tw Cen MT" w:eastAsia="Times New Roman" w:hAnsi="Tw Cen MT" w:cs="Times New Roman"/>
                <w:b/>
                <w:bCs/>
                <w:color w:val="000000"/>
                <w:sz w:val="20"/>
                <w:szCs w:val="20"/>
              </w:rPr>
              <w:br/>
              <w:t>ID</w:t>
            </w:r>
          </w:p>
        </w:tc>
        <w:tc>
          <w:tcPr>
            <w:tcW w:w="1161" w:type="dxa"/>
            <w:vAlign w:val="bottom"/>
          </w:tcPr>
          <w:p w14:paraId="04D45AC8" w14:textId="3DE1D9A9" w:rsidR="006B6506" w:rsidRDefault="006B6506" w:rsidP="008A58EF">
            <w:r w:rsidRPr="00D95847">
              <w:rPr>
                <w:rFonts w:ascii="Tw Cen MT" w:eastAsia="Times New Roman" w:hAnsi="Tw Cen MT" w:cs="Times New Roman"/>
                <w:b/>
                <w:bCs/>
                <w:color w:val="000000"/>
                <w:sz w:val="20"/>
                <w:szCs w:val="20"/>
              </w:rPr>
              <w:t>Execution</w:t>
            </w:r>
            <w:r w:rsidRPr="00D95847">
              <w:rPr>
                <w:rFonts w:ascii="Tw Cen MT" w:eastAsia="Times New Roman" w:hAnsi="Tw Cen MT" w:cs="Times New Roman"/>
                <w:b/>
                <w:bCs/>
                <w:color w:val="000000"/>
                <w:sz w:val="20"/>
                <w:szCs w:val="20"/>
              </w:rPr>
              <w:br/>
              <w:t>Order</w:t>
            </w:r>
            <w:r>
              <w:rPr>
                <w:rFonts w:ascii="Tw Cen MT" w:eastAsia="Times New Roman" w:hAnsi="Tw Cen MT" w:cs="Times New Roman"/>
                <w:b/>
                <w:bCs/>
                <w:color w:val="000000"/>
                <w:sz w:val="20"/>
                <w:szCs w:val="20"/>
              </w:rPr>
              <w:t xml:space="preserve"> || Type</w:t>
            </w:r>
          </w:p>
        </w:tc>
        <w:tc>
          <w:tcPr>
            <w:tcW w:w="1368" w:type="dxa"/>
            <w:vAlign w:val="bottom"/>
          </w:tcPr>
          <w:p w14:paraId="61AB4CB6" w14:textId="1C6809BB" w:rsidR="006B6506" w:rsidRDefault="006B6506" w:rsidP="008A58EF">
            <w:r w:rsidRPr="00D95847">
              <w:rPr>
                <w:rFonts w:ascii="Tw Cen MT" w:eastAsia="Times New Roman" w:hAnsi="Tw Cen MT" w:cs="Times New Roman"/>
                <w:b/>
                <w:bCs/>
                <w:color w:val="000000"/>
                <w:sz w:val="20"/>
                <w:szCs w:val="20"/>
              </w:rPr>
              <w:t>Summary</w:t>
            </w:r>
            <w:r>
              <w:rPr>
                <w:rFonts w:ascii="Tw Cen MT" w:eastAsia="Times New Roman" w:hAnsi="Tw Cen MT" w:cs="Times New Roman"/>
                <w:b/>
                <w:bCs/>
                <w:color w:val="000000"/>
                <w:sz w:val="20"/>
                <w:szCs w:val="20"/>
              </w:rPr>
              <w:t xml:space="preserve"> of what I did</w:t>
            </w:r>
          </w:p>
        </w:tc>
        <w:tc>
          <w:tcPr>
            <w:tcW w:w="1278" w:type="dxa"/>
            <w:vAlign w:val="bottom"/>
          </w:tcPr>
          <w:p w14:paraId="03AABE18" w14:textId="5E49FC89" w:rsidR="006B6506" w:rsidRDefault="006B6506" w:rsidP="008A58EF">
            <w:r w:rsidRPr="00D95847">
              <w:rPr>
                <w:rFonts w:ascii="Tw Cen MT" w:eastAsia="Times New Roman" w:hAnsi="Tw Cen MT" w:cs="Times New Roman"/>
                <w:b/>
                <w:bCs/>
                <w:color w:val="000000"/>
                <w:sz w:val="20"/>
                <w:szCs w:val="20"/>
              </w:rPr>
              <w:t>Input</w:t>
            </w:r>
          </w:p>
        </w:tc>
        <w:tc>
          <w:tcPr>
            <w:tcW w:w="1211" w:type="dxa"/>
            <w:vAlign w:val="bottom"/>
          </w:tcPr>
          <w:p w14:paraId="484B63F4" w14:textId="5769F70C" w:rsidR="006B6506" w:rsidRDefault="006B6506" w:rsidP="008A58EF">
            <w:r w:rsidRPr="00D95847">
              <w:rPr>
                <w:rFonts w:ascii="Tw Cen MT" w:eastAsia="Times New Roman" w:hAnsi="Tw Cen MT" w:cs="Times New Roman"/>
                <w:b/>
                <w:bCs/>
                <w:color w:val="000000"/>
                <w:sz w:val="20"/>
                <w:szCs w:val="20"/>
              </w:rPr>
              <w:t>Expected</w:t>
            </w:r>
            <w:r w:rsidRPr="00D95847">
              <w:rPr>
                <w:rFonts w:ascii="Tw Cen MT" w:eastAsia="Times New Roman" w:hAnsi="Tw Cen MT" w:cs="Times New Roman"/>
                <w:b/>
                <w:bCs/>
                <w:color w:val="000000"/>
                <w:sz w:val="20"/>
                <w:szCs w:val="20"/>
              </w:rPr>
              <w:br/>
              <w:t>Output</w:t>
            </w:r>
          </w:p>
        </w:tc>
        <w:tc>
          <w:tcPr>
            <w:tcW w:w="3160" w:type="dxa"/>
            <w:vAlign w:val="bottom"/>
          </w:tcPr>
          <w:p w14:paraId="0F465B30" w14:textId="17377B0D" w:rsidR="006B6506" w:rsidRDefault="006B6506" w:rsidP="008A58EF">
            <w:r w:rsidRPr="00D95847">
              <w:rPr>
                <w:rFonts w:ascii="Tw Cen MT" w:eastAsia="Times New Roman" w:hAnsi="Tw Cen MT" w:cs="Times New Roman"/>
                <w:b/>
                <w:bCs/>
                <w:color w:val="000000"/>
                <w:sz w:val="20"/>
                <w:szCs w:val="20"/>
              </w:rPr>
              <w:t>Procedure</w:t>
            </w:r>
          </w:p>
        </w:tc>
        <w:tc>
          <w:tcPr>
            <w:tcW w:w="6570" w:type="dxa"/>
            <w:vAlign w:val="bottom"/>
          </w:tcPr>
          <w:p w14:paraId="3CB926A2" w14:textId="6CC63E72" w:rsidR="006B6506" w:rsidRDefault="006B6506" w:rsidP="008A58EF">
            <w:r>
              <w:rPr>
                <w:rFonts w:ascii="Tw Cen MT" w:eastAsia="Times New Roman" w:hAnsi="Tw Cen MT" w:cs="Times New Roman"/>
                <w:b/>
                <w:bCs/>
                <w:color w:val="000000"/>
                <w:sz w:val="20"/>
                <w:szCs w:val="20"/>
              </w:rPr>
              <w:t>Actual Output</w:t>
            </w:r>
            <w:r>
              <w:rPr>
                <w:rFonts w:ascii="Tw Cen MT" w:eastAsia="Times New Roman" w:hAnsi="Tw Cen MT" w:cs="Times New Roman"/>
                <w:b/>
                <w:bCs/>
                <w:color w:val="000000"/>
                <w:sz w:val="20"/>
                <w:szCs w:val="20"/>
              </w:rPr>
              <w:t xml:space="preserve"> Obtained: (trimmed output a little to be view legibly)</w:t>
            </w:r>
          </w:p>
        </w:tc>
      </w:tr>
      <w:tr w:rsidR="006B6506" w14:paraId="7C54EA0E" w14:textId="77777777" w:rsidTr="006B6506">
        <w:trPr>
          <w:trHeight w:val="286"/>
        </w:trPr>
        <w:tc>
          <w:tcPr>
            <w:tcW w:w="547" w:type="dxa"/>
            <w:vAlign w:val="bottom"/>
          </w:tcPr>
          <w:p w14:paraId="321BB61F" w14:textId="01130F8E" w:rsidR="006B6506" w:rsidRDefault="006B6506" w:rsidP="008A58EF">
            <w:r>
              <w:rPr>
                <w:rFonts w:ascii="Tw Cen MT" w:eastAsia="Times New Roman" w:hAnsi="Tw Cen MT" w:cs="Times New Roman"/>
                <w:color w:val="000000"/>
                <w:sz w:val="20"/>
                <w:szCs w:val="20"/>
              </w:rPr>
              <w:t>1</w:t>
            </w:r>
          </w:p>
        </w:tc>
        <w:tc>
          <w:tcPr>
            <w:tcW w:w="1161" w:type="dxa"/>
            <w:vAlign w:val="bottom"/>
          </w:tcPr>
          <w:p w14:paraId="6C2693BB" w14:textId="53486CA3" w:rsidR="006B6506" w:rsidRDefault="006B6506" w:rsidP="008A58EF">
            <w:r>
              <w:rPr>
                <w:rFonts w:ascii="Tw Cen MT" w:eastAsia="Times New Roman" w:hAnsi="Tw Cen MT" w:cs="Times New Roman"/>
                <w:color w:val="000000"/>
                <w:sz w:val="20"/>
                <w:szCs w:val="20"/>
              </w:rPr>
              <w:t>1 || Correct Output</w:t>
            </w:r>
          </w:p>
        </w:tc>
        <w:tc>
          <w:tcPr>
            <w:tcW w:w="1368" w:type="dxa"/>
            <w:vAlign w:val="bottom"/>
          </w:tcPr>
          <w:p w14:paraId="1EFE7049" w14:textId="23C477C3" w:rsidR="006B6506" w:rsidRDefault="006B6506" w:rsidP="008A58EF">
            <w:r>
              <w:t>Normal file with normal inputs</w:t>
            </w:r>
          </w:p>
        </w:tc>
        <w:tc>
          <w:tcPr>
            <w:tcW w:w="1278" w:type="dxa"/>
            <w:vAlign w:val="bottom"/>
          </w:tcPr>
          <w:p w14:paraId="22266408" w14:textId="7C4E6D37" w:rsidR="006B6506" w:rsidRDefault="006B6506" w:rsidP="008A58EF">
            <w:r>
              <w:t>Input.txt contains one line</w:t>
            </w:r>
          </w:p>
        </w:tc>
        <w:tc>
          <w:tcPr>
            <w:tcW w:w="1211" w:type="dxa"/>
            <w:vAlign w:val="bottom"/>
          </w:tcPr>
          <w:p w14:paraId="35D853A2" w14:textId="62E0AF0A" w:rsidR="006B6506" w:rsidRDefault="006B6506" w:rsidP="008A58EF">
            <w:r>
              <w:t xml:space="preserve">X tokens </w:t>
            </w:r>
          </w:p>
        </w:tc>
        <w:tc>
          <w:tcPr>
            <w:tcW w:w="3160" w:type="dxa"/>
            <w:vAlign w:val="bottom"/>
          </w:tcPr>
          <w:p w14:paraId="5468CB9D" w14:textId="4603BCEB" w:rsidR="006B6506" w:rsidRDefault="006B6506" w:rsidP="006B650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w:t>
            </w:r>
            <w:r>
              <w:rPr>
                <w:rFonts w:ascii="Tw Cen MT" w:eastAsia="Times New Roman" w:hAnsi="Tw Cen MT" w:cs="Times New Roman"/>
                <w:color w:val="000000"/>
                <w:sz w:val="20"/>
                <w:szCs w:val="20"/>
              </w:rPr>
              <w:t xml:space="preserve"> and validate the output</w:t>
            </w:r>
          </w:p>
          <w:p w14:paraId="470D47B1" w14:textId="77777777" w:rsidR="006B6506" w:rsidRDefault="006B6506" w:rsidP="008A58EF"/>
        </w:tc>
        <w:tc>
          <w:tcPr>
            <w:tcW w:w="6570" w:type="dxa"/>
            <w:vAlign w:val="bottom"/>
          </w:tcPr>
          <w:p w14:paraId="1F577A88" w14:textId="77777777" w:rsidR="006B6506" w:rsidRDefault="006B6506" w:rsidP="006B6506"/>
          <w:p w14:paraId="7A046A07" w14:textId="77777777" w:rsidR="006B6506" w:rsidRDefault="006B6506" w:rsidP="006B6506">
            <w:r>
              <w:t>Vivek-Pc@kev MINGW64 /e/Marist/Semester2/SoftwareVerificationAndMaintenance/termFrequency_2_</w:t>
            </w:r>
          </w:p>
          <w:p w14:paraId="16647858" w14:textId="77777777" w:rsidR="006B6506" w:rsidRDefault="006B6506" w:rsidP="006B6506">
            <w:r>
              <w:t>$ python termFrequency.py -v</w:t>
            </w:r>
          </w:p>
          <w:p w14:paraId="27698DBB" w14:textId="77777777" w:rsidR="006B6506" w:rsidRDefault="006B6506" w:rsidP="006B6506">
            <w:r>
              <w:t>Please enter a file name: input.txt</w:t>
            </w:r>
          </w:p>
          <w:p w14:paraId="176EF688" w14:textId="77777777" w:rsidR="006B6506" w:rsidRDefault="006B6506" w:rsidP="006B6506">
            <w:r>
              <w:t>Debug mode!</w:t>
            </w:r>
          </w:p>
          <w:p w14:paraId="16F490B5" w14:textId="77777777" w:rsidR="006B6506" w:rsidRDefault="006B6506" w:rsidP="006B6506">
            <w:r>
              <w:t>Input file: input.txt</w:t>
            </w:r>
          </w:p>
          <w:p w14:paraId="3F60264D" w14:textId="77777777" w:rsidR="006B6506" w:rsidRDefault="006B6506" w:rsidP="006B6506"/>
          <w:p w14:paraId="66AA3ACD" w14:textId="77777777" w:rsidR="006B6506" w:rsidRDefault="006B6506" w:rsidP="006B6506"/>
          <w:p w14:paraId="2B9EBAB8" w14:textId="77777777" w:rsidR="006B6506" w:rsidRDefault="006B6506" w:rsidP="006B6506">
            <w:r>
              <w:t>Whole Input File Content: "hello world  hai hello wolod world hello hello"</w:t>
            </w:r>
          </w:p>
          <w:p w14:paraId="036DDC12" w14:textId="77777777" w:rsidR="006B6506" w:rsidRDefault="006B6506" w:rsidP="006B6506"/>
          <w:p w14:paraId="28A04CFF" w14:textId="77777777" w:rsidR="006B6506" w:rsidRDefault="006B6506" w:rsidP="006B6506">
            <w:r>
              <w:t>===================</w:t>
            </w:r>
          </w:p>
          <w:p w14:paraId="28B69DCB" w14:textId="77777777" w:rsidR="006B6506" w:rsidRDefault="006B6506" w:rsidP="006B6506"/>
          <w:p w14:paraId="00D02F58" w14:textId="77777777" w:rsidR="006B6506" w:rsidRDefault="006B6506" w:rsidP="006B6506"/>
          <w:p w14:paraId="4DB4F818" w14:textId="77777777" w:rsidR="006B6506" w:rsidRDefault="006B6506" w:rsidP="006B6506">
            <w:r>
              <w:t>Output file: ./termFreqOutput.txt</w:t>
            </w:r>
          </w:p>
          <w:p w14:paraId="329E823E" w14:textId="77777777" w:rsidR="006B6506" w:rsidRDefault="006B6506" w:rsidP="006B6506"/>
          <w:p w14:paraId="05F75B72" w14:textId="77777777" w:rsidR="006B6506" w:rsidRDefault="006B6506" w:rsidP="006B6506"/>
          <w:p w14:paraId="7D7BCC7F" w14:textId="77777777" w:rsidR="006B6506" w:rsidRDefault="006B6506" w:rsidP="006B6506">
            <w:r>
              <w:t>Term Frequencies:</w:t>
            </w:r>
          </w:p>
          <w:p w14:paraId="11612B29" w14:textId="77777777" w:rsidR="006B6506" w:rsidRDefault="006B6506" w:rsidP="006B6506">
            <w:r>
              <w:t>"hello": {"count": "4", "tokenIds": ["0", "3", "6", "7"]}</w:t>
            </w:r>
          </w:p>
          <w:p w14:paraId="57C183A8" w14:textId="77777777" w:rsidR="006B6506" w:rsidRDefault="006B6506" w:rsidP="006B6506">
            <w:r>
              <w:t>"world": {"count": "2", "tokenIds": ["1", "5"]}</w:t>
            </w:r>
          </w:p>
          <w:p w14:paraId="35E4B3FA" w14:textId="77777777" w:rsidR="006B6506" w:rsidRDefault="006B6506" w:rsidP="006B6506">
            <w:r>
              <w:t>"hai": {"count": "1", "tokenIds": ["2"]}</w:t>
            </w:r>
          </w:p>
          <w:p w14:paraId="21D93F89" w14:textId="77777777" w:rsidR="006B6506" w:rsidRDefault="006B6506" w:rsidP="006B6506">
            <w:r>
              <w:t>"wolod": {"count": "1", "tokenIds": ["4"]}</w:t>
            </w:r>
          </w:p>
          <w:p w14:paraId="266729B6" w14:textId="77777777" w:rsidR="006B6506" w:rsidRDefault="006B6506" w:rsidP="006B6506">
            <w:r>
              <w:t>Time Before completing the file write function:  2018-03-02 12:06:06.435161</w:t>
            </w:r>
          </w:p>
          <w:p w14:paraId="5F3E83D8" w14:textId="5EB7F4C5" w:rsidR="006B6506" w:rsidRDefault="006B6506" w:rsidP="006B6506">
            <w:r>
              <w:t>Time After completing the file write function:  2018-03-02 12:06:06.436153</w:t>
            </w:r>
          </w:p>
        </w:tc>
      </w:tr>
      <w:tr w:rsidR="006B6506" w14:paraId="3C09EEA9" w14:textId="77777777" w:rsidTr="006B6506">
        <w:trPr>
          <w:trHeight w:val="286"/>
        </w:trPr>
        <w:tc>
          <w:tcPr>
            <w:tcW w:w="547" w:type="dxa"/>
            <w:vAlign w:val="bottom"/>
          </w:tcPr>
          <w:p w14:paraId="09A7F7DF" w14:textId="5EA71B1A" w:rsidR="006B6506" w:rsidRDefault="006B6506" w:rsidP="008A58EF">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2</w:t>
            </w:r>
          </w:p>
        </w:tc>
        <w:tc>
          <w:tcPr>
            <w:tcW w:w="1161" w:type="dxa"/>
            <w:vAlign w:val="bottom"/>
          </w:tcPr>
          <w:p w14:paraId="0BDCE149" w14:textId="42CB3D7A" w:rsidR="006B6506" w:rsidRDefault="006B6506" w:rsidP="008A58EF">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2 || Correct Output</w:t>
            </w:r>
          </w:p>
        </w:tc>
        <w:tc>
          <w:tcPr>
            <w:tcW w:w="1368" w:type="dxa"/>
            <w:vAlign w:val="bottom"/>
          </w:tcPr>
          <w:p w14:paraId="33BB54A2" w14:textId="72FF5B83" w:rsidR="006B6506" w:rsidRDefault="006B6506" w:rsidP="008A58EF">
            <w:r>
              <w:t>Small file testing</w:t>
            </w:r>
          </w:p>
        </w:tc>
        <w:tc>
          <w:tcPr>
            <w:tcW w:w="1278" w:type="dxa"/>
            <w:vAlign w:val="bottom"/>
          </w:tcPr>
          <w:p w14:paraId="34AA9DA6" w14:textId="140E9910" w:rsidR="006B6506" w:rsidRDefault="006B6506" w:rsidP="008A58EF">
            <w:r>
              <w:t>Input.txt contains 122 words</w:t>
            </w:r>
          </w:p>
        </w:tc>
        <w:tc>
          <w:tcPr>
            <w:tcW w:w="1211" w:type="dxa"/>
            <w:vAlign w:val="bottom"/>
          </w:tcPr>
          <w:p w14:paraId="106EB822" w14:textId="00C553F6" w:rsidR="006B6506" w:rsidRDefault="006B6506" w:rsidP="008A58EF">
            <w:r>
              <w:t>X tokens</w:t>
            </w:r>
          </w:p>
        </w:tc>
        <w:tc>
          <w:tcPr>
            <w:tcW w:w="3160" w:type="dxa"/>
            <w:vAlign w:val="bottom"/>
          </w:tcPr>
          <w:p w14:paraId="00BBD055" w14:textId="77777777" w:rsidR="006B6506" w:rsidRDefault="006B6506" w:rsidP="006B650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029AA721" w14:textId="77777777" w:rsidR="006B6506" w:rsidRDefault="006B6506" w:rsidP="008A58EF"/>
        </w:tc>
        <w:tc>
          <w:tcPr>
            <w:tcW w:w="6570" w:type="dxa"/>
            <w:vAlign w:val="bottom"/>
          </w:tcPr>
          <w:p w14:paraId="099CABB1" w14:textId="77777777" w:rsidR="006B6506" w:rsidRDefault="006B6506" w:rsidP="006B6506">
            <w:r>
              <w:t>Vivek-Pc@kev MINGW64 /e/Marist/Semester2/SoftwareVerificationAndMaintenance/termFrequency_2_</w:t>
            </w:r>
          </w:p>
          <w:p w14:paraId="5A7359F9" w14:textId="77777777" w:rsidR="006B6506" w:rsidRDefault="006B6506" w:rsidP="006B6506">
            <w:r>
              <w:t>$ python termFrequency.py -v</w:t>
            </w:r>
          </w:p>
          <w:p w14:paraId="164F99E6" w14:textId="77777777" w:rsidR="006B6506" w:rsidRDefault="006B6506" w:rsidP="006B6506">
            <w:r>
              <w:t>Please enter a file name: input.txt</w:t>
            </w:r>
          </w:p>
          <w:p w14:paraId="06CFCA60" w14:textId="77777777" w:rsidR="006B6506" w:rsidRDefault="006B6506" w:rsidP="006B6506">
            <w:r>
              <w:t>Debug mode!</w:t>
            </w:r>
          </w:p>
          <w:p w14:paraId="6C9372BB" w14:textId="77777777" w:rsidR="006B6506" w:rsidRDefault="006B6506" w:rsidP="006B6506">
            <w:r>
              <w:t>Input file: input.txt</w:t>
            </w:r>
          </w:p>
          <w:p w14:paraId="6FA55010" w14:textId="77777777" w:rsidR="006B6506" w:rsidRDefault="006B6506" w:rsidP="006B6506"/>
          <w:p w14:paraId="33FD77D0" w14:textId="77777777" w:rsidR="006B6506" w:rsidRDefault="006B6506" w:rsidP="006B6506"/>
          <w:p w14:paraId="1DEA4619" w14:textId="77777777" w:rsidR="006B6506" w:rsidRDefault="006B6506" w:rsidP="006B6506">
            <w:r>
              <w:t>Whole Input File Content: Stress testing is a type of performance testing focused on determining an application’s robustness, availability, and reliability under extreme conditions. The goal of stress testing is to identify application issues that arise or become apparent only under extreme conditions. These conditions can include heavy loads, high concurrency, or limited computational resources. Proper stress testing is useful in finding synchronization and timing bugs, interlock problems, priority problems, and resource loss bugs. The idea is to stress a system to the breaking point in order to find bugs that will make that break potentially harmful. The system is not expected to process the overload without adequate resources, but to behave (e.g., fail) in an acceptable manner (e.g., not corrupting or losing data).</w:t>
            </w:r>
          </w:p>
          <w:p w14:paraId="3F8FF743" w14:textId="77777777" w:rsidR="006B6506" w:rsidRDefault="006B6506" w:rsidP="006B6506"/>
          <w:p w14:paraId="110D9870" w14:textId="77777777" w:rsidR="006B6506" w:rsidRDefault="006B6506" w:rsidP="006B6506">
            <w:r>
              <w:t>===================</w:t>
            </w:r>
          </w:p>
          <w:p w14:paraId="519DC505" w14:textId="77777777" w:rsidR="006B6506" w:rsidRDefault="006B6506" w:rsidP="006B6506"/>
          <w:p w14:paraId="2C9C43D5" w14:textId="77777777" w:rsidR="006B6506" w:rsidRDefault="006B6506" w:rsidP="006B6506"/>
          <w:p w14:paraId="132E9504" w14:textId="77777777" w:rsidR="006B6506" w:rsidRDefault="006B6506" w:rsidP="006B6506">
            <w:r>
              <w:t>Output file: ./termFreqOutput.txt</w:t>
            </w:r>
          </w:p>
          <w:p w14:paraId="091FFB45" w14:textId="77777777" w:rsidR="006B6506" w:rsidRDefault="006B6506" w:rsidP="006B6506"/>
          <w:p w14:paraId="68ED41E0" w14:textId="77777777" w:rsidR="006B6506" w:rsidRDefault="006B6506" w:rsidP="006B6506">
            <w:r>
              <w:t>……</w:t>
            </w:r>
          </w:p>
          <w:p w14:paraId="5C97BBE6" w14:textId="77777777" w:rsidR="006B6506" w:rsidRDefault="006B6506" w:rsidP="006B6506">
            <w:r>
              <w:t>Time Before completing the file write function:  2018-03-02 12:18:31.055440</w:t>
            </w:r>
          </w:p>
          <w:p w14:paraId="5F78E584" w14:textId="44105FB7" w:rsidR="006B6506" w:rsidRDefault="006B6506" w:rsidP="006B6506">
            <w:r>
              <w:t>Time After completing the file write function:  2018-03-02 12:18:31.067437</w:t>
            </w:r>
          </w:p>
        </w:tc>
      </w:tr>
      <w:tr w:rsidR="006B6506" w14:paraId="693818AF" w14:textId="77777777" w:rsidTr="006B6506">
        <w:trPr>
          <w:trHeight w:val="286"/>
        </w:trPr>
        <w:tc>
          <w:tcPr>
            <w:tcW w:w="547" w:type="dxa"/>
            <w:vAlign w:val="bottom"/>
          </w:tcPr>
          <w:p w14:paraId="5AA1D126" w14:textId="1F912941" w:rsidR="006B6506" w:rsidRDefault="006B6506" w:rsidP="006B650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lastRenderedPageBreak/>
              <w:t>3</w:t>
            </w:r>
          </w:p>
        </w:tc>
        <w:tc>
          <w:tcPr>
            <w:tcW w:w="1161" w:type="dxa"/>
            <w:vAlign w:val="bottom"/>
          </w:tcPr>
          <w:p w14:paraId="0CE18AB4" w14:textId="54AE25D5" w:rsidR="006B6506" w:rsidRDefault="006B6506" w:rsidP="006B650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3</w:t>
            </w:r>
            <w:r>
              <w:rPr>
                <w:rFonts w:ascii="Tw Cen MT" w:eastAsia="Times New Roman" w:hAnsi="Tw Cen MT" w:cs="Times New Roman"/>
                <w:color w:val="000000"/>
                <w:sz w:val="20"/>
                <w:szCs w:val="20"/>
              </w:rPr>
              <w:t xml:space="preserve"> || Correct Output</w:t>
            </w:r>
          </w:p>
        </w:tc>
        <w:tc>
          <w:tcPr>
            <w:tcW w:w="1368" w:type="dxa"/>
            <w:vAlign w:val="bottom"/>
          </w:tcPr>
          <w:p w14:paraId="4392E472" w14:textId="63CFA26F" w:rsidR="006B6506" w:rsidRDefault="004C61E2" w:rsidP="006B6506">
            <w:r>
              <w:t>Big</w:t>
            </w:r>
            <w:r w:rsidR="006B6506">
              <w:t xml:space="preserve"> file testing</w:t>
            </w:r>
          </w:p>
        </w:tc>
        <w:tc>
          <w:tcPr>
            <w:tcW w:w="1278" w:type="dxa"/>
            <w:vAlign w:val="bottom"/>
          </w:tcPr>
          <w:p w14:paraId="7552C712" w14:textId="59B1B90B" w:rsidR="006B6506" w:rsidRDefault="006B6506" w:rsidP="006B6506">
            <w:r>
              <w:t xml:space="preserve">Input.txt contains </w:t>
            </w:r>
            <w:r>
              <w:t>122,000</w:t>
            </w:r>
            <w:r>
              <w:t xml:space="preserve"> words</w:t>
            </w:r>
          </w:p>
        </w:tc>
        <w:tc>
          <w:tcPr>
            <w:tcW w:w="1211" w:type="dxa"/>
            <w:vAlign w:val="bottom"/>
          </w:tcPr>
          <w:p w14:paraId="03ABFFB2" w14:textId="34608F01" w:rsidR="006B6506" w:rsidRDefault="006B6506" w:rsidP="006B6506">
            <w:r>
              <w:t>X tokens</w:t>
            </w:r>
          </w:p>
        </w:tc>
        <w:tc>
          <w:tcPr>
            <w:tcW w:w="3160" w:type="dxa"/>
            <w:vAlign w:val="bottom"/>
          </w:tcPr>
          <w:p w14:paraId="775AED34" w14:textId="77777777" w:rsidR="006B6506" w:rsidRDefault="006B6506" w:rsidP="006B650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787CF068" w14:textId="77777777" w:rsidR="006B6506" w:rsidRDefault="006B6506" w:rsidP="006B6506"/>
        </w:tc>
        <w:tc>
          <w:tcPr>
            <w:tcW w:w="6570" w:type="dxa"/>
            <w:vAlign w:val="bottom"/>
          </w:tcPr>
          <w:p w14:paraId="47076FD1" w14:textId="77777777" w:rsidR="006B6506" w:rsidRDefault="006B6506" w:rsidP="006B6506">
            <w:r>
              <w:t>Time Before completing the file write function:  2018-03-02 12:21:47.030644</w:t>
            </w:r>
          </w:p>
          <w:p w14:paraId="16662F7A" w14:textId="035986DC" w:rsidR="006B6506" w:rsidRDefault="006B6506" w:rsidP="006B6506">
            <w:r>
              <w:t>Time After completing the file write function:  2018-03-02 12:21:47.035623</w:t>
            </w:r>
          </w:p>
        </w:tc>
      </w:tr>
      <w:tr w:rsidR="003F6D16" w14:paraId="3638CD7E" w14:textId="77777777" w:rsidTr="006B6506">
        <w:trPr>
          <w:trHeight w:val="286"/>
        </w:trPr>
        <w:tc>
          <w:tcPr>
            <w:tcW w:w="547" w:type="dxa"/>
            <w:vAlign w:val="bottom"/>
          </w:tcPr>
          <w:p w14:paraId="2765B7A7" w14:textId="7C61A3B6" w:rsidR="003F6D16" w:rsidRDefault="003F6D16" w:rsidP="003F6D1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4</w:t>
            </w:r>
          </w:p>
        </w:tc>
        <w:tc>
          <w:tcPr>
            <w:tcW w:w="1161" w:type="dxa"/>
            <w:vAlign w:val="bottom"/>
          </w:tcPr>
          <w:p w14:paraId="04433765" w14:textId="72E6EB1F" w:rsidR="003F6D16" w:rsidRDefault="003F6D16" w:rsidP="003F6D1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4</w:t>
            </w:r>
            <w:r>
              <w:rPr>
                <w:rFonts w:ascii="Tw Cen MT" w:eastAsia="Times New Roman" w:hAnsi="Tw Cen MT" w:cs="Times New Roman"/>
                <w:color w:val="000000"/>
                <w:sz w:val="20"/>
                <w:szCs w:val="20"/>
              </w:rPr>
              <w:t xml:space="preserve"> ||</w:t>
            </w:r>
            <w:r w:rsidR="003848D3">
              <w:rPr>
                <w:rFonts w:ascii="Tw Cen MT" w:eastAsia="Times New Roman" w:hAnsi="Tw Cen MT" w:cs="Times New Roman"/>
                <w:color w:val="000000"/>
                <w:sz w:val="20"/>
                <w:szCs w:val="20"/>
              </w:rPr>
              <w:t>Correct Output</w:t>
            </w:r>
          </w:p>
        </w:tc>
        <w:tc>
          <w:tcPr>
            <w:tcW w:w="1368" w:type="dxa"/>
            <w:vAlign w:val="bottom"/>
          </w:tcPr>
          <w:p w14:paraId="21B0DA3C" w14:textId="42FD585A" w:rsidR="003F6D16" w:rsidRDefault="003F6D16" w:rsidP="003F6D16">
            <w:r>
              <w:t>Bigger file testing</w:t>
            </w:r>
          </w:p>
        </w:tc>
        <w:tc>
          <w:tcPr>
            <w:tcW w:w="1278" w:type="dxa"/>
            <w:vAlign w:val="bottom"/>
          </w:tcPr>
          <w:p w14:paraId="18B100A6" w14:textId="62F6D26F" w:rsidR="003F6D16" w:rsidRDefault="003F6D16" w:rsidP="003F6D16">
            <w:r>
              <w:t xml:space="preserve">Input.txt contains </w:t>
            </w:r>
            <w:r w:rsidR="003848D3">
              <w:t>3,880,800</w:t>
            </w:r>
            <w:r>
              <w:t xml:space="preserve"> words with </w:t>
            </w:r>
            <w:r w:rsidR="003848D3">
              <w:t>50,409</w:t>
            </w:r>
            <w:r>
              <w:t xml:space="preserve"> lines</w:t>
            </w:r>
          </w:p>
        </w:tc>
        <w:tc>
          <w:tcPr>
            <w:tcW w:w="1211" w:type="dxa"/>
            <w:vAlign w:val="bottom"/>
          </w:tcPr>
          <w:p w14:paraId="59729368" w14:textId="29A8D4CD" w:rsidR="003F6D16" w:rsidRDefault="003F6D16" w:rsidP="003F6D16">
            <w:r>
              <w:t>X tokens</w:t>
            </w:r>
          </w:p>
        </w:tc>
        <w:tc>
          <w:tcPr>
            <w:tcW w:w="3160" w:type="dxa"/>
            <w:vAlign w:val="bottom"/>
          </w:tcPr>
          <w:p w14:paraId="4CF890EB" w14:textId="77777777" w:rsidR="003F6D16" w:rsidRDefault="003F6D16" w:rsidP="003F6D1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1B8DD1FA" w14:textId="77777777" w:rsidR="003F6D16" w:rsidRDefault="003F6D16" w:rsidP="003F6D16">
            <w:pPr>
              <w:rPr>
                <w:rFonts w:ascii="Tw Cen MT" w:eastAsia="Times New Roman" w:hAnsi="Tw Cen MT" w:cs="Times New Roman"/>
                <w:color w:val="000000"/>
                <w:sz w:val="20"/>
                <w:szCs w:val="20"/>
              </w:rPr>
            </w:pPr>
          </w:p>
        </w:tc>
        <w:tc>
          <w:tcPr>
            <w:tcW w:w="6570" w:type="dxa"/>
            <w:vAlign w:val="bottom"/>
          </w:tcPr>
          <w:p w14:paraId="76DC560B" w14:textId="380ACFCA" w:rsidR="003F6D16" w:rsidRDefault="003848D3" w:rsidP="003F6D16">
            <w:r w:rsidRPr="003848D3">
              <w:t>Time Before inputting the fileName:  2018-03-02 12:38:41.372525</w:t>
            </w:r>
          </w:p>
          <w:p w14:paraId="11D25512" w14:textId="77777777" w:rsidR="003848D3" w:rsidRDefault="003848D3" w:rsidP="003F6D16"/>
          <w:p w14:paraId="6C659E08" w14:textId="77777777" w:rsidR="003848D3" w:rsidRDefault="003848D3" w:rsidP="003848D3">
            <w:r>
              <w:t>Time Before completing the file write function:  2018-03-02 12:39:23.800657</w:t>
            </w:r>
          </w:p>
          <w:p w14:paraId="2ABD2B74" w14:textId="116C9956" w:rsidR="003F6D16" w:rsidRDefault="003848D3" w:rsidP="003848D3">
            <w:r>
              <w:t>Time After completing the file write function:  2018-03-02 12:39:23.805682</w:t>
            </w:r>
          </w:p>
        </w:tc>
      </w:tr>
      <w:tr w:rsidR="003F6D16" w14:paraId="7312A3EA" w14:textId="77777777" w:rsidTr="006B6506">
        <w:trPr>
          <w:trHeight w:val="286"/>
        </w:trPr>
        <w:tc>
          <w:tcPr>
            <w:tcW w:w="547" w:type="dxa"/>
            <w:vAlign w:val="bottom"/>
          </w:tcPr>
          <w:p w14:paraId="7D90FF23" w14:textId="20E656A2" w:rsidR="003F6D16" w:rsidRDefault="003F6D16" w:rsidP="003F6D1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5</w:t>
            </w:r>
          </w:p>
        </w:tc>
        <w:tc>
          <w:tcPr>
            <w:tcW w:w="1161" w:type="dxa"/>
            <w:vAlign w:val="bottom"/>
          </w:tcPr>
          <w:p w14:paraId="3E98CD76" w14:textId="00A2A433" w:rsidR="003F6D16" w:rsidRDefault="003F6D16" w:rsidP="003F6D1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5</w:t>
            </w:r>
            <w:r>
              <w:rPr>
                <w:rFonts w:ascii="Tw Cen MT" w:eastAsia="Times New Roman" w:hAnsi="Tw Cen MT" w:cs="Times New Roman"/>
                <w:color w:val="000000"/>
                <w:sz w:val="20"/>
                <w:szCs w:val="20"/>
              </w:rPr>
              <w:t xml:space="preserve"> || </w:t>
            </w:r>
            <w:r>
              <w:rPr>
                <w:rFonts w:ascii="Tw Cen MT" w:eastAsia="Times New Roman" w:hAnsi="Tw Cen MT" w:cs="Times New Roman"/>
                <w:b/>
                <w:color w:val="000000"/>
                <w:sz w:val="20"/>
                <w:szCs w:val="20"/>
              </w:rPr>
              <w:t>Memory Error – I guess Issue is with my system</w:t>
            </w:r>
          </w:p>
        </w:tc>
        <w:tc>
          <w:tcPr>
            <w:tcW w:w="1368" w:type="dxa"/>
            <w:vAlign w:val="bottom"/>
          </w:tcPr>
          <w:p w14:paraId="070F0981" w14:textId="264440D7" w:rsidR="003F6D16" w:rsidRDefault="003F6D16" w:rsidP="003F6D16">
            <w:r>
              <w:t>Bigger file testing</w:t>
            </w:r>
          </w:p>
        </w:tc>
        <w:tc>
          <w:tcPr>
            <w:tcW w:w="1278" w:type="dxa"/>
            <w:vAlign w:val="bottom"/>
          </w:tcPr>
          <w:p w14:paraId="66EC40F9" w14:textId="5D9F0C2C" w:rsidR="003F6D16" w:rsidRDefault="003F6D16" w:rsidP="003F6D16">
            <w:r>
              <w:t xml:space="preserve">Input.txt contains </w:t>
            </w:r>
            <w:r>
              <w:t>17,791,5</w:t>
            </w:r>
            <w:r>
              <w:t xml:space="preserve">00 words with </w:t>
            </w:r>
            <w:r>
              <w:t xml:space="preserve">147,918 </w:t>
            </w:r>
            <w:r>
              <w:t>lines</w:t>
            </w:r>
          </w:p>
        </w:tc>
        <w:tc>
          <w:tcPr>
            <w:tcW w:w="1211" w:type="dxa"/>
            <w:vAlign w:val="bottom"/>
          </w:tcPr>
          <w:p w14:paraId="1085899F" w14:textId="57E15A1F" w:rsidR="003F6D16" w:rsidRDefault="003F6D16" w:rsidP="003F6D16">
            <w:r>
              <w:t>X tokens</w:t>
            </w:r>
          </w:p>
        </w:tc>
        <w:tc>
          <w:tcPr>
            <w:tcW w:w="3160" w:type="dxa"/>
            <w:vAlign w:val="bottom"/>
          </w:tcPr>
          <w:p w14:paraId="7B4B45C7" w14:textId="77777777" w:rsidR="003F6D16" w:rsidRDefault="003F6D16" w:rsidP="003F6D1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6DFD4138" w14:textId="77777777" w:rsidR="003F6D16" w:rsidRDefault="003F6D16" w:rsidP="003F6D16">
            <w:pPr>
              <w:rPr>
                <w:rFonts w:ascii="Tw Cen MT" w:eastAsia="Times New Roman" w:hAnsi="Tw Cen MT" w:cs="Times New Roman"/>
                <w:color w:val="000000"/>
                <w:sz w:val="20"/>
                <w:szCs w:val="20"/>
              </w:rPr>
            </w:pPr>
          </w:p>
        </w:tc>
        <w:tc>
          <w:tcPr>
            <w:tcW w:w="6570" w:type="dxa"/>
            <w:vAlign w:val="bottom"/>
          </w:tcPr>
          <w:p w14:paraId="62C9C366" w14:textId="77777777" w:rsidR="003F6D16" w:rsidRDefault="003F6D16" w:rsidP="003F6D16"/>
          <w:p w14:paraId="715A04AE" w14:textId="77777777" w:rsidR="003F6D16" w:rsidRDefault="003F6D16" w:rsidP="003F6D16">
            <w:r>
              <w:t>===================</w:t>
            </w:r>
          </w:p>
          <w:p w14:paraId="2572853E" w14:textId="77777777" w:rsidR="003F6D16" w:rsidRDefault="003F6D16" w:rsidP="003F6D16"/>
          <w:p w14:paraId="356E6315" w14:textId="77777777" w:rsidR="003F6D16" w:rsidRDefault="003F6D16" w:rsidP="003F6D16"/>
          <w:p w14:paraId="66DBE203" w14:textId="77777777" w:rsidR="003F6D16" w:rsidRDefault="003F6D16" w:rsidP="003F6D16">
            <w:r>
              <w:t>Traceback (most recent call last):</w:t>
            </w:r>
          </w:p>
          <w:p w14:paraId="1C7A6E93" w14:textId="77777777" w:rsidR="003F6D16" w:rsidRDefault="003F6D16" w:rsidP="003F6D16">
            <w:r>
              <w:t xml:space="preserve">  File "termFrequency.py", line 140, in &lt;module&gt;</w:t>
            </w:r>
          </w:p>
          <w:p w14:paraId="1FF0BCF2" w14:textId="77777777" w:rsidR="003F6D16" w:rsidRDefault="003F6D16" w:rsidP="003F6D16">
            <w:r>
              <w:t xml:space="preserve">    tokens = re.findall('[\\w]+', content.lower().replace('\n', ' ').replace('\r', ' ').replace('. ', ' ').replace('; ', ' ').replace(', ', ' '))</w:t>
            </w:r>
          </w:p>
          <w:p w14:paraId="27BC04D8" w14:textId="718D4496" w:rsidR="003F6D16" w:rsidRDefault="003F6D16" w:rsidP="003F6D16">
            <w:r>
              <w:t>MemoryError</w:t>
            </w:r>
          </w:p>
        </w:tc>
      </w:tr>
      <w:tr w:rsidR="006B6506" w14:paraId="228C8391" w14:textId="77777777" w:rsidTr="006B6506">
        <w:trPr>
          <w:trHeight w:val="286"/>
        </w:trPr>
        <w:tc>
          <w:tcPr>
            <w:tcW w:w="547" w:type="dxa"/>
            <w:vAlign w:val="bottom"/>
          </w:tcPr>
          <w:p w14:paraId="7C601D09" w14:textId="72F3571B" w:rsidR="006B6506" w:rsidRDefault="003F6D16" w:rsidP="006B650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6</w:t>
            </w:r>
          </w:p>
        </w:tc>
        <w:tc>
          <w:tcPr>
            <w:tcW w:w="1161" w:type="dxa"/>
            <w:vAlign w:val="bottom"/>
          </w:tcPr>
          <w:p w14:paraId="0E46E553" w14:textId="671C3EF4" w:rsidR="006B6506" w:rsidRPr="0055266D" w:rsidRDefault="003F6D16" w:rsidP="006B6506">
            <w:pPr>
              <w:rPr>
                <w:rFonts w:ascii="Tw Cen MT" w:eastAsia="Times New Roman" w:hAnsi="Tw Cen MT" w:cs="Times New Roman"/>
                <w:b/>
                <w:color w:val="000000"/>
                <w:sz w:val="20"/>
                <w:szCs w:val="20"/>
              </w:rPr>
            </w:pPr>
            <w:r>
              <w:rPr>
                <w:rFonts w:ascii="Tw Cen MT" w:eastAsia="Times New Roman" w:hAnsi="Tw Cen MT" w:cs="Times New Roman"/>
                <w:color w:val="000000"/>
                <w:sz w:val="20"/>
                <w:szCs w:val="20"/>
              </w:rPr>
              <w:t>6</w:t>
            </w:r>
            <w:r w:rsidR="006B6506">
              <w:rPr>
                <w:rFonts w:ascii="Tw Cen MT" w:eastAsia="Times New Roman" w:hAnsi="Tw Cen MT" w:cs="Times New Roman"/>
                <w:color w:val="000000"/>
                <w:sz w:val="20"/>
                <w:szCs w:val="20"/>
              </w:rPr>
              <w:t xml:space="preserve"> || </w:t>
            </w:r>
            <w:r w:rsidR="0055266D">
              <w:rPr>
                <w:rFonts w:ascii="Tw Cen MT" w:eastAsia="Times New Roman" w:hAnsi="Tw Cen MT" w:cs="Times New Roman"/>
                <w:b/>
                <w:color w:val="000000"/>
                <w:sz w:val="20"/>
                <w:szCs w:val="20"/>
              </w:rPr>
              <w:t xml:space="preserve">Memory Error – I guess Issue is </w:t>
            </w:r>
            <w:r w:rsidR="0055266D">
              <w:rPr>
                <w:rFonts w:ascii="Tw Cen MT" w:eastAsia="Times New Roman" w:hAnsi="Tw Cen MT" w:cs="Times New Roman"/>
                <w:b/>
                <w:color w:val="000000"/>
                <w:sz w:val="20"/>
                <w:szCs w:val="20"/>
              </w:rPr>
              <w:lastRenderedPageBreak/>
              <w:t>with my system</w:t>
            </w:r>
          </w:p>
        </w:tc>
        <w:tc>
          <w:tcPr>
            <w:tcW w:w="1368" w:type="dxa"/>
            <w:vAlign w:val="bottom"/>
          </w:tcPr>
          <w:p w14:paraId="50D848CA" w14:textId="796A2C7B" w:rsidR="006B6506" w:rsidRDefault="006B6506" w:rsidP="006B6506">
            <w:r>
              <w:lastRenderedPageBreak/>
              <w:t>Big</w:t>
            </w:r>
            <w:r w:rsidR="004C61E2">
              <w:t>ger</w:t>
            </w:r>
            <w:r>
              <w:t xml:space="preserve"> </w:t>
            </w:r>
            <w:r>
              <w:t>file testing</w:t>
            </w:r>
          </w:p>
        </w:tc>
        <w:tc>
          <w:tcPr>
            <w:tcW w:w="1278" w:type="dxa"/>
            <w:vAlign w:val="bottom"/>
          </w:tcPr>
          <w:p w14:paraId="146D4A99" w14:textId="2878B4AA" w:rsidR="006B6506" w:rsidRDefault="006B6506" w:rsidP="006B6506">
            <w:r>
              <w:t xml:space="preserve">Input.txt contains </w:t>
            </w:r>
            <w:r>
              <w:t>24,766,000</w:t>
            </w:r>
            <w:r>
              <w:t xml:space="preserve"> words</w:t>
            </w:r>
            <w:r>
              <w:t xml:space="preserve"> with </w:t>
            </w:r>
            <w:r>
              <w:lastRenderedPageBreak/>
              <w:t>203,204 lines</w:t>
            </w:r>
          </w:p>
        </w:tc>
        <w:tc>
          <w:tcPr>
            <w:tcW w:w="1211" w:type="dxa"/>
            <w:vAlign w:val="bottom"/>
          </w:tcPr>
          <w:p w14:paraId="3FD3818F" w14:textId="3BCCA285" w:rsidR="006B6506" w:rsidRDefault="006B6506" w:rsidP="006B6506">
            <w:r>
              <w:lastRenderedPageBreak/>
              <w:t>X tokens</w:t>
            </w:r>
          </w:p>
        </w:tc>
        <w:tc>
          <w:tcPr>
            <w:tcW w:w="3160" w:type="dxa"/>
            <w:vAlign w:val="bottom"/>
          </w:tcPr>
          <w:p w14:paraId="34838A2E" w14:textId="77777777" w:rsidR="006B6506" w:rsidRDefault="006B6506" w:rsidP="006B6506">
            <w:pPr>
              <w:rPr>
                <w:rFonts w:ascii="Tw Cen MT" w:eastAsia="Times New Roman" w:hAnsi="Tw Cen MT" w:cs="Times New Roman"/>
                <w:color w:val="000000"/>
                <w:sz w:val="20"/>
                <w:szCs w:val="20"/>
              </w:rPr>
            </w:pPr>
            <w:r>
              <w:rPr>
                <w:rFonts w:ascii="Tw Cen MT" w:eastAsia="Times New Roman" w:hAnsi="Tw Cen MT" w:cs="Times New Roman"/>
                <w:color w:val="000000"/>
                <w:sz w:val="20"/>
                <w:szCs w:val="20"/>
              </w:rPr>
              <w:t>1. Execute the command “python termFrequency.py -v” then “input.json” and validate the output</w:t>
            </w:r>
          </w:p>
          <w:p w14:paraId="301E2AB5" w14:textId="77777777" w:rsidR="006B6506" w:rsidRDefault="006B6506" w:rsidP="006B6506"/>
        </w:tc>
        <w:tc>
          <w:tcPr>
            <w:tcW w:w="6570" w:type="dxa"/>
            <w:vAlign w:val="bottom"/>
          </w:tcPr>
          <w:p w14:paraId="640A2B3E" w14:textId="77777777" w:rsidR="0055266D" w:rsidRDefault="0055266D" w:rsidP="0055266D">
            <w:r>
              <w:t>Traceback (most recent call last):</w:t>
            </w:r>
          </w:p>
          <w:p w14:paraId="7529C78E" w14:textId="77777777" w:rsidR="0055266D" w:rsidRDefault="0055266D" w:rsidP="0055266D">
            <w:r>
              <w:t xml:space="preserve">  File "termFrequency.py", line 140, in &lt;module&gt;</w:t>
            </w:r>
          </w:p>
          <w:p w14:paraId="5ED99137" w14:textId="77777777" w:rsidR="0055266D" w:rsidRDefault="0055266D" w:rsidP="0055266D">
            <w:r>
              <w:t xml:space="preserve">    tokens = re.findall('[\\w]+', content.lower().replace('\n', ' ').replace('\r', ' ').replace('. ', ' ').replace('; ', ' ').replace(', ', ' '))</w:t>
            </w:r>
          </w:p>
          <w:p w14:paraId="4B193ED6" w14:textId="5BA4C3EB" w:rsidR="006B6506" w:rsidRDefault="0055266D" w:rsidP="0055266D">
            <w:r>
              <w:lastRenderedPageBreak/>
              <w:t>MemoryError</w:t>
            </w:r>
          </w:p>
        </w:tc>
      </w:tr>
      <w:tr w:rsidR="006B6506" w14:paraId="176C94F8" w14:textId="77777777" w:rsidTr="006B6506">
        <w:trPr>
          <w:trHeight w:val="286"/>
        </w:trPr>
        <w:tc>
          <w:tcPr>
            <w:tcW w:w="547" w:type="dxa"/>
            <w:vAlign w:val="bottom"/>
          </w:tcPr>
          <w:p w14:paraId="01385581" w14:textId="77777777" w:rsidR="006B6506" w:rsidRDefault="006B6506" w:rsidP="006B6506">
            <w:pPr>
              <w:rPr>
                <w:rFonts w:ascii="Tw Cen MT" w:eastAsia="Times New Roman" w:hAnsi="Tw Cen MT" w:cs="Times New Roman"/>
                <w:color w:val="000000"/>
                <w:sz w:val="20"/>
                <w:szCs w:val="20"/>
              </w:rPr>
            </w:pPr>
          </w:p>
        </w:tc>
        <w:tc>
          <w:tcPr>
            <w:tcW w:w="1161" w:type="dxa"/>
            <w:vAlign w:val="bottom"/>
          </w:tcPr>
          <w:p w14:paraId="6934DC26" w14:textId="77777777" w:rsidR="006B6506" w:rsidRDefault="006B6506" w:rsidP="006B6506">
            <w:pPr>
              <w:rPr>
                <w:rFonts w:ascii="Tw Cen MT" w:eastAsia="Times New Roman" w:hAnsi="Tw Cen MT" w:cs="Times New Roman"/>
                <w:color w:val="000000"/>
                <w:sz w:val="20"/>
                <w:szCs w:val="20"/>
              </w:rPr>
            </w:pPr>
          </w:p>
        </w:tc>
        <w:tc>
          <w:tcPr>
            <w:tcW w:w="1368" w:type="dxa"/>
            <w:vAlign w:val="bottom"/>
          </w:tcPr>
          <w:p w14:paraId="2BEE970B" w14:textId="77777777" w:rsidR="006B6506" w:rsidRDefault="006B6506" w:rsidP="006B6506"/>
        </w:tc>
        <w:tc>
          <w:tcPr>
            <w:tcW w:w="1278" w:type="dxa"/>
            <w:vAlign w:val="bottom"/>
          </w:tcPr>
          <w:p w14:paraId="7B253BE3" w14:textId="77777777" w:rsidR="006B6506" w:rsidRDefault="006B6506" w:rsidP="006B6506"/>
        </w:tc>
        <w:tc>
          <w:tcPr>
            <w:tcW w:w="1211" w:type="dxa"/>
            <w:vAlign w:val="bottom"/>
          </w:tcPr>
          <w:p w14:paraId="5E776AD3" w14:textId="77777777" w:rsidR="006B6506" w:rsidRDefault="006B6506" w:rsidP="006B6506"/>
        </w:tc>
        <w:tc>
          <w:tcPr>
            <w:tcW w:w="3160" w:type="dxa"/>
            <w:vAlign w:val="bottom"/>
          </w:tcPr>
          <w:p w14:paraId="264A0821" w14:textId="77777777" w:rsidR="006B6506" w:rsidRDefault="006B6506" w:rsidP="006B6506"/>
        </w:tc>
        <w:tc>
          <w:tcPr>
            <w:tcW w:w="6570" w:type="dxa"/>
            <w:vAlign w:val="bottom"/>
          </w:tcPr>
          <w:p w14:paraId="43EA87E7" w14:textId="77777777" w:rsidR="006B6506" w:rsidRDefault="006B6506" w:rsidP="006B6506"/>
        </w:tc>
      </w:tr>
    </w:tbl>
    <w:p w14:paraId="118E595F" w14:textId="77777777" w:rsidR="00D95847" w:rsidRDefault="00D95847" w:rsidP="00D95847"/>
    <w:p w14:paraId="470A9C5A" w14:textId="77777777" w:rsidR="00D95847" w:rsidRDefault="00D95847" w:rsidP="00D95847"/>
    <w:p w14:paraId="1FDF3D1B" w14:textId="77777777" w:rsidR="00D95847" w:rsidRDefault="00D95847" w:rsidP="00D95847"/>
    <w:sectPr w:rsidR="00D95847" w:rsidSect="00D95847">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FFD00" w14:textId="77777777" w:rsidR="001B4FE9" w:rsidRDefault="001B4FE9" w:rsidP="00D95847">
      <w:pPr>
        <w:spacing w:after="0" w:line="240" w:lineRule="auto"/>
      </w:pPr>
      <w:r>
        <w:separator/>
      </w:r>
    </w:p>
  </w:endnote>
  <w:endnote w:type="continuationSeparator" w:id="0">
    <w:p w14:paraId="6EA15309" w14:textId="77777777" w:rsidR="001B4FE9" w:rsidRDefault="001B4FE9" w:rsidP="00D958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Nirmala UI">
    <w:panose1 w:val="020B0502040204020203"/>
    <w:charset w:val="00"/>
    <w:family w:val="swiss"/>
    <w:pitch w:val="variable"/>
    <w:sig w:usb0="80FF8023" w:usb1="0000004A" w:usb2="000002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02BAD" w14:textId="77777777" w:rsidR="001B4FE9" w:rsidRDefault="001B4FE9" w:rsidP="00D95847">
      <w:pPr>
        <w:spacing w:after="0" w:line="240" w:lineRule="auto"/>
      </w:pPr>
      <w:r>
        <w:separator/>
      </w:r>
    </w:p>
  </w:footnote>
  <w:footnote w:type="continuationSeparator" w:id="0">
    <w:p w14:paraId="02464C6D" w14:textId="77777777" w:rsidR="001B4FE9" w:rsidRDefault="001B4FE9" w:rsidP="00D958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93E1B"/>
    <w:multiLevelType w:val="hybridMultilevel"/>
    <w:tmpl w:val="6842399C"/>
    <w:lvl w:ilvl="0" w:tplc="F900F7BC">
      <w:start w:val="1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F7195C"/>
    <w:multiLevelType w:val="hybridMultilevel"/>
    <w:tmpl w:val="B314AA62"/>
    <w:lvl w:ilvl="0" w:tplc="75688E32">
      <w:start w:val="6"/>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2E0C3F"/>
    <w:multiLevelType w:val="hybridMultilevel"/>
    <w:tmpl w:val="377A9B28"/>
    <w:lvl w:ilvl="0" w:tplc="5C2EA3B0">
      <w:start w:val="2"/>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8770D0"/>
    <w:multiLevelType w:val="hybridMultilevel"/>
    <w:tmpl w:val="89ACED62"/>
    <w:lvl w:ilvl="0" w:tplc="62C0DC00">
      <w:start w:val="3"/>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E00653"/>
    <w:multiLevelType w:val="hybridMultilevel"/>
    <w:tmpl w:val="0AC0D9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D00879"/>
    <w:multiLevelType w:val="hybridMultilevel"/>
    <w:tmpl w:val="9CF606E8"/>
    <w:lvl w:ilvl="0" w:tplc="3B5C826A">
      <w:start w:val="9"/>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BF7C8F"/>
    <w:multiLevelType w:val="hybridMultilevel"/>
    <w:tmpl w:val="347E2006"/>
    <w:lvl w:ilvl="0" w:tplc="2708B564">
      <w:start w:val="6"/>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516F57"/>
    <w:multiLevelType w:val="hybridMultilevel"/>
    <w:tmpl w:val="6038A0A8"/>
    <w:lvl w:ilvl="0" w:tplc="632C2E80">
      <w:start w:val="7"/>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687506"/>
    <w:multiLevelType w:val="hybridMultilevel"/>
    <w:tmpl w:val="36165486"/>
    <w:lvl w:ilvl="0" w:tplc="4C6421F0">
      <w:start w:val="8"/>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181D75"/>
    <w:multiLevelType w:val="hybridMultilevel"/>
    <w:tmpl w:val="7812CCE4"/>
    <w:lvl w:ilvl="0" w:tplc="F53A44FA">
      <w:start w:val="9"/>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9B2989"/>
    <w:multiLevelType w:val="hybridMultilevel"/>
    <w:tmpl w:val="143241B0"/>
    <w:lvl w:ilvl="0" w:tplc="A49200D4">
      <w:start w:val="6"/>
      <w:numFmt w:val="bullet"/>
      <w:lvlText w:val="-"/>
      <w:lvlJc w:val="left"/>
      <w:pPr>
        <w:ind w:left="720" w:hanging="360"/>
      </w:pPr>
      <w:rPr>
        <w:rFonts w:ascii="Tw Cen MT" w:eastAsia="Times New Roman" w:hAnsi="Tw Cen 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10"/>
  </w:num>
  <w:num w:numId="6">
    <w:abstractNumId w:val="6"/>
  </w:num>
  <w:num w:numId="7">
    <w:abstractNumId w:val="7"/>
  </w:num>
  <w:num w:numId="8">
    <w:abstractNumId w:val="8"/>
  </w:num>
  <w:num w:numId="9">
    <w:abstractNumId w:val="9"/>
  </w:num>
  <w:num w:numId="10">
    <w:abstractNumId w:val="5"/>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Njc0NjUwMTSyNLZU0lEKTi0uzszPAykwrAUAu6X/NCwAAAA="/>
  </w:docVars>
  <w:rsids>
    <w:rsidRoot w:val="00D95847"/>
    <w:rsid w:val="0011101B"/>
    <w:rsid w:val="001904B1"/>
    <w:rsid w:val="001B4FE9"/>
    <w:rsid w:val="003848D3"/>
    <w:rsid w:val="003B6DF8"/>
    <w:rsid w:val="003F6D16"/>
    <w:rsid w:val="004B415A"/>
    <w:rsid w:val="004C61E2"/>
    <w:rsid w:val="005204F0"/>
    <w:rsid w:val="0053412C"/>
    <w:rsid w:val="0055266D"/>
    <w:rsid w:val="00562E51"/>
    <w:rsid w:val="006927AC"/>
    <w:rsid w:val="006B6506"/>
    <w:rsid w:val="006E3524"/>
    <w:rsid w:val="00751F93"/>
    <w:rsid w:val="00782337"/>
    <w:rsid w:val="007A0332"/>
    <w:rsid w:val="008A58EF"/>
    <w:rsid w:val="00947FED"/>
    <w:rsid w:val="00992009"/>
    <w:rsid w:val="00A40B54"/>
    <w:rsid w:val="00A45FD3"/>
    <w:rsid w:val="00BB4DA3"/>
    <w:rsid w:val="00BC32EC"/>
    <w:rsid w:val="00C26D99"/>
    <w:rsid w:val="00C9189E"/>
    <w:rsid w:val="00C95C3E"/>
    <w:rsid w:val="00CB21F0"/>
    <w:rsid w:val="00CC07E0"/>
    <w:rsid w:val="00D95847"/>
    <w:rsid w:val="00DA7F24"/>
    <w:rsid w:val="00EB7236"/>
    <w:rsid w:val="00F472F0"/>
    <w:rsid w:val="00FD76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6E919"/>
  <w15:chartTrackingRefBased/>
  <w15:docId w15:val="{CAF9799E-BD28-4AD8-B6EE-6B07B169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07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95847"/>
    <w:rPr>
      <w:rFonts w:ascii="Arial-BoldMT" w:hAnsi="Arial-BoldMT" w:hint="default"/>
      <w:b/>
      <w:bCs/>
      <w:i w:val="0"/>
      <w:iCs w:val="0"/>
      <w:color w:val="000000"/>
      <w:sz w:val="22"/>
      <w:szCs w:val="22"/>
    </w:rPr>
  </w:style>
  <w:style w:type="character" w:customStyle="1" w:styleId="fontstyle21">
    <w:name w:val="fontstyle21"/>
    <w:basedOn w:val="DefaultParagraphFont"/>
    <w:rsid w:val="00D95847"/>
    <w:rPr>
      <w:rFonts w:ascii="ArialMT" w:hAnsi="ArialMT" w:hint="default"/>
      <w:b w:val="0"/>
      <w:bCs w:val="0"/>
      <w:i w:val="0"/>
      <w:iCs w:val="0"/>
      <w:color w:val="000000"/>
      <w:sz w:val="22"/>
      <w:szCs w:val="22"/>
    </w:rPr>
  </w:style>
  <w:style w:type="paragraph" w:styleId="Header">
    <w:name w:val="header"/>
    <w:basedOn w:val="Normal"/>
    <w:link w:val="HeaderChar"/>
    <w:uiPriority w:val="99"/>
    <w:unhideWhenUsed/>
    <w:rsid w:val="00D95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847"/>
  </w:style>
  <w:style w:type="paragraph" w:styleId="Footer">
    <w:name w:val="footer"/>
    <w:basedOn w:val="Normal"/>
    <w:link w:val="FooterChar"/>
    <w:uiPriority w:val="99"/>
    <w:unhideWhenUsed/>
    <w:rsid w:val="00D958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847"/>
  </w:style>
  <w:style w:type="paragraph" w:styleId="ListParagraph">
    <w:name w:val="List Paragraph"/>
    <w:basedOn w:val="Normal"/>
    <w:uiPriority w:val="34"/>
    <w:qFormat/>
    <w:rsid w:val="00D95847"/>
    <w:pPr>
      <w:ind w:left="720"/>
      <w:contextualSpacing/>
    </w:pPr>
  </w:style>
  <w:style w:type="table" w:styleId="TableGrid">
    <w:name w:val="Table Grid"/>
    <w:basedOn w:val="TableNormal"/>
    <w:uiPriority w:val="39"/>
    <w:rsid w:val="008A5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07E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403504">
      <w:bodyDiv w:val="1"/>
      <w:marLeft w:val="0"/>
      <w:marRight w:val="0"/>
      <w:marTop w:val="0"/>
      <w:marBottom w:val="0"/>
      <w:divBdr>
        <w:top w:val="none" w:sz="0" w:space="0" w:color="auto"/>
        <w:left w:val="none" w:sz="0" w:space="0" w:color="auto"/>
        <w:bottom w:val="none" w:sz="0" w:space="0" w:color="auto"/>
        <w:right w:val="none" w:sz="0" w:space="0" w:color="auto"/>
      </w:divBdr>
    </w:div>
    <w:div w:id="119272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76225-F399-45F3-806D-7C680475A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11</Pages>
  <Words>2261</Words>
  <Characters>1289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Vellaiyappan</dc:creator>
  <cp:keywords/>
  <dc:description/>
  <cp:lastModifiedBy>Vivek Vellaiyappan</cp:lastModifiedBy>
  <cp:revision>32</cp:revision>
  <cp:lastPrinted>2018-03-02T18:13:00Z</cp:lastPrinted>
  <dcterms:created xsi:type="dcterms:W3CDTF">2018-03-02T04:05:00Z</dcterms:created>
  <dcterms:modified xsi:type="dcterms:W3CDTF">2018-03-02T18:17:00Z</dcterms:modified>
</cp:coreProperties>
</file>